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0B3CBF"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0B3CBF" w:rsidRDefault="000B3CB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0B3CBF" w:rsidRPr="001F0090" w:rsidRDefault="000B3CBF"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0B3CBF" w:rsidRDefault="000B3CBF"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B3CBF" w:rsidRPr="009B35B1" w:rsidRDefault="000B3CBF"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3C66423F" w14:textId="77777777" w:rsidR="008E572E"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A085223" w14:textId="2D1B0656"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410773 \h </w:instrText>
      </w:r>
      <w:r>
        <w:rPr>
          <w:noProof/>
        </w:rPr>
      </w:r>
      <w:r>
        <w:rPr>
          <w:noProof/>
        </w:rPr>
        <w:fldChar w:fldCharType="separate"/>
      </w:r>
      <w:r>
        <w:rPr>
          <w:noProof/>
        </w:rPr>
        <w:t>7</w:t>
      </w:r>
      <w:r>
        <w:rPr>
          <w:noProof/>
        </w:rPr>
        <w:fldChar w:fldCharType="end"/>
      </w:r>
    </w:p>
    <w:p w14:paraId="6C43EE17" w14:textId="12191A7A"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410774 \h </w:instrText>
      </w:r>
      <w:r>
        <w:rPr>
          <w:noProof/>
        </w:rPr>
      </w:r>
      <w:r>
        <w:rPr>
          <w:noProof/>
        </w:rPr>
        <w:fldChar w:fldCharType="separate"/>
      </w:r>
      <w:r>
        <w:rPr>
          <w:noProof/>
        </w:rPr>
        <w:t>7</w:t>
      </w:r>
      <w:r>
        <w:rPr>
          <w:noProof/>
        </w:rPr>
        <w:fldChar w:fldCharType="end"/>
      </w:r>
    </w:p>
    <w:p w14:paraId="0511DF58" w14:textId="77DB3CE0"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410775 \h </w:instrText>
      </w:r>
      <w:r>
        <w:rPr>
          <w:noProof/>
        </w:rPr>
      </w:r>
      <w:r>
        <w:rPr>
          <w:noProof/>
        </w:rPr>
        <w:fldChar w:fldCharType="separate"/>
      </w:r>
      <w:r>
        <w:rPr>
          <w:noProof/>
        </w:rPr>
        <w:t>7</w:t>
      </w:r>
      <w:r>
        <w:rPr>
          <w:noProof/>
        </w:rPr>
        <w:fldChar w:fldCharType="end"/>
      </w:r>
    </w:p>
    <w:p w14:paraId="19B1F788" w14:textId="2E5BF6C3"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057F8">
        <w:rPr>
          <w:b w:val="0"/>
          <w:bCs/>
          <w:noProof/>
          <w:color w:val="4F81BD" w:themeColor="accent1"/>
          <w:spacing w:val="5"/>
        </w:rPr>
        <w:t xml:space="preserve"> </w:t>
      </w:r>
      <w:r>
        <w:rPr>
          <w:noProof/>
        </w:rPr>
        <w:t>of</w:t>
      </w:r>
      <w:r w:rsidRPr="00D057F8">
        <w:rPr>
          <w:b w:val="0"/>
          <w:bCs/>
          <w:noProof/>
          <w:color w:val="4F81BD" w:themeColor="accent1"/>
          <w:spacing w:val="5"/>
        </w:rPr>
        <w:t xml:space="preserve"> </w:t>
      </w:r>
      <w:r>
        <w:rPr>
          <w:noProof/>
        </w:rPr>
        <w:t>this</w:t>
      </w:r>
      <w:r w:rsidRPr="00D057F8">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410776 \h </w:instrText>
      </w:r>
      <w:r>
        <w:rPr>
          <w:noProof/>
        </w:rPr>
      </w:r>
      <w:r>
        <w:rPr>
          <w:noProof/>
        </w:rPr>
        <w:fldChar w:fldCharType="separate"/>
      </w:r>
      <w:r>
        <w:rPr>
          <w:noProof/>
        </w:rPr>
        <w:t>7</w:t>
      </w:r>
      <w:r>
        <w:rPr>
          <w:noProof/>
        </w:rPr>
        <w:fldChar w:fldCharType="end"/>
      </w:r>
    </w:p>
    <w:p w14:paraId="5B71D799" w14:textId="572F9E81"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410777 \h </w:instrText>
      </w:r>
      <w:r>
        <w:rPr>
          <w:noProof/>
        </w:rPr>
      </w:r>
      <w:r>
        <w:rPr>
          <w:noProof/>
        </w:rPr>
        <w:fldChar w:fldCharType="separate"/>
      </w:r>
      <w:r>
        <w:rPr>
          <w:noProof/>
        </w:rPr>
        <w:t>8</w:t>
      </w:r>
      <w:r>
        <w:rPr>
          <w:noProof/>
        </w:rPr>
        <w:fldChar w:fldCharType="end"/>
      </w:r>
    </w:p>
    <w:p w14:paraId="3968F574" w14:textId="3A61AC52"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410778 \h </w:instrText>
      </w:r>
      <w:r>
        <w:rPr>
          <w:noProof/>
        </w:rPr>
      </w:r>
      <w:r>
        <w:rPr>
          <w:noProof/>
        </w:rPr>
        <w:fldChar w:fldCharType="separate"/>
      </w:r>
      <w:r>
        <w:rPr>
          <w:noProof/>
        </w:rPr>
        <w:t>8</w:t>
      </w:r>
      <w:r>
        <w:rPr>
          <w:noProof/>
        </w:rPr>
        <w:fldChar w:fldCharType="end"/>
      </w:r>
    </w:p>
    <w:p w14:paraId="0A9D3A10" w14:textId="76AE74C9"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410779 \h </w:instrText>
      </w:r>
      <w:r>
        <w:rPr>
          <w:noProof/>
        </w:rPr>
      </w:r>
      <w:r>
        <w:rPr>
          <w:noProof/>
        </w:rPr>
        <w:fldChar w:fldCharType="separate"/>
      </w:r>
      <w:r>
        <w:rPr>
          <w:noProof/>
        </w:rPr>
        <w:t>8</w:t>
      </w:r>
      <w:r>
        <w:rPr>
          <w:noProof/>
        </w:rPr>
        <w:fldChar w:fldCharType="end"/>
      </w:r>
    </w:p>
    <w:p w14:paraId="4CC91FE6" w14:textId="022659D7" w:rsidR="008E572E" w:rsidRDefault="008E572E">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410780 \h </w:instrText>
      </w:r>
      <w:r>
        <w:rPr>
          <w:noProof/>
        </w:rPr>
      </w:r>
      <w:r>
        <w:rPr>
          <w:noProof/>
        </w:rPr>
        <w:fldChar w:fldCharType="separate"/>
      </w:r>
      <w:r>
        <w:rPr>
          <w:noProof/>
        </w:rPr>
        <w:t>9</w:t>
      </w:r>
      <w:r>
        <w:rPr>
          <w:noProof/>
        </w:rPr>
        <w:fldChar w:fldCharType="end"/>
      </w:r>
    </w:p>
    <w:p w14:paraId="5AD99B36" w14:textId="66915E8C"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410781 \h </w:instrText>
      </w:r>
      <w:r>
        <w:rPr>
          <w:noProof/>
        </w:rPr>
      </w:r>
      <w:r>
        <w:rPr>
          <w:noProof/>
        </w:rPr>
        <w:fldChar w:fldCharType="separate"/>
      </w:r>
      <w:r>
        <w:rPr>
          <w:noProof/>
        </w:rPr>
        <w:t>10</w:t>
      </w:r>
      <w:r>
        <w:rPr>
          <w:noProof/>
        </w:rPr>
        <w:fldChar w:fldCharType="end"/>
      </w:r>
    </w:p>
    <w:p w14:paraId="69244C98" w14:textId="38760833"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410782 \h </w:instrText>
      </w:r>
      <w:r>
        <w:rPr>
          <w:noProof/>
        </w:rPr>
      </w:r>
      <w:r>
        <w:rPr>
          <w:noProof/>
        </w:rPr>
        <w:fldChar w:fldCharType="separate"/>
      </w:r>
      <w:r>
        <w:rPr>
          <w:noProof/>
        </w:rPr>
        <w:t>11</w:t>
      </w:r>
      <w:r>
        <w:rPr>
          <w:noProof/>
        </w:rPr>
        <w:fldChar w:fldCharType="end"/>
      </w:r>
    </w:p>
    <w:p w14:paraId="309B453A" w14:textId="4718734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D057F8">
        <w:rPr>
          <w:rFonts w:cs="Calibri"/>
          <w:noProof/>
        </w:rPr>
        <w:t>–</w:t>
      </w:r>
      <w:r>
        <w:rPr>
          <w:noProof/>
        </w:rPr>
        <w:t>First-Time user</w:t>
      </w:r>
      <w:r>
        <w:rPr>
          <w:noProof/>
        </w:rPr>
        <w:tab/>
      </w:r>
      <w:r>
        <w:rPr>
          <w:noProof/>
        </w:rPr>
        <w:fldChar w:fldCharType="begin"/>
      </w:r>
      <w:r>
        <w:rPr>
          <w:noProof/>
        </w:rPr>
        <w:instrText xml:space="preserve"> PAGEREF _Toc32410783 \h </w:instrText>
      </w:r>
      <w:r>
        <w:rPr>
          <w:noProof/>
        </w:rPr>
      </w:r>
      <w:r>
        <w:rPr>
          <w:noProof/>
        </w:rPr>
        <w:fldChar w:fldCharType="separate"/>
      </w:r>
      <w:r>
        <w:rPr>
          <w:noProof/>
        </w:rPr>
        <w:t>11</w:t>
      </w:r>
      <w:r>
        <w:rPr>
          <w:noProof/>
        </w:rPr>
        <w:fldChar w:fldCharType="end"/>
      </w:r>
    </w:p>
    <w:p w14:paraId="4FBB8C06" w14:textId="419B722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410784 \h </w:instrText>
      </w:r>
      <w:r>
        <w:rPr>
          <w:noProof/>
        </w:rPr>
      </w:r>
      <w:r>
        <w:rPr>
          <w:noProof/>
        </w:rPr>
        <w:fldChar w:fldCharType="separate"/>
      </w:r>
      <w:r>
        <w:rPr>
          <w:noProof/>
        </w:rPr>
        <w:t>16</w:t>
      </w:r>
      <w:r>
        <w:rPr>
          <w:noProof/>
        </w:rPr>
        <w:fldChar w:fldCharType="end"/>
      </w:r>
    </w:p>
    <w:p w14:paraId="68F7A6BB" w14:textId="60DB472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410785 \h </w:instrText>
      </w:r>
      <w:r>
        <w:rPr>
          <w:noProof/>
        </w:rPr>
      </w:r>
      <w:r>
        <w:rPr>
          <w:noProof/>
        </w:rPr>
        <w:fldChar w:fldCharType="separate"/>
      </w:r>
      <w:r>
        <w:rPr>
          <w:noProof/>
        </w:rPr>
        <w:t>16</w:t>
      </w:r>
      <w:r>
        <w:rPr>
          <w:noProof/>
        </w:rPr>
        <w:fldChar w:fldCharType="end"/>
      </w:r>
    </w:p>
    <w:p w14:paraId="7FC44AFE" w14:textId="1A405683"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410786 \h </w:instrText>
      </w:r>
      <w:r>
        <w:rPr>
          <w:noProof/>
        </w:rPr>
      </w:r>
      <w:r>
        <w:rPr>
          <w:noProof/>
        </w:rPr>
        <w:fldChar w:fldCharType="separate"/>
      </w:r>
      <w:r>
        <w:rPr>
          <w:noProof/>
        </w:rPr>
        <w:t>18</w:t>
      </w:r>
      <w:r>
        <w:rPr>
          <w:noProof/>
        </w:rPr>
        <w:fldChar w:fldCharType="end"/>
      </w:r>
    </w:p>
    <w:p w14:paraId="287DE42B" w14:textId="466F41D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410787 \h </w:instrText>
      </w:r>
      <w:r>
        <w:rPr>
          <w:noProof/>
        </w:rPr>
      </w:r>
      <w:r>
        <w:rPr>
          <w:noProof/>
        </w:rPr>
        <w:fldChar w:fldCharType="separate"/>
      </w:r>
      <w:r>
        <w:rPr>
          <w:noProof/>
        </w:rPr>
        <w:t>19</w:t>
      </w:r>
      <w:r>
        <w:rPr>
          <w:noProof/>
        </w:rPr>
        <w:fldChar w:fldCharType="end"/>
      </w:r>
    </w:p>
    <w:p w14:paraId="00A6FCB3" w14:textId="07BE943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410788 \h </w:instrText>
      </w:r>
      <w:r>
        <w:rPr>
          <w:noProof/>
        </w:rPr>
      </w:r>
      <w:r>
        <w:rPr>
          <w:noProof/>
        </w:rPr>
        <w:fldChar w:fldCharType="separate"/>
      </w:r>
      <w:r>
        <w:rPr>
          <w:noProof/>
        </w:rPr>
        <w:t>21</w:t>
      </w:r>
      <w:r>
        <w:rPr>
          <w:noProof/>
        </w:rPr>
        <w:fldChar w:fldCharType="end"/>
      </w:r>
    </w:p>
    <w:p w14:paraId="2138FF8C" w14:textId="0CFDEF6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410789 \h </w:instrText>
      </w:r>
      <w:r>
        <w:rPr>
          <w:noProof/>
        </w:rPr>
      </w:r>
      <w:r>
        <w:rPr>
          <w:noProof/>
        </w:rPr>
        <w:fldChar w:fldCharType="separate"/>
      </w:r>
      <w:r>
        <w:rPr>
          <w:noProof/>
        </w:rPr>
        <w:t>22</w:t>
      </w:r>
      <w:r>
        <w:rPr>
          <w:noProof/>
        </w:rPr>
        <w:fldChar w:fldCharType="end"/>
      </w:r>
    </w:p>
    <w:p w14:paraId="22B07142" w14:textId="5D601545"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410790 \h </w:instrText>
      </w:r>
      <w:r>
        <w:rPr>
          <w:noProof/>
        </w:rPr>
      </w:r>
      <w:r>
        <w:rPr>
          <w:noProof/>
        </w:rPr>
        <w:fldChar w:fldCharType="separate"/>
      </w:r>
      <w:r>
        <w:rPr>
          <w:noProof/>
        </w:rPr>
        <w:t>22</w:t>
      </w:r>
      <w:r>
        <w:rPr>
          <w:noProof/>
        </w:rPr>
        <w:fldChar w:fldCharType="end"/>
      </w:r>
    </w:p>
    <w:p w14:paraId="65F5B652" w14:textId="424BC81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410791 \h </w:instrText>
      </w:r>
      <w:r>
        <w:rPr>
          <w:noProof/>
        </w:rPr>
      </w:r>
      <w:r>
        <w:rPr>
          <w:noProof/>
        </w:rPr>
        <w:fldChar w:fldCharType="separate"/>
      </w:r>
      <w:r>
        <w:rPr>
          <w:noProof/>
        </w:rPr>
        <w:t>22</w:t>
      </w:r>
      <w:r>
        <w:rPr>
          <w:noProof/>
        </w:rPr>
        <w:fldChar w:fldCharType="end"/>
      </w:r>
    </w:p>
    <w:p w14:paraId="1E6058F8" w14:textId="5849B190"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D057F8">
        <w:rPr>
          <w:rFonts w:cs="Calibri"/>
          <w:noProof/>
        </w:rPr>
        <w:t>—</w:t>
      </w:r>
      <w:r>
        <w:rPr>
          <w:noProof/>
        </w:rPr>
        <w:t>Normal View and Stacked View</w:t>
      </w:r>
      <w:r>
        <w:rPr>
          <w:noProof/>
        </w:rPr>
        <w:tab/>
      </w:r>
      <w:r>
        <w:rPr>
          <w:noProof/>
        </w:rPr>
        <w:fldChar w:fldCharType="begin"/>
      </w:r>
      <w:r>
        <w:rPr>
          <w:noProof/>
        </w:rPr>
        <w:instrText xml:space="preserve"> PAGEREF _Toc32410792 \h </w:instrText>
      </w:r>
      <w:r>
        <w:rPr>
          <w:noProof/>
        </w:rPr>
      </w:r>
      <w:r>
        <w:rPr>
          <w:noProof/>
        </w:rPr>
        <w:fldChar w:fldCharType="separate"/>
      </w:r>
      <w:r>
        <w:rPr>
          <w:noProof/>
        </w:rPr>
        <w:t>29</w:t>
      </w:r>
      <w:r>
        <w:rPr>
          <w:noProof/>
        </w:rPr>
        <w:fldChar w:fldCharType="end"/>
      </w:r>
    </w:p>
    <w:p w14:paraId="7141F6E9" w14:textId="1E09792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D057F8">
        <w:rPr>
          <w:rFonts w:cs="Calibri"/>
          <w:noProof/>
        </w:rPr>
        <w:t>—</w:t>
      </w:r>
      <w:r>
        <w:rPr>
          <w:noProof/>
        </w:rPr>
        <w:t>All, Available, and Patient</w:t>
      </w:r>
      <w:r>
        <w:rPr>
          <w:noProof/>
        </w:rPr>
        <w:tab/>
      </w:r>
      <w:r>
        <w:rPr>
          <w:noProof/>
        </w:rPr>
        <w:fldChar w:fldCharType="begin"/>
      </w:r>
      <w:r>
        <w:rPr>
          <w:noProof/>
        </w:rPr>
        <w:instrText xml:space="preserve"> PAGEREF _Toc32410793 \h </w:instrText>
      </w:r>
      <w:r>
        <w:rPr>
          <w:noProof/>
        </w:rPr>
      </w:r>
      <w:r>
        <w:rPr>
          <w:noProof/>
        </w:rPr>
        <w:fldChar w:fldCharType="separate"/>
      </w:r>
      <w:r>
        <w:rPr>
          <w:noProof/>
        </w:rPr>
        <w:t>30</w:t>
      </w:r>
      <w:r>
        <w:rPr>
          <w:noProof/>
        </w:rPr>
        <w:fldChar w:fldCharType="end"/>
      </w:r>
    </w:p>
    <w:p w14:paraId="0AAA3A2A" w14:textId="0AF9190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410794 \h </w:instrText>
      </w:r>
      <w:r>
        <w:rPr>
          <w:noProof/>
        </w:rPr>
      </w:r>
      <w:r>
        <w:rPr>
          <w:noProof/>
        </w:rPr>
        <w:fldChar w:fldCharType="separate"/>
      </w:r>
      <w:r>
        <w:rPr>
          <w:noProof/>
        </w:rPr>
        <w:t>31</w:t>
      </w:r>
      <w:r>
        <w:rPr>
          <w:noProof/>
        </w:rPr>
        <w:fldChar w:fldCharType="end"/>
      </w:r>
    </w:p>
    <w:p w14:paraId="3F8617ED" w14:textId="466797DF"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410795 \h </w:instrText>
      </w:r>
      <w:r>
        <w:rPr>
          <w:noProof/>
        </w:rPr>
      </w:r>
      <w:r>
        <w:rPr>
          <w:noProof/>
        </w:rPr>
        <w:fldChar w:fldCharType="separate"/>
      </w:r>
      <w:r>
        <w:rPr>
          <w:noProof/>
        </w:rPr>
        <w:t>31</w:t>
      </w:r>
      <w:r>
        <w:rPr>
          <w:noProof/>
        </w:rPr>
        <w:fldChar w:fldCharType="end"/>
      </w:r>
    </w:p>
    <w:p w14:paraId="1650C18E" w14:textId="0BF131D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410796 \h </w:instrText>
      </w:r>
      <w:r>
        <w:rPr>
          <w:noProof/>
        </w:rPr>
      </w:r>
      <w:r>
        <w:rPr>
          <w:noProof/>
        </w:rPr>
        <w:fldChar w:fldCharType="separate"/>
      </w:r>
      <w:r>
        <w:rPr>
          <w:noProof/>
        </w:rPr>
        <w:t>32</w:t>
      </w:r>
      <w:r>
        <w:rPr>
          <w:noProof/>
        </w:rPr>
        <w:fldChar w:fldCharType="end"/>
      </w:r>
    </w:p>
    <w:p w14:paraId="331E31FD" w14:textId="1A6AF1F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410797 \h </w:instrText>
      </w:r>
      <w:r>
        <w:rPr>
          <w:noProof/>
        </w:rPr>
      </w:r>
      <w:r>
        <w:rPr>
          <w:noProof/>
        </w:rPr>
        <w:fldChar w:fldCharType="separate"/>
      </w:r>
      <w:r>
        <w:rPr>
          <w:noProof/>
        </w:rPr>
        <w:t>33</w:t>
      </w:r>
      <w:r>
        <w:rPr>
          <w:noProof/>
        </w:rPr>
        <w:fldChar w:fldCharType="end"/>
      </w:r>
    </w:p>
    <w:p w14:paraId="287082BD" w14:textId="323109A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410798 \h </w:instrText>
      </w:r>
      <w:r>
        <w:rPr>
          <w:noProof/>
        </w:rPr>
      </w:r>
      <w:r>
        <w:rPr>
          <w:noProof/>
        </w:rPr>
        <w:fldChar w:fldCharType="separate"/>
      </w:r>
      <w:r>
        <w:rPr>
          <w:noProof/>
        </w:rPr>
        <w:t>33</w:t>
      </w:r>
      <w:r>
        <w:rPr>
          <w:noProof/>
        </w:rPr>
        <w:fldChar w:fldCharType="end"/>
      </w:r>
    </w:p>
    <w:p w14:paraId="7F545F9A" w14:textId="4A51531E"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410799 \h </w:instrText>
      </w:r>
      <w:r>
        <w:rPr>
          <w:noProof/>
        </w:rPr>
      </w:r>
      <w:r>
        <w:rPr>
          <w:noProof/>
        </w:rPr>
        <w:fldChar w:fldCharType="separate"/>
      </w:r>
      <w:r>
        <w:rPr>
          <w:noProof/>
        </w:rPr>
        <w:t>36</w:t>
      </w:r>
      <w:r>
        <w:rPr>
          <w:noProof/>
        </w:rPr>
        <w:fldChar w:fldCharType="end"/>
      </w:r>
    </w:p>
    <w:p w14:paraId="62E49A11" w14:textId="3F9F81C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410800 \h </w:instrText>
      </w:r>
      <w:r>
        <w:rPr>
          <w:noProof/>
        </w:rPr>
      </w:r>
      <w:r>
        <w:rPr>
          <w:noProof/>
        </w:rPr>
        <w:fldChar w:fldCharType="separate"/>
      </w:r>
      <w:r>
        <w:rPr>
          <w:noProof/>
        </w:rPr>
        <w:t>40</w:t>
      </w:r>
      <w:r>
        <w:rPr>
          <w:noProof/>
        </w:rPr>
        <w:fldChar w:fldCharType="end"/>
      </w:r>
    </w:p>
    <w:p w14:paraId="76F77994" w14:textId="5E78480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410801 \h </w:instrText>
      </w:r>
      <w:r>
        <w:rPr>
          <w:noProof/>
        </w:rPr>
      </w:r>
      <w:r>
        <w:rPr>
          <w:noProof/>
        </w:rPr>
        <w:fldChar w:fldCharType="separate"/>
      </w:r>
      <w:r>
        <w:rPr>
          <w:noProof/>
        </w:rPr>
        <w:t>40</w:t>
      </w:r>
      <w:r>
        <w:rPr>
          <w:noProof/>
        </w:rPr>
        <w:fldChar w:fldCharType="end"/>
      </w:r>
    </w:p>
    <w:p w14:paraId="0F002931" w14:textId="20081811"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D057F8">
        <w:rPr>
          <w:rFonts w:cstheme="majorHAnsi"/>
          <w:noProof/>
        </w:rPr>
        <w:t>—</w:t>
      </w:r>
      <w:r>
        <w:rPr>
          <w:noProof/>
        </w:rPr>
        <w:t>Moving Patients within the Same Group</w:t>
      </w:r>
      <w:r>
        <w:rPr>
          <w:noProof/>
        </w:rPr>
        <w:tab/>
      </w:r>
      <w:r>
        <w:rPr>
          <w:noProof/>
        </w:rPr>
        <w:fldChar w:fldCharType="begin"/>
      </w:r>
      <w:r>
        <w:rPr>
          <w:noProof/>
        </w:rPr>
        <w:instrText xml:space="preserve"> PAGEREF _Toc32410802 \h </w:instrText>
      </w:r>
      <w:r>
        <w:rPr>
          <w:noProof/>
        </w:rPr>
      </w:r>
      <w:r>
        <w:rPr>
          <w:noProof/>
        </w:rPr>
        <w:fldChar w:fldCharType="separate"/>
      </w:r>
      <w:r>
        <w:rPr>
          <w:noProof/>
        </w:rPr>
        <w:t>42</w:t>
      </w:r>
      <w:r>
        <w:rPr>
          <w:noProof/>
        </w:rPr>
        <w:fldChar w:fldCharType="end"/>
      </w:r>
    </w:p>
    <w:p w14:paraId="1438EB2F" w14:textId="621FFC1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D057F8">
        <w:rPr>
          <w:rFonts w:cstheme="majorHAnsi"/>
          <w:noProof/>
        </w:rPr>
        <w:t>–</w:t>
      </w:r>
      <w:r>
        <w:rPr>
          <w:noProof/>
        </w:rPr>
        <w:t>Moving Patients across Different Groups</w:t>
      </w:r>
      <w:r>
        <w:rPr>
          <w:noProof/>
        </w:rPr>
        <w:tab/>
      </w:r>
      <w:r>
        <w:rPr>
          <w:noProof/>
        </w:rPr>
        <w:fldChar w:fldCharType="begin"/>
      </w:r>
      <w:r>
        <w:rPr>
          <w:noProof/>
        </w:rPr>
        <w:instrText xml:space="preserve"> PAGEREF _Toc32410803 \h </w:instrText>
      </w:r>
      <w:r>
        <w:rPr>
          <w:noProof/>
        </w:rPr>
      </w:r>
      <w:r>
        <w:rPr>
          <w:noProof/>
        </w:rPr>
        <w:fldChar w:fldCharType="separate"/>
      </w:r>
      <w:r>
        <w:rPr>
          <w:noProof/>
        </w:rPr>
        <w:t>45</w:t>
      </w:r>
      <w:r>
        <w:rPr>
          <w:noProof/>
        </w:rPr>
        <w:fldChar w:fldCharType="end"/>
      </w:r>
    </w:p>
    <w:p w14:paraId="66A32E42" w14:textId="0089834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410804 \h </w:instrText>
      </w:r>
      <w:r>
        <w:rPr>
          <w:noProof/>
        </w:rPr>
      </w:r>
      <w:r>
        <w:rPr>
          <w:noProof/>
        </w:rPr>
        <w:fldChar w:fldCharType="separate"/>
      </w:r>
      <w:r>
        <w:rPr>
          <w:noProof/>
        </w:rPr>
        <w:t>49</w:t>
      </w:r>
      <w:r>
        <w:rPr>
          <w:noProof/>
        </w:rPr>
        <w:fldChar w:fldCharType="end"/>
      </w:r>
    </w:p>
    <w:p w14:paraId="1D327F0F" w14:textId="005049A8"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410805 \h </w:instrText>
      </w:r>
      <w:r>
        <w:rPr>
          <w:noProof/>
        </w:rPr>
      </w:r>
      <w:r>
        <w:rPr>
          <w:noProof/>
        </w:rPr>
        <w:fldChar w:fldCharType="separate"/>
      </w:r>
      <w:r>
        <w:rPr>
          <w:noProof/>
        </w:rPr>
        <w:t>55</w:t>
      </w:r>
      <w:r>
        <w:rPr>
          <w:noProof/>
        </w:rPr>
        <w:fldChar w:fldCharType="end"/>
      </w:r>
    </w:p>
    <w:p w14:paraId="35411733" w14:textId="7E73ED9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410806 \h </w:instrText>
      </w:r>
      <w:r>
        <w:rPr>
          <w:noProof/>
        </w:rPr>
      </w:r>
      <w:r>
        <w:rPr>
          <w:noProof/>
        </w:rPr>
        <w:fldChar w:fldCharType="separate"/>
      </w:r>
      <w:r>
        <w:rPr>
          <w:noProof/>
        </w:rPr>
        <w:t>55</w:t>
      </w:r>
      <w:r>
        <w:rPr>
          <w:noProof/>
        </w:rPr>
        <w:fldChar w:fldCharType="end"/>
      </w:r>
    </w:p>
    <w:p w14:paraId="1D23D493" w14:textId="64F401C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Admitted-Emergency</w:t>
      </w:r>
      <w:r>
        <w:rPr>
          <w:noProof/>
        </w:rPr>
        <w:tab/>
      </w:r>
      <w:r>
        <w:rPr>
          <w:noProof/>
        </w:rPr>
        <w:fldChar w:fldCharType="begin"/>
      </w:r>
      <w:r>
        <w:rPr>
          <w:noProof/>
        </w:rPr>
        <w:instrText xml:space="preserve"> PAGEREF _Toc32410807 \h </w:instrText>
      </w:r>
      <w:r>
        <w:rPr>
          <w:noProof/>
        </w:rPr>
      </w:r>
      <w:r>
        <w:rPr>
          <w:noProof/>
        </w:rPr>
        <w:fldChar w:fldCharType="separate"/>
      </w:r>
      <w:r>
        <w:rPr>
          <w:noProof/>
        </w:rPr>
        <w:t>56</w:t>
      </w:r>
      <w:r>
        <w:rPr>
          <w:noProof/>
        </w:rPr>
        <w:fldChar w:fldCharType="end"/>
      </w:r>
    </w:p>
    <w:p w14:paraId="029EC51A" w14:textId="4A84438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y Flagged Patients</w:t>
      </w:r>
      <w:r>
        <w:rPr>
          <w:noProof/>
        </w:rPr>
        <w:tab/>
      </w:r>
      <w:r>
        <w:rPr>
          <w:noProof/>
        </w:rPr>
        <w:fldChar w:fldCharType="begin"/>
      </w:r>
      <w:r>
        <w:rPr>
          <w:noProof/>
        </w:rPr>
        <w:instrText xml:space="preserve"> PAGEREF _Toc32410808 \h </w:instrText>
      </w:r>
      <w:r>
        <w:rPr>
          <w:noProof/>
        </w:rPr>
      </w:r>
      <w:r>
        <w:rPr>
          <w:noProof/>
        </w:rPr>
        <w:fldChar w:fldCharType="separate"/>
      </w:r>
      <w:r>
        <w:rPr>
          <w:noProof/>
        </w:rPr>
        <w:t>57</w:t>
      </w:r>
      <w:r>
        <w:rPr>
          <w:noProof/>
        </w:rPr>
        <w:fldChar w:fldCharType="end"/>
      </w:r>
    </w:p>
    <w:p w14:paraId="1FFC24AE" w14:textId="11D50A2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Inpatient Admissions</w:t>
      </w:r>
      <w:r>
        <w:rPr>
          <w:noProof/>
        </w:rPr>
        <w:tab/>
      </w:r>
      <w:r>
        <w:rPr>
          <w:noProof/>
        </w:rPr>
        <w:fldChar w:fldCharType="begin"/>
      </w:r>
      <w:r>
        <w:rPr>
          <w:noProof/>
        </w:rPr>
        <w:instrText xml:space="preserve"> PAGEREF _Toc32410809 \h </w:instrText>
      </w:r>
      <w:r>
        <w:rPr>
          <w:noProof/>
        </w:rPr>
      </w:r>
      <w:r>
        <w:rPr>
          <w:noProof/>
        </w:rPr>
        <w:fldChar w:fldCharType="separate"/>
      </w:r>
      <w:r>
        <w:rPr>
          <w:noProof/>
        </w:rPr>
        <w:t>61</w:t>
      </w:r>
      <w:r>
        <w:rPr>
          <w:noProof/>
        </w:rPr>
        <w:fldChar w:fldCharType="end"/>
      </w:r>
    </w:p>
    <w:p w14:paraId="2717DD77" w14:textId="64E2019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Emergency Visits</w:t>
      </w:r>
      <w:r>
        <w:rPr>
          <w:noProof/>
        </w:rPr>
        <w:tab/>
      </w:r>
      <w:r>
        <w:rPr>
          <w:noProof/>
        </w:rPr>
        <w:fldChar w:fldCharType="begin"/>
      </w:r>
      <w:r>
        <w:rPr>
          <w:noProof/>
        </w:rPr>
        <w:instrText xml:space="preserve"> PAGEREF _Toc32410810 \h </w:instrText>
      </w:r>
      <w:r>
        <w:rPr>
          <w:noProof/>
        </w:rPr>
      </w:r>
      <w:r>
        <w:rPr>
          <w:noProof/>
        </w:rPr>
        <w:fldChar w:fldCharType="separate"/>
      </w:r>
      <w:r>
        <w:rPr>
          <w:noProof/>
        </w:rPr>
        <w:t>65</w:t>
      </w:r>
      <w:r>
        <w:rPr>
          <w:noProof/>
        </w:rPr>
        <w:fldChar w:fldCharType="end"/>
      </w:r>
    </w:p>
    <w:p w14:paraId="5997D5D3" w14:textId="6A6A66F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Admitted - Inpatient</w:t>
      </w:r>
      <w:r>
        <w:rPr>
          <w:noProof/>
        </w:rPr>
        <w:tab/>
      </w:r>
      <w:r>
        <w:rPr>
          <w:noProof/>
        </w:rPr>
        <w:fldChar w:fldCharType="begin"/>
      </w:r>
      <w:r>
        <w:rPr>
          <w:noProof/>
        </w:rPr>
        <w:instrText xml:space="preserve"> PAGEREF _Toc32410811 \h </w:instrText>
      </w:r>
      <w:r>
        <w:rPr>
          <w:noProof/>
        </w:rPr>
      </w:r>
      <w:r>
        <w:rPr>
          <w:noProof/>
        </w:rPr>
        <w:fldChar w:fldCharType="separate"/>
      </w:r>
      <w:r>
        <w:rPr>
          <w:noProof/>
        </w:rPr>
        <w:t>66</w:t>
      </w:r>
      <w:r>
        <w:rPr>
          <w:noProof/>
        </w:rPr>
        <w:fldChar w:fldCharType="end"/>
      </w:r>
    </w:p>
    <w:p w14:paraId="30F2F750" w14:textId="040CD170"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Most Recently Discharged - Inpatient</w:t>
      </w:r>
      <w:r>
        <w:rPr>
          <w:noProof/>
        </w:rPr>
        <w:tab/>
      </w:r>
      <w:r>
        <w:rPr>
          <w:noProof/>
        </w:rPr>
        <w:fldChar w:fldCharType="begin"/>
      </w:r>
      <w:r>
        <w:rPr>
          <w:noProof/>
        </w:rPr>
        <w:instrText xml:space="preserve"> PAGEREF _Toc32410812 \h </w:instrText>
      </w:r>
      <w:r>
        <w:rPr>
          <w:noProof/>
        </w:rPr>
      </w:r>
      <w:r>
        <w:rPr>
          <w:noProof/>
        </w:rPr>
        <w:fldChar w:fldCharType="separate"/>
      </w:r>
      <w:r>
        <w:rPr>
          <w:noProof/>
        </w:rPr>
        <w:t>67</w:t>
      </w:r>
      <w:r>
        <w:rPr>
          <w:noProof/>
        </w:rPr>
        <w:fldChar w:fldCharType="end"/>
      </w:r>
    </w:p>
    <w:p w14:paraId="740694F9" w14:textId="5FF034B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Longest Length of Stay</w:t>
      </w:r>
      <w:r>
        <w:rPr>
          <w:noProof/>
        </w:rPr>
        <w:tab/>
      </w:r>
      <w:r>
        <w:rPr>
          <w:noProof/>
        </w:rPr>
        <w:fldChar w:fldCharType="begin"/>
      </w:r>
      <w:r>
        <w:rPr>
          <w:noProof/>
        </w:rPr>
        <w:instrText xml:space="preserve"> PAGEREF _Toc32410813 \h </w:instrText>
      </w:r>
      <w:r>
        <w:rPr>
          <w:noProof/>
        </w:rPr>
      </w:r>
      <w:r>
        <w:rPr>
          <w:noProof/>
        </w:rPr>
        <w:fldChar w:fldCharType="separate"/>
      </w:r>
      <w:r>
        <w:rPr>
          <w:noProof/>
        </w:rPr>
        <w:t>68</w:t>
      </w:r>
      <w:r>
        <w:rPr>
          <w:noProof/>
        </w:rPr>
        <w:fldChar w:fldCharType="end"/>
      </w:r>
    </w:p>
    <w:p w14:paraId="3B8DF74A" w14:textId="17939F0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D057F8">
        <w:rPr>
          <w:rFonts w:cs="Calibri"/>
          <w:noProof/>
        </w:rPr>
        <w:t>—</w:t>
      </w:r>
      <w:r>
        <w:rPr>
          <w:noProof/>
        </w:rPr>
        <w:t>All Patients in Beds</w:t>
      </w:r>
      <w:r>
        <w:rPr>
          <w:noProof/>
        </w:rPr>
        <w:tab/>
      </w:r>
      <w:r>
        <w:rPr>
          <w:noProof/>
        </w:rPr>
        <w:fldChar w:fldCharType="begin"/>
      </w:r>
      <w:r>
        <w:rPr>
          <w:noProof/>
        </w:rPr>
        <w:instrText xml:space="preserve"> PAGEREF _Toc32410814 \h </w:instrText>
      </w:r>
      <w:r>
        <w:rPr>
          <w:noProof/>
        </w:rPr>
      </w:r>
      <w:r>
        <w:rPr>
          <w:noProof/>
        </w:rPr>
        <w:fldChar w:fldCharType="separate"/>
      </w:r>
      <w:r>
        <w:rPr>
          <w:noProof/>
        </w:rPr>
        <w:t>69</w:t>
      </w:r>
      <w:r>
        <w:rPr>
          <w:noProof/>
        </w:rPr>
        <w:fldChar w:fldCharType="end"/>
      </w:r>
    </w:p>
    <w:p w14:paraId="50549BD6" w14:textId="3AB3587D"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2410815 \h </w:instrText>
      </w:r>
      <w:r>
        <w:rPr>
          <w:noProof/>
        </w:rPr>
      </w:r>
      <w:r>
        <w:rPr>
          <w:noProof/>
        </w:rPr>
        <w:fldChar w:fldCharType="separate"/>
      </w:r>
      <w:r>
        <w:rPr>
          <w:noProof/>
        </w:rPr>
        <w:t>70</w:t>
      </w:r>
      <w:r>
        <w:rPr>
          <w:noProof/>
        </w:rPr>
        <w:fldChar w:fldCharType="end"/>
      </w:r>
    </w:p>
    <w:p w14:paraId="58EB454B" w14:textId="7719C0E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2410816 \h </w:instrText>
      </w:r>
      <w:r>
        <w:rPr>
          <w:noProof/>
        </w:rPr>
      </w:r>
      <w:r>
        <w:rPr>
          <w:noProof/>
        </w:rPr>
        <w:fldChar w:fldCharType="separate"/>
      </w:r>
      <w:r>
        <w:rPr>
          <w:noProof/>
        </w:rPr>
        <w:t>70</w:t>
      </w:r>
      <w:r>
        <w:rPr>
          <w:noProof/>
        </w:rPr>
        <w:fldChar w:fldCharType="end"/>
      </w:r>
    </w:p>
    <w:p w14:paraId="54CE454E" w14:textId="401038C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410817 \h </w:instrText>
      </w:r>
      <w:r>
        <w:rPr>
          <w:noProof/>
        </w:rPr>
      </w:r>
      <w:r>
        <w:rPr>
          <w:noProof/>
        </w:rPr>
        <w:fldChar w:fldCharType="separate"/>
      </w:r>
      <w:r>
        <w:rPr>
          <w:noProof/>
        </w:rPr>
        <w:t>72</w:t>
      </w:r>
      <w:r>
        <w:rPr>
          <w:noProof/>
        </w:rPr>
        <w:fldChar w:fldCharType="end"/>
      </w:r>
    </w:p>
    <w:p w14:paraId="0845B33B" w14:textId="3E710E9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410818 \h </w:instrText>
      </w:r>
      <w:r>
        <w:rPr>
          <w:noProof/>
        </w:rPr>
      </w:r>
      <w:r>
        <w:rPr>
          <w:noProof/>
        </w:rPr>
        <w:fldChar w:fldCharType="separate"/>
      </w:r>
      <w:r>
        <w:rPr>
          <w:noProof/>
        </w:rPr>
        <w:t>72</w:t>
      </w:r>
      <w:r>
        <w:rPr>
          <w:noProof/>
        </w:rPr>
        <w:fldChar w:fldCharType="end"/>
      </w:r>
    </w:p>
    <w:p w14:paraId="74F99581" w14:textId="56EE59E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Bed View button</w:t>
      </w:r>
      <w:r>
        <w:rPr>
          <w:noProof/>
        </w:rPr>
        <w:tab/>
      </w:r>
      <w:r>
        <w:rPr>
          <w:noProof/>
        </w:rPr>
        <w:fldChar w:fldCharType="begin"/>
      </w:r>
      <w:r>
        <w:rPr>
          <w:noProof/>
        </w:rPr>
        <w:instrText xml:space="preserve"> PAGEREF _Toc32410819 \h </w:instrText>
      </w:r>
      <w:r>
        <w:rPr>
          <w:noProof/>
        </w:rPr>
      </w:r>
      <w:r>
        <w:rPr>
          <w:noProof/>
        </w:rPr>
        <w:fldChar w:fldCharType="separate"/>
      </w:r>
      <w:r>
        <w:rPr>
          <w:noProof/>
        </w:rPr>
        <w:t>74</w:t>
      </w:r>
      <w:r>
        <w:rPr>
          <w:noProof/>
        </w:rPr>
        <w:fldChar w:fldCharType="end"/>
      </w:r>
    </w:p>
    <w:p w14:paraId="25E9631C" w14:textId="1DC50AD8"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410820 \h </w:instrText>
      </w:r>
      <w:r>
        <w:rPr>
          <w:noProof/>
        </w:rPr>
      </w:r>
      <w:r>
        <w:rPr>
          <w:noProof/>
        </w:rPr>
        <w:fldChar w:fldCharType="separate"/>
      </w:r>
      <w:r>
        <w:rPr>
          <w:noProof/>
        </w:rPr>
        <w:t>75</w:t>
      </w:r>
      <w:r>
        <w:rPr>
          <w:noProof/>
        </w:rPr>
        <w:fldChar w:fldCharType="end"/>
      </w:r>
    </w:p>
    <w:p w14:paraId="058BFCB9" w14:textId="59ECB8D1"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Roadmap View button</w:t>
      </w:r>
      <w:r>
        <w:rPr>
          <w:noProof/>
        </w:rPr>
        <w:tab/>
      </w:r>
      <w:r>
        <w:rPr>
          <w:noProof/>
        </w:rPr>
        <w:fldChar w:fldCharType="begin"/>
      </w:r>
      <w:r>
        <w:rPr>
          <w:noProof/>
        </w:rPr>
        <w:instrText xml:space="preserve"> PAGEREF _Toc32410821 \h </w:instrText>
      </w:r>
      <w:r>
        <w:rPr>
          <w:noProof/>
        </w:rPr>
      </w:r>
      <w:r>
        <w:rPr>
          <w:noProof/>
        </w:rPr>
        <w:fldChar w:fldCharType="separate"/>
      </w:r>
      <w:r>
        <w:rPr>
          <w:noProof/>
        </w:rPr>
        <w:t>76</w:t>
      </w:r>
      <w:r>
        <w:rPr>
          <w:noProof/>
        </w:rPr>
        <w:fldChar w:fldCharType="end"/>
      </w:r>
    </w:p>
    <w:p w14:paraId="666AE69F" w14:textId="5587DD53"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D057F8">
        <w:rPr>
          <w:rFonts w:cs="Calibri"/>
          <w:noProof/>
        </w:rPr>
        <w:t>–</w:t>
      </w:r>
      <w:r>
        <w:rPr>
          <w:noProof/>
        </w:rPr>
        <w:t>Satellite View button</w:t>
      </w:r>
      <w:r>
        <w:rPr>
          <w:noProof/>
        </w:rPr>
        <w:tab/>
      </w:r>
      <w:r>
        <w:rPr>
          <w:noProof/>
        </w:rPr>
        <w:fldChar w:fldCharType="begin"/>
      </w:r>
      <w:r>
        <w:rPr>
          <w:noProof/>
        </w:rPr>
        <w:instrText xml:space="preserve"> PAGEREF _Toc32410822 \h </w:instrText>
      </w:r>
      <w:r>
        <w:rPr>
          <w:noProof/>
        </w:rPr>
      </w:r>
      <w:r>
        <w:rPr>
          <w:noProof/>
        </w:rPr>
        <w:fldChar w:fldCharType="separate"/>
      </w:r>
      <w:r>
        <w:rPr>
          <w:noProof/>
        </w:rPr>
        <w:t>77</w:t>
      </w:r>
      <w:r>
        <w:rPr>
          <w:noProof/>
        </w:rPr>
        <w:fldChar w:fldCharType="end"/>
      </w:r>
    </w:p>
    <w:p w14:paraId="2E1E626A" w14:textId="4FD36D15"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410823 \h </w:instrText>
      </w:r>
      <w:r>
        <w:rPr>
          <w:noProof/>
        </w:rPr>
      </w:r>
      <w:r>
        <w:rPr>
          <w:noProof/>
        </w:rPr>
        <w:fldChar w:fldCharType="separate"/>
      </w:r>
      <w:r>
        <w:rPr>
          <w:noProof/>
        </w:rPr>
        <w:t>79</w:t>
      </w:r>
      <w:r>
        <w:rPr>
          <w:noProof/>
        </w:rPr>
        <w:fldChar w:fldCharType="end"/>
      </w:r>
    </w:p>
    <w:p w14:paraId="5EB251A0" w14:textId="7C2D19E1"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410824 \h </w:instrText>
      </w:r>
      <w:r>
        <w:rPr>
          <w:noProof/>
        </w:rPr>
      </w:r>
      <w:r>
        <w:rPr>
          <w:noProof/>
        </w:rPr>
        <w:fldChar w:fldCharType="separate"/>
      </w:r>
      <w:r>
        <w:rPr>
          <w:noProof/>
        </w:rPr>
        <w:t>81</w:t>
      </w:r>
      <w:r>
        <w:rPr>
          <w:noProof/>
        </w:rPr>
        <w:fldChar w:fldCharType="end"/>
      </w:r>
    </w:p>
    <w:p w14:paraId="79F24E26" w14:textId="5911AFB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D057F8">
        <w:rPr>
          <w:rFonts w:cs="Calibri"/>
          <w:noProof/>
        </w:rPr>
        <w:t>–</w:t>
      </w:r>
      <w:r>
        <w:rPr>
          <w:noProof/>
        </w:rPr>
        <w:t>Bed View button</w:t>
      </w:r>
      <w:r>
        <w:rPr>
          <w:noProof/>
        </w:rPr>
        <w:tab/>
      </w:r>
      <w:r>
        <w:rPr>
          <w:noProof/>
        </w:rPr>
        <w:fldChar w:fldCharType="begin"/>
      </w:r>
      <w:r>
        <w:rPr>
          <w:noProof/>
        </w:rPr>
        <w:instrText xml:space="preserve"> PAGEREF _Toc32410825 \h </w:instrText>
      </w:r>
      <w:r>
        <w:rPr>
          <w:noProof/>
        </w:rPr>
      </w:r>
      <w:r>
        <w:rPr>
          <w:noProof/>
        </w:rPr>
        <w:fldChar w:fldCharType="separate"/>
      </w:r>
      <w:r>
        <w:rPr>
          <w:noProof/>
        </w:rPr>
        <w:t>82</w:t>
      </w:r>
      <w:r>
        <w:rPr>
          <w:noProof/>
        </w:rPr>
        <w:fldChar w:fldCharType="end"/>
      </w:r>
    </w:p>
    <w:p w14:paraId="5FACFEA4" w14:textId="40FBBB69"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410826 \h </w:instrText>
      </w:r>
      <w:r>
        <w:rPr>
          <w:noProof/>
        </w:rPr>
      </w:r>
      <w:r>
        <w:rPr>
          <w:noProof/>
        </w:rPr>
        <w:fldChar w:fldCharType="separate"/>
      </w:r>
      <w:r>
        <w:rPr>
          <w:noProof/>
        </w:rPr>
        <w:t>83</w:t>
      </w:r>
      <w:r>
        <w:rPr>
          <w:noProof/>
        </w:rPr>
        <w:fldChar w:fldCharType="end"/>
      </w:r>
    </w:p>
    <w:p w14:paraId="0AB1B6B8" w14:textId="018DBE1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410827 \h </w:instrText>
      </w:r>
      <w:r>
        <w:rPr>
          <w:noProof/>
        </w:rPr>
      </w:r>
      <w:r>
        <w:rPr>
          <w:noProof/>
        </w:rPr>
        <w:fldChar w:fldCharType="separate"/>
      </w:r>
      <w:r>
        <w:rPr>
          <w:noProof/>
        </w:rPr>
        <w:t>84</w:t>
      </w:r>
      <w:r>
        <w:rPr>
          <w:noProof/>
        </w:rPr>
        <w:fldChar w:fldCharType="end"/>
      </w:r>
    </w:p>
    <w:p w14:paraId="5EBB5BDA" w14:textId="0E325F5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2410828 \h </w:instrText>
      </w:r>
      <w:r>
        <w:rPr>
          <w:noProof/>
        </w:rPr>
      </w:r>
      <w:r>
        <w:rPr>
          <w:noProof/>
        </w:rPr>
        <w:fldChar w:fldCharType="separate"/>
      </w:r>
      <w:r>
        <w:rPr>
          <w:noProof/>
        </w:rPr>
        <w:t>86</w:t>
      </w:r>
      <w:r>
        <w:rPr>
          <w:noProof/>
        </w:rPr>
        <w:fldChar w:fldCharType="end"/>
      </w:r>
    </w:p>
    <w:p w14:paraId="54BF9E13" w14:textId="6880CD9E"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410829 \h </w:instrText>
      </w:r>
      <w:r>
        <w:rPr>
          <w:noProof/>
        </w:rPr>
      </w:r>
      <w:r>
        <w:rPr>
          <w:noProof/>
        </w:rPr>
        <w:fldChar w:fldCharType="separate"/>
      </w:r>
      <w:r>
        <w:rPr>
          <w:noProof/>
        </w:rPr>
        <w:t>87</w:t>
      </w:r>
      <w:r>
        <w:rPr>
          <w:noProof/>
        </w:rPr>
        <w:fldChar w:fldCharType="end"/>
      </w:r>
    </w:p>
    <w:p w14:paraId="56201D9C" w14:textId="1CD48CA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410830 \h </w:instrText>
      </w:r>
      <w:r>
        <w:rPr>
          <w:noProof/>
        </w:rPr>
      </w:r>
      <w:r>
        <w:rPr>
          <w:noProof/>
        </w:rPr>
        <w:fldChar w:fldCharType="separate"/>
      </w:r>
      <w:r>
        <w:rPr>
          <w:noProof/>
        </w:rPr>
        <w:t>87</w:t>
      </w:r>
      <w:r>
        <w:rPr>
          <w:noProof/>
        </w:rPr>
        <w:fldChar w:fldCharType="end"/>
      </w:r>
    </w:p>
    <w:p w14:paraId="291CDA4A" w14:textId="3ADEB23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410831 \h </w:instrText>
      </w:r>
      <w:r>
        <w:rPr>
          <w:noProof/>
        </w:rPr>
      </w:r>
      <w:r>
        <w:rPr>
          <w:noProof/>
        </w:rPr>
        <w:fldChar w:fldCharType="separate"/>
      </w:r>
      <w:r>
        <w:rPr>
          <w:noProof/>
        </w:rPr>
        <w:t>87</w:t>
      </w:r>
      <w:r>
        <w:rPr>
          <w:noProof/>
        </w:rPr>
        <w:fldChar w:fldCharType="end"/>
      </w:r>
    </w:p>
    <w:p w14:paraId="52EF22F2" w14:textId="66390DB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410832 \h </w:instrText>
      </w:r>
      <w:r>
        <w:rPr>
          <w:noProof/>
        </w:rPr>
      </w:r>
      <w:r>
        <w:rPr>
          <w:noProof/>
        </w:rPr>
        <w:fldChar w:fldCharType="separate"/>
      </w:r>
      <w:r>
        <w:rPr>
          <w:noProof/>
        </w:rPr>
        <w:t>92</w:t>
      </w:r>
      <w:r>
        <w:rPr>
          <w:noProof/>
        </w:rPr>
        <w:fldChar w:fldCharType="end"/>
      </w:r>
    </w:p>
    <w:p w14:paraId="3B1C847E" w14:textId="2EE3959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410833 \h </w:instrText>
      </w:r>
      <w:r>
        <w:rPr>
          <w:noProof/>
        </w:rPr>
      </w:r>
      <w:r>
        <w:rPr>
          <w:noProof/>
        </w:rPr>
        <w:fldChar w:fldCharType="separate"/>
      </w:r>
      <w:r>
        <w:rPr>
          <w:noProof/>
        </w:rPr>
        <w:t>92</w:t>
      </w:r>
      <w:r>
        <w:rPr>
          <w:noProof/>
        </w:rPr>
        <w:fldChar w:fldCharType="end"/>
      </w:r>
    </w:p>
    <w:p w14:paraId="5013A2CD" w14:textId="33A37FB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410834 \h </w:instrText>
      </w:r>
      <w:r>
        <w:rPr>
          <w:noProof/>
        </w:rPr>
      </w:r>
      <w:r>
        <w:rPr>
          <w:noProof/>
        </w:rPr>
        <w:fldChar w:fldCharType="separate"/>
      </w:r>
      <w:r>
        <w:rPr>
          <w:noProof/>
        </w:rPr>
        <w:t>95</w:t>
      </w:r>
      <w:r>
        <w:rPr>
          <w:noProof/>
        </w:rPr>
        <w:fldChar w:fldCharType="end"/>
      </w:r>
    </w:p>
    <w:p w14:paraId="1C5961D3" w14:textId="17A3545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410835 \h </w:instrText>
      </w:r>
      <w:r>
        <w:rPr>
          <w:noProof/>
        </w:rPr>
      </w:r>
      <w:r>
        <w:rPr>
          <w:noProof/>
        </w:rPr>
        <w:fldChar w:fldCharType="separate"/>
      </w:r>
      <w:r>
        <w:rPr>
          <w:noProof/>
        </w:rPr>
        <w:t>96</w:t>
      </w:r>
      <w:r>
        <w:rPr>
          <w:noProof/>
        </w:rPr>
        <w:fldChar w:fldCharType="end"/>
      </w:r>
    </w:p>
    <w:p w14:paraId="2C0A9CD7" w14:textId="03050677"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410836 \h </w:instrText>
      </w:r>
      <w:r>
        <w:rPr>
          <w:noProof/>
        </w:rPr>
      </w:r>
      <w:r>
        <w:rPr>
          <w:noProof/>
        </w:rPr>
        <w:fldChar w:fldCharType="separate"/>
      </w:r>
      <w:r>
        <w:rPr>
          <w:noProof/>
        </w:rPr>
        <w:t>96</w:t>
      </w:r>
      <w:r>
        <w:rPr>
          <w:noProof/>
        </w:rPr>
        <w:fldChar w:fldCharType="end"/>
      </w:r>
    </w:p>
    <w:p w14:paraId="2E2FBEFF" w14:textId="1DE10DF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410837 \h </w:instrText>
      </w:r>
      <w:r>
        <w:rPr>
          <w:noProof/>
        </w:rPr>
      </w:r>
      <w:r>
        <w:rPr>
          <w:noProof/>
        </w:rPr>
        <w:fldChar w:fldCharType="separate"/>
      </w:r>
      <w:r>
        <w:rPr>
          <w:noProof/>
        </w:rPr>
        <w:t>97</w:t>
      </w:r>
      <w:r>
        <w:rPr>
          <w:noProof/>
        </w:rPr>
        <w:fldChar w:fldCharType="end"/>
      </w:r>
    </w:p>
    <w:p w14:paraId="78BEFCC6" w14:textId="793366A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410838 \h </w:instrText>
      </w:r>
      <w:r>
        <w:rPr>
          <w:noProof/>
        </w:rPr>
      </w:r>
      <w:r>
        <w:rPr>
          <w:noProof/>
        </w:rPr>
        <w:fldChar w:fldCharType="separate"/>
      </w:r>
      <w:r>
        <w:rPr>
          <w:noProof/>
        </w:rPr>
        <w:t>98</w:t>
      </w:r>
      <w:r>
        <w:rPr>
          <w:noProof/>
        </w:rPr>
        <w:fldChar w:fldCharType="end"/>
      </w:r>
    </w:p>
    <w:p w14:paraId="51F4245A" w14:textId="78B6B93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410839 \h </w:instrText>
      </w:r>
      <w:r>
        <w:rPr>
          <w:noProof/>
        </w:rPr>
      </w:r>
      <w:r>
        <w:rPr>
          <w:noProof/>
        </w:rPr>
        <w:fldChar w:fldCharType="separate"/>
      </w:r>
      <w:r>
        <w:rPr>
          <w:noProof/>
        </w:rPr>
        <w:t>99</w:t>
      </w:r>
      <w:r>
        <w:rPr>
          <w:noProof/>
        </w:rPr>
        <w:fldChar w:fldCharType="end"/>
      </w:r>
    </w:p>
    <w:p w14:paraId="1E23643E" w14:textId="1603833D"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410840 \h </w:instrText>
      </w:r>
      <w:r>
        <w:rPr>
          <w:noProof/>
        </w:rPr>
      </w:r>
      <w:r>
        <w:rPr>
          <w:noProof/>
        </w:rPr>
        <w:fldChar w:fldCharType="separate"/>
      </w:r>
      <w:r>
        <w:rPr>
          <w:noProof/>
        </w:rPr>
        <w:t>101</w:t>
      </w:r>
      <w:r>
        <w:rPr>
          <w:noProof/>
        </w:rPr>
        <w:fldChar w:fldCharType="end"/>
      </w:r>
    </w:p>
    <w:p w14:paraId="4EC9664E" w14:textId="7AB7362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410841 \h </w:instrText>
      </w:r>
      <w:r>
        <w:rPr>
          <w:noProof/>
        </w:rPr>
      </w:r>
      <w:r>
        <w:rPr>
          <w:noProof/>
        </w:rPr>
        <w:fldChar w:fldCharType="separate"/>
      </w:r>
      <w:r>
        <w:rPr>
          <w:noProof/>
        </w:rPr>
        <w:t>102</w:t>
      </w:r>
      <w:r>
        <w:rPr>
          <w:noProof/>
        </w:rPr>
        <w:fldChar w:fldCharType="end"/>
      </w:r>
    </w:p>
    <w:p w14:paraId="1F6698A0" w14:textId="6669211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Summary Tab</w:t>
      </w:r>
      <w:r>
        <w:rPr>
          <w:noProof/>
        </w:rPr>
        <w:tab/>
      </w:r>
      <w:r>
        <w:rPr>
          <w:noProof/>
        </w:rPr>
        <w:fldChar w:fldCharType="begin"/>
      </w:r>
      <w:r>
        <w:rPr>
          <w:noProof/>
        </w:rPr>
        <w:instrText xml:space="preserve"> PAGEREF _Toc32410842 \h </w:instrText>
      </w:r>
      <w:r>
        <w:rPr>
          <w:noProof/>
        </w:rPr>
      </w:r>
      <w:r>
        <w:rPr>
          <w:noProof/>
        </w:rPr>
        <w:fldChar w:fldCharType="separate"/>
      </w:r>
      <w:r>
        <w:rPr>
          <w:noProof/>
        </w:rPr>
        <w:t>102</w:t>
      </w:r>
      <w:r>
        <w:rPr>
          <w:noProof/>
        </w:rPr>
        <w:fldChar w:fldCharType="end"/>
      </w:r>
    </w:p>
    <w:p w14:paraId="3DFA073E" w14:textId="7134748B"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Length of Stay Tab</w:t>
      </w:r>
      <w:r>
        <w:rPr>
          <w:noProof/>
        </w:rPr>
        <w:tab/>
      </w:r>
      <w:r>
        <w:rPr>
          <w:noProof/>
        </w:rPr>
        <w:fldChar w:fldCharType="begin"/>
      </w:r>
      <w:r>
        <w:rPr>
          <w:noProof/>
        </w:rPr>
        <w:instrText xml:space="preserve"> PAGEREF _Toc32410843 \h </w:instrText>
      </w:r>
      <w:r>
        <w:rPr>
          <w:noProof/>
        </w:rPr>
      </w:r>
      <w:r>
        <w:rPr>
          <w:noProof/>
        </w:rPr>
        <w:fldChar w:fldCharType="separate"/>
      </w:r>
      <w:r>
        <w:rPr>
          <w:noProof/>
        </w:rPr>
        <w:t>111</w:t>
      </w:r>
      <w:r>
        <w:rPr>
          <w:noProof/>
        </w:rPr>
        <w:fldChar w:fldCharType="end"/>
      </w:r>
    </w:p>
    <w:p w14:paraId="3BF4BC8D" w14:textId="2EC2A6C3"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Activities &amp; Attributes Tab</w:t>
      </w:r>
      <w:r>
        <w:rPr>
          <w:noProof/>
        </w:rPr>
        <w:tab/>
      </w:r>
      <w:r>
        <w:rPr>
          <w:noProof/>
        </w:rPr>
        <w:fldChar w:fldCharType="begin"/>
      </w:r>
      <w:r>
        <w:rPr>
          <w:noProof/>
        </w:rPr>
        <w:instrText xml:space="preserve"> PAGEREF _Toc32410844 \h </w:instrText>
      </w:r>
      <w:r>
        <w:rPr>
          <w:noProof/>
        </w:rPr>
      </w:r>
      <w:r>
        <w:rPr>
          <w:noProof/>
        </w:rPr>
        <w:fldChar w:fldCharType="separate"/>
      </w:r>
      <w:r>
        <w:rPr>
          <w:noProof/>
        </w:rPr>
        <w:t>114</w:t>
      </w:r>
      <w:r>
        <w:rPr>
          <w:noProof/>
        </w:rPr>
        <w:fldChar w:fldCharType="end"/>
      </w:r>
    </w:p>
    <w:p w14:paraId="36F23DB2" w14:textId="344B878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Patient Disposition Tab</w:t>
      </w:r>
      <w:r>
        <w:rPr>
          <w:noProof/>
        </w:rPr>
        <w:tab/>
      </w:r>
      <w:r>
        <w:rPr>
          <w:noProof/>
        </w:rPr>
        <w:fldChar w:fldCharType="begin"/>
      </w:r>
      <w:r>
        <w:rPr>
          <w:noProof/>
        </w:rPr>
        <w:instrText xml:space="preserve"> PAGEREF _Toc32410845 \h </w:instrText>
      </w:r>
      <w:r>
        <w:rPr>
          <w:noProof/>
        </w:rPr>
      </w:r>
      <w:r>
        <w:rPr>
          <w:noProof/>
        </w:rPr>
        <w:fldChar w:fldCharType="separate"/>
      </w:r>
      <w:r>
        <w:rPr>
          <w:noProof/>
        </w:rPr>
        <w:t>116</w:t>
      </w:r>
      <w:r>
        <w:rPr>
          <w:noProof/>
        </w:rPr>
        <w:fldChar w:fldCharType="end"/>
      </w:r>
    </w:p>
    <w:p w14:paraId="0635B2A7" w14:textId="2B40003A"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D057F8">
        <w:rPr>
          <w:rFonts w:cstheme="majorHAnsi"/>
          <w:noProof/>
        </w:rPr>
        <w:t>–</w:t>
      </w:r>
      <w:r>
        <w:rPr>
          <w:noProof/>
        </w:rPr>
        <w:t>Bed Attributes Tab</w:t>
      </w:r>
      <w:r>
        <w:rPr>
          <w:noProof/>
        </w:rPr>
        <w:tab/>
      </w:r>
      <w:r>
        <w:rPr>
          <w:noProof/>
        </w:rPr>
        <w:fldChar w:fldCharType="begin"/>
      </w:r>
      <w:r>
        <w:rPr>
          <w:noProof/>
        </w:rPr>
        <w:instrText xml:space="preserve"> PAGEREF _Toc32410846 \h </w:instrText>
      </w:r>
      <w:r>
        <w:rPr>
          <w:noProof/>
        </w:rPr>
      </w:r>
      <w:r>
        <w:rPr>
          <w:noProof/>
        </w:rPr>
        <w:fldChar w:fldCharType="separate"/>
      </w:r>
      <w:r>
        <w:rPr>
          <w:noProof/>
        </w:rPr>
        <w:t>119</w:t>
      </w:r>
      <w:r>
        <w:rPr>
          <w:noProof/>
        </w:rPr>
        <w:fldChar w:fldCharType="end"/>
      </w:r>
    </w:p>
    <w:p w14:paraId="5513741A" w14:textId="10F21AC2"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410847 \h </w:instrText>
      </w:r>
      <w:r>
        <w:rPr>
          <w:noProof/>
        </w:rPr>
      </w:r>
      <w:r>
        <w:rPr>
          <w:noProof/>
        </w:rPr>
        <w:fldChar w:fldCharType="separate"/>
      </w:r>
      <w:r>
        <w:rPr>
          <w:noProof/>
        </w:rPr>
        <w:t>120</w:t>
      </w:r>
      <w:r>
        <w:rPr>
          <w:noProof/>
        </w:rPr>
        <w:fldChar w:fldCharType="end"/>
      </w:r>
    </w:p>
    <w:p w14:paraId="6659F591" w14:textId="6C51FA2D"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410848 \h </w:instrText>
      </w:r>
      <w:r>
        <w:rPr>
          <w:noProof/>
        </w:rPr>
      </w:r>
      <w:r>
        <w:rPr>
          <w:noProof/>
        </w:rPr>
        <w:fldChar w:fldCharType="separate"/>
      </w:r>
      <w:r>
        <w:rPr>
          <w:noProof/>
        </w:rPr>
        <w:t>121</w:t>
      </w:r>
      <w:r>
        <w:rPr>
          <w:noProof/>
        </w:rPr>
        <w:fldChar w:fldCharType="end"/>
      </w:r>
    </w:p>
    <w:p w14:paraId="242E99A3" w14:textId="3E26FCD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410849 \h </w:instrText>
      </w:r>
      <w:r>
        <w:rPr>
          <w:noProof/>
        </w:rPr>
      </w:r>
      <w:r>
        <w:rPr>
          <w:noProof/>
        </w:rPr>
        <w:fldChar w:fldCharType="separate"/>
      </w:r>
      <w:r>
        <w:rPr>
          <w:noProof/>
        </w:rPr>
        <w:t>122</w:t>
      </w:r>
      <w:r>
        <w:rPr>
          <w:noProof/>
        </w:rPr>
        <w:fldChar w:fldCharType="end"/>
      </w:r>
    </w:p>
    <w:p w14:paraId="2AC8D383" w14:textId="36F52B9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410850 \h </w:instrText>
      </w:r>
      <w:r>
        <w:rPr>
          <w:noProof/>
        </w:rPr>
      </w:r>
      <w:r>
        <w:rPr>
          <w:noProof/>
        </w:rPr>
        <w:fldChar w:fldCharType="separate"/>
      </w:r>
      <w:r>
        <w:rPr>
          <w:noProof/>
        </w:rPr>
        <w:t>123</w:t>
      </w:r>
      <w:r>
        <w:rPr>
          <w:noProof/>
        </w:rPr>
        <w:fldChar w:fldCharType="end"/>
      </w:r>
    </w:p>
    <w:p w14:paraId="7567257F" w14:textId="6713F5E2"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410851 \h </w:instrText>
      </w:r>
      <w:r>
        <w:rPr>
          <w:noProof/>
        </w:rPr>
      </w:r>
      <w:r>
        <w:rPr>
          <w:noProof/>
        </w:rPr>
        <w:fldChar w:fldCharType="separate"/>
      </w:r>
      <w:r>
        <w:rPr>
          <w:noProof/>
        </w:rPr>
        <w:t>125</w:t>
      </w:r>
      <w:r>
        <w:rPr>
          <w:noProof/>
        </w:rPr>
        <w:fldChar w:fldCharType="end"/>
      </w:r>
    </w:p>
    <w:p w14:paraId="11168255" w14:textId="10E6DC6F"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410852 \h </w:instrText>
      </w:r>
      <w:r>
        <w:rPr>
          <w:noProof/>
        </w:rPr>
      </w:r>
      <w:r>
        <w:rPr>
          <w:noProof/>
        </w:rPr>
        <w:fldChar w:fldCharType="separate"/>
      </w:r>
      <w:r>
        <w:rPr>
          <w:noProof/>
        </w:rPr>
        <w:t>126</w:t>
      </w:r>
      <w:r>
        <w:rPr>
          <w:noProof/>
        </w:rPr>
        <w:fldChar w:fldCharType="end"/>
      </w:r>
    </w:p>
    <w:p w14:paraId="2792C0D6" w14:textId="12018D70"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410853 \h </w:instrText>
      </w:r>
      <w:r>
        <w:rPr>
          <w:noProof/>
        </w:rPr>
      </w:r>
      <w:r>
        <w:rPr>
          <w:noProof/>
        </w:rPr>
        <w:fldChar w:fldCharType="separate"/>
      </w:r>
      <w:r>
        <w:rPr>
          <w:noProof/>
        </w:rPr>
        <w:t>126</w:t>
      </w:r>
      <w:r>
        <w:rPr>
          <w:noProof/>
        </w:rPr>
        <w:fldChar w:fldCharType="end"/>
      </w:r>
    </w:p>
    <w:p w14:paraId="43FC8FEF" w14:textId="053513C9"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410854 \h </w:instrText>
      </w:r>
      <w:r>
        <w:rPr>
          <w:noProof/>
        </w:rPr>
      </w:r>
      <w:r>
        <w:rPr>
          <w:noProof/>
        </w:rPr>
        <w:fldChar w:fldCharType="separate"/>
      </w:r>
      <w:r>
        <w:rPr>
          <w:noProof/>
        </w:rPr>
        <w:t>128</w:t>
      </w:r>
      <w:r>
        <w:rPr>
          <w:noProof/>
        </w:rPr>
        <w:fldChar w:fldCharType="end"/>
      </w:r>
    </w:p>
    <w:p w14:paraId="4B2A9486" w14:textId="1F62AA26"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410855 \h </w:instrText>
      </w:r>
      <w:r>
        <w:rPr>
          <w:noProof/>
        </w:rPr>
      </w:r>
      <w:r>
        <w:rPr>
          <w:noProof/>
        </w:rPr>
        <w:fldChar w:fldCharType="separate"/>
      </w:r>
      <w:r>
        <w:rPr>
          <w:noProof/>
        </w:rPr>
        <w:t>129</w:t>
      </w:r>
      <w:r>
        <w:rPr>
          <w:noProof/>
        </w:rPr>
        <w:fldChar w:fldCharType="end"/>
      </w:r>
    </w:p>
    <w:p w14:paraId="3B90A435" w14:textId="36FE8B2E" w:rsidR="008E572E" w:rsidRDefault="008E572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410856 \h </w:instrText>
      </w:r>
      <w:r>
        <w:rPr>
          <w:noProof/>
        </w:rPr>
      </w:r>
      <w:r>
        <w:rPr>
          <w:noProof/>
        </w:rPr>
        <w:fldChar w:fldCharType="separate"/>
      </w:r>
      <w:r>
        <w:rPr>
          <w:noProof/>
        </w:rPr>
        <w:t>129</w:t>
      </w:r>
      <w:r>
        <w:rPr>
          <w:noProof/>
        </w:rPr>
        <w:fldChar w:fldCharType="end"/>
      </w:r>
    </w:p>
    <w:p w14:paraId="36F862B1" w14:textId="08A61295" w:rsidR="008E572E" w:rsidRDefault="008E572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410857 \h </w:instrText>
      </w:r>
      <w:r>
        <w:rPr>
          <w:noProof/>
        </w:rPr>
      </w:r>
      <w:r>
        <w:rPr>
          <w:noProof/>
        </w:rPr>
        <w:fldChar w:fldCharType="separate"/>
      </w:r>
      <w:r>
        <w:rPr>
          <w:noProof/>
        </w:rPr>
        <w:t>131</w:t>
      </w:r>
      <w:r>
        <w:rPr>
          <w:noProof/>
        </w:rPr>
        <w:fldChar w:fldCharType="end"/>
      </w:r>
    </w:p>
    <w:p w14:paraId="71EEE72E" w14:textId="46B273D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410858 \h </w:instrText>
      </w:r>
      <w:r>
        <w:rPr>
          <w:noProof/>
        </w:rPr>
      </w:r>
      <w:r>
        <w:rPr>
          <w:noProof/>
        </w:rPr>
        <w:fldChar w:fldCharType="separate"/>
      </w:r>
      <w:r>
        <w:rPr>
          <w:noProof/>
        </w:rPr>
        <w:t>131</w:t>
      </w:r>
      <w:r>
        <w:rPr>
          <w:noProof/>
        </w:rPr>
        <w:fldChar w:fldCharType="end"/>
      </w:r>
    </w:p>
    <w:p w14:paraId="7527C977" w14:textId="38AB73E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410859 \h </w:instrText>
      </w:r>
      <w:r>
        <w:rPr>
          <w:noProof/>
        </w:rPr>
      </w:r>
      <w:r>
        <w:rPr>
          <w:noProof/>
        </w:rPr>
        <w:fldChar w:fldCharType="separate"/>
      </w:r>
      <w:r>
        <w:rPr>
          <w:noProof/>
        </w:rPr>
        <w:t>133</w:t>
      </w:r>
      <w:r>
        <w:rPr>
          <w:noProof/>
        </w:rPr>
        <w:fldChar w:fldCharType="end"/>
      </w:r>
    </w:p>
    <w:p w14:paraId="1268E0E1" w14:textId="48224B8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410860 \h </w:instrText>
      </w:r>
      <w:r>
        <w:rPr>
          <w:noProof/>
        </w:rPr>
      </w:r>
      <w:r>
        <w:rPr>
          <w:noProof/>
        </w:rPr>
        <w:fldChar w:fldCharType="separate"/>
      </w:r>
      <w:r>
        <w:rPr>
          <w:noProof/>
        </w:rPr>
        <w:t>134</w:t>
      </w:r>
      <w:r>
        <w:rPr>
          <w:noProof/>
        </w:rPr>
        <w:fldChar w:fldCharType="end"/>
      </w:r>
    </w:p>
    <w:p w14:paraId="5C87DAF3" w14:textId="5BEB565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410861 \h </w:instrText>
      </w:r>
      <w:r>
        <w:rPr>
          <w:noProof/>
        </w:rPr>
      </w:r>
      <w:r>
        <w:rPr>
          <w:noProof/>
        </w:rPr>
        <w:fldChar w:fldCharType="separate"/>
      </w:r>
      <w:r>
        <w:rPr>
          <w:noProof/>
        </w:rPr>
        <w:t>136</w:t>
      </w:r>
      <w:r>
        <w:rPr>
          <w:noProof/>
        </w:rPr>
        <w:fldChar w:fldCharType="end"/>
      </w:r>
    </w:p>
    <w:p w14:paraId="62E7737E" w14:textId="6876D3A1"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410862 \h </w:instrText>
      </w:r>
      <w:r>
        <w:rPr>
          <w:noProof/>
        </w:rPr>
      </w:r>
      <w:r>
        <w:rPr>
          <w:noProof/>
        </w:rPr>
        <w:fldChar w:fldCharType="separate"/>
      </w:r>
      <w:r>
        <w:rPr>
          <w:noProof/>
        </w:rPr>
        <w:t>137</w:t>
      </w:r>
      <w:r>
        <w:rPr>
          <w:noProof/>
        </w:rPr>
        <w:fldChar w:fldCharType="end"/>
      </w:r>
    </w:p>
    <w:p w14:paraId="64469318" w14:textId="421099F5"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410863 \h </w:instrText>
      </w:r>
      <w:r>
        <w:rPr>
          <w:noProof/>
        </w:rPr>
      </w:r>
      <w:r>
        <w:rPr>
          <w:noProof/>
        </w:rPr>
        <w:fldChar w:fldCharType="separate"/>
      </w:r>
      <w:r>
        <w:rPr>
          <w:noProof/>
        </w:rPr>
        <w:t>139</w:t>
      </w:r>
      <w:r>
        <w:rPr>
          <w:noProof/>
        </w:rPr>
        <w:fldChar w:fldCharType="end"/>
      </w:r>
    </w:p>
    <w:p w14:paraId="0285F642" w14:textId="01AF8CF7"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410864 \h </w:instrText>
      </w:r>
      <w:r>
        <w:rPr>
          <w:noProof/>
        </w:rPr>
      </w:r>
      <w:r>
        <w:rPr>
          <w:noProof/>
        </w:rPr>
        <w:fldChar w:fldCharType="separate"/>
      </w:r>
      <w:r>
        <w:rPr>
          <w:noProof/>
        </w:rPr>
        <w:t>140</w:t>
      </w:r>
      <w:r>
        <w:rPr>
          <w:noProof/>
        </w:rPr>
        <w:fldChar w:fldCharType="end"/>
      </w:r>
    </w:p>
    <w:p w14:paraId="68450316" w14:textId="6872E3F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410865 \h </w:instrText>
      </w:r>
      <w:r>
        <w:rPr>
          <w:noProof/>
        </w:rPr>
      </w:r>
      <w:r>
        <w:rPr>
          <w:noProof/>
        </w:rPr>
        <w:fldChar w:fldCharType="separate"/>
      </w:r>
      <w:r>
        <w:rPr>
          <w:noProof/>
        </w:rPr>
        <w:t>141</w:t>
      </w:r>
      <w:r>
        <w:rPr>
          <w:noProof/>
        </w:rPr>
        <w:fldChar w:fldCharType="end"/>
      </w:r>
    </w:p>
    <w:p w14:paraId="3A945D47" w14:textId="07EC5FDE" w:rsidR="008E572E" w:rsidRDefault="008E572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410866 \h </w:instrText>
      </w:r>
      <w:r>
        <w:rPr>
          <w:noProof/>
        </w:rPr>
      </w:r>
      <w:r>
        <w:rPr>
          <w:noProof/>
        </w:rPr>
        <w:fldChar w:fldCharType="separate"/>
      </w:r>
      <w:r>
        <w:rPr>
          <w:noProof/>
        </w:rPr>
        <w:t>142</w:t>
      </w:r>
      <w:r>
        <w:rPr>
          <w:noProof/>
        </w:rPr>
        <w:fldChar w:fldCharType="end"/>
      </w:r>
    </w:p>
    <w:p w14:paraId="68CB480E" w14:textId="30A1440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410867 \h </w:instrText>
      </w:r>
      <w:r>
        <w:rPr>
          <w:noProof/>
        </w:rPr>
      </w:r>
      <w:r>
        <w:rPr>
          <w:noProof/>
        </w:rPr>
        <w:fldChar w:fldCharType="separate"/>
      </w:r>
      <w:r>
        <w:rPr>
          <w:noProof/>
        </w:rPr>
        <w:t>142</w:t>
      </w:r>
      <w:r>
        <w:rPr>
          <w:noProof/>
        </w:rPr>
        <w:fldChar w:fldCharType="end"/>
      </w:r>
    </w:p>
    <w:p w14:paraId="59982411" w14:textId="7820098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410868 \h </w:instrText>
      </w:r>
      <w:r>
        <w:rPr>
          <w:noProof/>
        </w:rPr>
      </w:r>
      <w:r>
        <w:rPr>
          <w:noProof/>
        </w:rPr>
        <w:fldChar w:fldCharType="separate"/>
      </w:r>
      <w:r>
        <w:rPr>
          <w:noProof/>
        </w:rPr>
        <w:t>145</w:t>
      </w:r>
      <w:r>
        <w:rPr>
          <w:noProof/>
        </w:rPr>
        <w:fldChar w:fldCharType="end"/>
      </w:r>
    </w:p>
    <w:p w14:paraId="3CAC77FE" w14:textId="0C598F6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D057F8">
        <w:rPr>
          <w:rFonts w:cs="Calibri"/>
          <w:noProof/>
        </w:rPr>
        <w:t>—</w:t>
      </w:r>
      <w:r>
        <w:rPr>
          <w:noProof/>
        </w:rPr>
        <w:t>Geomap View Layout</w:t>
      </w:r>
      <w:r>
        <w:rPr>
          <w:noProof/>
        </w:rPr>
        <w:tab/>
      </w:r>
      <w:r>
        <w:rPr>
          <w:noProof/>
        </w:rPr>
        <w:fldChar w:fldCharType="begin"/>
      </w:r>
      <w:r>
        <w:rPr>
          <w:noProof/>
        </w:rPr>
        <w:instrText xml:space="preserve"> PAGEREF _Toc32410869 \h </w:instrText>
      </w:r>
      <w:r>
        <w:rPr>
          <w:noProof/>
        </w:rPr>
      </w:r>
      <w:r>
        <w:rPr>
          <w:noProof/>
        </w:rPr>
        <w:fldChar w:fldCharType="separate"/>
      </w:r>
      <w:r>
        <w:rPr>
          <w:noProof/>
        </w:rPr>
        <w:t>146</w:t>
      </w:r>
      <w:r>
        <w:rPr>
          <w:noProof/>
        </w:rPr>
        <w:fldChar w:fldCharType="end"/>
      </w:r>
    </w:p>
    <w:p w14:paraId="3F84209E" w14:textId="6F56FB6F" w:rsidR="008E572E" w:rsidRDefault="008E572E">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2410870 \h </w:instrText>
      </w:r>
      <w:r>
        <w:rPr>
          <w:noProof/>
        </w:rPr>
      </w:r>
      <w:r>
        <w:rPr>
          <w:noProof/>
        </w:rPr>
        <w:fldChar w:fldCharType="separate"/>
      </w:r>
      <w:r>
        <w:rPr>
          <w:noProof/>
        </w:rPr>
        <w:t>149</w:t>
      </w:r>
      <w:r>
        <w:rPr>
          <w:noProof/>
        </w:rPr>
        <w:fldChar w:fldCharType="end"/>
      </w:r>
    </w:p>
    <w:p w14:paraId="4AE422F7" w14:textId="0107A5D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410871 \h </w:instrText>
      </w:r>
      <w:r>
        <w:rPr>
          <w:noProof/>
        </w:rPr>
      </w:r>
      <w:r>
        <w:rPr>
          <w:noProof/>
        </w:rPr>
        <w:fldChar w:fldCharType="separate"/>
      </w:r>
      <w:r>
        <w:rPr>
          <w:noProof/>
        </w:rPr>
        <w:t>150</w:t>
      </w:r>
      <w:r>
        <w:rPr>
          <w:noProof/>
        </w:rPr>
        <w:fldChar w:fldCharType="end"/>
      </w:r>
    </w:p>
    <w:p w14:paraId="2D1E4834" w14:textId="2FEB2D1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410872 \h </w:instrText>
      </w:r>
      <w:r>
        <w:rPr>
          <w:noProof/>
        </w:rPr>
      </w:r>
      <w:r>
        <w:rPr>
          <w:noProof/>
        </w:rPr>
        <w:fldChar w:fldCharType="separate"/>
      </w:r>
      <w:r>
        <w:rPr>
          <w:noProof/>
        </w:rPr>
        <w:t>150</w:t>
      </w:r>
      <w:r>
        <w:rPr>
          <w:noProof/>
        </w:rPr>
        <w:fldChar w:fldCharType="end"/>
      </w:r>
    </w:p>
    <w:p w14:paraId="7DC4D0FF" w14:textId="28B3B414"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410873 \h </w:instrText>
      </w:r>
      <w:r>
        <w:rPr>
          <w:noProof/>
        </w:rPr>
      </w:r>
      <w:r>
        <w:rPr>
          <w:noProof/>
        </w:rPr>
        <w:fldChar w:fldCharType="separate"/>
      </w:r>
      <w:r>
        <w:rPr>
          <w:noProof/>
        </w:rPr>
        <w:t>156</w:t>
      </w:r>
      <w:r>
        <w:rPr>
          <w:noProof/>
        </w:rPr>
        <w:fldChar w:fldCharType="end"/>
      </w:r>
    </w:p>
    <w:p w14:paraId="0292CC3D" w14:textId="629D25C6"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410874 \h </w:instrText>
      </w:r>
      <w:r>
        <w:rPr>
          <w:noProof/>
        </w:rPr>
      </w:r>
      <w:r>
        <w:rPr>
          <w:noProof/>
        </w:rPr>
        <w:fldChar w:fldCharType="separate"/>
      </w:r>
      <w:r>
        <w:rPr>
          <w:noProof/>
        </w:rPr>
        <w:t>156</w:t>
      </w:r>
      <w:r>
        <w:rPr>
          <w:noProof/>
        </w:rPr>
        <w:fldChar w:fldCharType="end"/>
      </w:r>
    </w:p>
    <w:p w14:paraId="54B1EE8A" w14:textId="6A01D809"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410875 \h </w:instrText>
      </w:r>
      <w:r>
        <w:rPr>
          <w:noProof/>
        </w:rPr>
      </w:r>
      <w:r>
        <w:rPr>
          <w:noProof/>
        </w:rPr>
        <w:fldChar w:fldCharType="separate"/>
      </w:r>
      <w:r>
        <w:rPr>
          <w:noProof/>
        </w:rPr>
        <w:t>158</w:t>
      </w:r>
      <w:r>
        <w:rPr>
          <w:noProof/>
        </w:rPr>
        <w:fldChar w:fldCharType="end"/>
      </w:r>
    </w:p>
    <w:p w14:paraId="49190EAF" w14:textId="5FD1D428"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410876 \h </w:instrText>
      </w:r>
      <w:r>
        <w:rPr>
          <w:noProof/>
        </w:rPr>
      </w:r>
      <w:r>
        <w:rPr>
          <w:noProof/>
        </w:rPr>
        <w:fldChar w:fldCharType="separate"/>
      </w:r>
      <w:r>
        <w:rPr>
          <w:noProof/>
        </w:rPr>
        <w:t>158</w:t>
      </w:r>
      <w:r>
        <w:rPr>
          <w:noProof/>
        </w:rPr>
        <w:fldChar w:fldCharType="end"/>
      </w:r>
    </w:p>
    <w:p w14:paraId="6155254A" w14:textId="047DE4E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410877 \h </w:instrText>
      </w:r>
      <w:r>
        <w:rPr>
          <w:noProof/>
        </w:rPr>
      </w:r>
      <w:r>
        <w:rPr>
          <w:noProof/>
        </w:rPr>
        <w:fldChar w:fldCharType="separate"/>
      </w:r>
      <w:r>
        <w:rPr>
          <w:noProof/>
        </w:rPr>
        <w:t>161</w:t>
      </w:r>
      <w:r>
        <w:rPr>
          <w:noProof/>
        </w:rPr>
        <w:fldChar w:fldCharType="end"/>
      </w:r>
    </w:p>
    <w:p w14:paraId="1A84804C" w14:textId="67CF0D79"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410878 \h </w:instrText>
      </w:r>
      <w:r>
        <w:rPr>
          <w:noProof/>
        </w:rPr>
      </w:r>
      <w:r>
        <w:rPr>
          <w:noProof/>
        </w:rPr>
        <w:fldChar w:fldCharType="separate"/>
      </w:r>
      <w:r>
        <w:rPr>
          <w:noProof/>
        </w:rPr>
        <w:t>164</w:t>
      </w:r>
      <w:r>
        <w:rPr>
          <w:noProof/>
        </w:rPr>
        <w:fldChar w:fldCharType="end"/>
      </w:r>
    </w:p>
    <w:p w14:paraId="683A931D" w14:textId="3E01EF8C"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410879 \h </w:instrText>
      </w:r>
      <w:r>
        <w:rPr>
          <w:noProof/>
        </w:rPr>
      </w:r>
      <w:r>
        <w:rPr>
          <w:noProof/>
        </w:rPr>
        <w:fldChar w:fldCharType="separate"/>
      </w:r>
      <w:r>
        <w:rPr>
          <w:noProof/>
        </w:rPr>
        <w:t>167</w:t>
      </w:r>
      <w:r>
        <w:rPr>
          <w:noProof/>
        </w:rPr>
        <w:fldChar w:fldCharType="end"/>
      </w:r>
    </w:p>
    <w:p w14:paraId="2A2A9F85" w14:textId="7D8A3EF2"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410880 \h </w:instrText>
      </w:r>
      <w:r>
        <w:rPr>
          <w:noProof/>
        </w:rPr>
      </w:r>
      <w:r>
        <w:rPr>
          <w:noProof/>
        </w:rPr>
        <w:fldChar w:fldCharType="separate"/>
      </w:r>
      <w:r>
        <w:rPr>
          <w:noProof/>
        </w:rPr>
        <w:t>169</w:t>
      </w:r>
      <w:r>
        <w:rPr>
          <w:noProof/>
        </w:rPr>
        <w:fldChar w:fldCharType="end"/>
      </w:r>
    </w:p>
    <w:p w14:paraId="40367EF1" w14:textId="15854DAB"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410881 \h </w:instrText>
      </w:r>
      <w:r>
        <w:rPr>
          <w:noProof/>
        </w:rPr>
      </w:r>
      <w:r>
        <w:rPr>
          <w:noProof/>
        </w:rPr>
        <w:fldChar w:fldCharType="separate"/>
      </w:r>
      <w:r>
        <w:rPr>
          <w:noProof/>
        </w:rPr>
        <w:t>171</w:t>
      </w:r>
      <w:r>
        <w:rPr>
          <w:noProof/>
        </w:rPr>
        <w:fldChar w:fldCharType="end"/>
      </w:r>
    </w:p>
    <w:p w14:paraId="05B0C449" w14:textId="57364FDA"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410882 \h </w:instrText>
      </w:r>
      <w:r>
        <w:rPr>
          <w:noProof/>
        </w:rPr>
      </w:r>
      <w:r>
        <w:rPr>
          <w:noProof/>
        </w:rPr>
        <w:fldChar w:fldCharType="separate"/>
      </w:r>
      <w:r>
        <w:rPr>
          <w:noProof/>
        </w:rPr>
        <w:t>173</w:t>
      </w:r>
      <w:r>
        <w:rPr>
          <w:noProof/>
        </w:rPr>
        <w:fldChar w:fldCharType="end"/>
      </w:r>
    </w:p>
    <w:p w14:paraId="6966EB1A" w14:textId="1A640703"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410883 \h </w:instrText>
      </w:r>
      <w:r>
        <w:rPr>
          <w:noProof/>
        </w:rPr>
      </w:r>
      <w:r>
        <w:rPr>
          <w:noProof/>
        </w:rPr>
        <w:fldChar w:fldCharType="separate"/>
      </w:r>
      <w:r>
        <w:rPr>
          <w:noProof/>
        </w:rPr>
        <w:t>175</w:t>
      </w:r>
      <w:r>
        <w:rPr>
          <w:noProof/>
        </w:rPr>
        <w:fldChar w:fldCharType="end"/>
      </w:r>
    </w:p>
    <w:p w14:paraId="2C562255" w14:textId="3A514DFE"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410884 \h </w:instrText>
      </w:r>
      <w:r>
        <w:rPr>
          <w:noProof/>
        </w:rPr>
      </w:r>
      <w:r>
        <w:rPr>
          <w:noProof/>
        </w:rPr>
        <w:fldChar w:fldCharType="separate"/>
      </w:r>
      <w:r>
        <w:rPr>
          <w:noProof/>
        </w:rPr>
        <w:t>176</w:t>
      </w:r>
      <w:r>
        <w:rPr>
          <w:noProof/>
        </w:rPr>
        <w:fldChar w:fldCharType="end"/>
      </w:r>
    </w:p>
    <w:p w14:paraId="7F6FE134" w14:textId="59FBD0ED"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410885 \h </w:instrText>
      </w:r>
      <w:r>
        <w:rPr>
          <w:noProof/>
        </w:rPr>
      </w:r>
      <w:r>
        <w:rPr>
          <w:noProof/>
        </w:rPr>
        <w:fldChar w:fldCharType="separate"/>
      </w:r>
      <w:r>
        <w:rPr>
          <w:noProof/>
        </w:rPr>
        <w:t>176</w:t>
      </w:r>
      <w:r>
        <w:rPr>
          <w:noProof/>
        </w:rPr>
        <w:fldChar w:fldCharType="end"/>
      </w:r>
    </w:p>
    <w:p w14:paraId="021F8F4A" w14:textId="64C81FAE" w:rsidR="008E572E" w:rsidRDefault="008E572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410886 \h </w:instrText>
      </w:r>
      <w:r>
        <w:rPr>
          <w:noProof/>
        </w:rPr>
      </w:r>
      <w:r>
        <w:rPr>
          <w:noProof/>
        </w:rPr>
        <w:fldChar w:fldCharType="separate"/>
      </w:r>
      <w:r>
        <w:rPr>
          <w:noProof/>
        </w:rPr>
        <w:t>178</w:t>
      </w:r>
      <w:r>
        <w:rPr>
          <w:noProof/>
        </w:rPr>
        <w:fldChar w:fldCharType="end"/>
      </w:r>
    </w:p>
    <w:p w14:paraId="0FC8C60E" w14:textId="07A80A01"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410887 \h </w:instrText>
      </w:r>
      <w:r>
        <w:rPr>
          <w:noProof/>
        </w:rPr>
      </w:r>
      <w:r>
        <w:rPr>
          <w:noProof/>
        </w:rPr>
        <w:fldChar w:fldCharType="separate"/>
      </w:r>
      <w:r>
        <w:rPr>
          <w:noProof/>
        </w:rPr>
        <w:t>181</w:t>
      </w:r>
      <w:r>
        <w:rPr>
          <w:noProof/>
        </w:rPr>
        <w:fldChar w:fldCharType="end"/>
      </w:r>
    </w:p>
    <w:p w14:paraId="2462B519" w14:textId="5AC63F0A" w:rsidR="008E572E" w:rsidRDefault="008E572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410888 \h </w:instrText>
      </w:r>
      <w:r>
        <w:rPr>
          <w:noProof/>
        </w:rPr>
      </w:r>
      <w:r>
        <w:rPr>
          <w:noProof/>
        </w:rPr>
        <w:fldChar w:fldCharType="separate"/>
      </w:r>
      <w:r>
        <w:rPr>
          <w:noProof/>
        </w:rPr>
        <w:t>184</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2410773"/>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2410774"/>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2410775"/>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2410776"/>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2410777"/>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42424BE5" w:rsidR="00C864DD" w:rsidRPr="003009AB" w:rsidRDefault="00C864DD" w:rsidP="00C864DD">
      <w:pPr>
        <w:pStyle w:val="ListBullet"/>
        <w:spacing w:before="120"/>
      </w:pPr>
      <w:r w:rsidRPr="003009AB">
        <w:t>Clinical staff</w:t>
      </w:r>
      <w:r w:rsidR="00537BE1">
        <w:t>, care coordinators,</w:t>
      </w:r>
      <w:r w:rsidRPr="003009AB">
        <w:t xml:space="preserve">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2410778"/>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33F1D09E" w:rsidR="00BE0A80" w:rsidRPr="001B104E" w:rsidRDefault="008903CA" w:rsidP="00BE0A80">
      <w:pPr>
        <w:pStyle w:val="ChapterBodyCopy-Bullet2"/>
      </w:pPr>
      <w:r>
        <w:t>Module 5, “Geomap</w:t>
      </w:r>
      <w:r w:rsidR="00BE0A80" w:rsidRPr="001B104E">
        <w:t xml:space="preserve">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2410779"/>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0B3CBF"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32410780"/>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1B88F8D6" w:rsidR="005C2385" w:rsidRPr="00A616F9" w:rsidRDefault="00A616F9" w:rsidP="00441904">
            <w:pPr>
              <w:pStyle w:val="CVTabletext"/>
              <w:rPr>
                <w:highlight w:val="yellow"/>
              </w:rPr>
            </w:pPr>
            <w:r w:rsidRPr="00A616F9">
              <w:rPr>
                <w:highlight w:val="yellow"/>
              </w:rPr>
              <w:t>Microsoft Edge</w:t>
            </w:r>
          </w:p>
        </w:tc>
        <w:tc>
          <w:tcPr>
            <w:tcW w:w="1418" w:type="dxa"/>
            <w:shd w:val="clear" w:color="auto" w:fill="FFFFFF" w:themeFill="background1"/>
          </w:tcPr>
          <w:p w14:paraId="3172E4A6" w14:textId="4E137C7A" w:rsidR="005C2385" w:rsidRPr="00A616F9" w:rsidRDefault="00661255" w:rsidP="00441904">
            <w:pPr>
              <w:pStyle w:val="CVTabletext"/>
              <w:rPr>
                <w:highlight w:val="yellow"/>
              </w:rPr>
            </w:pPr>
            <w:r w:rsidRPr="00A616F9">
              <w:rPr>
                <w:highlight w:val="yellow"/>
              </w:rPr>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32410781"/>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32410782"/>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73447806" w14:textId="35501F17" w:rsidR="00EA41BF" w:rsidRDefault="00EA41BF" w:rsidP="00EA41BF">
      <w:pPr>
        <w:pStyle w:val="CVChapterBodyCopy"/>
      </w:pPr>
      <w:r>
        <w:t xml:space="preserve">You can log into </w:t>
      </w:r>
      <w:r w:rsidRPr="001B104E">
        <w:t>the Coreo View application and other applications that are part of the Coreo ecosystem</w:t>
      </w:r>
      <w:r>
        <w:t xml:space="preserve"> through </w:t>
      </w:r>
      <w:r w:rsidRPr="001B104E">
        <w:t xml:space="preserve">a single secure home page </w:t>
      </w:r>
      <w:r>
        <w:t>provided by SSO</w:t>
      </w:r>
      <w:r w:rsidRPr="001B104E">
        <w:t>.</w:t>
      </w:r>
    </w:p>
    <w:p w14:paraId="0ED30B2C" w14:textId="68A1331D" w:rsidR="00A41E38" w:rsidRPr="001B104E" w:rsidRDefault="00245243" w:rsidP="00EA41BF">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4DD0A9AA" w14:textId="2191B5BA" w:rsidR="00111B88" w:rsidRPr="001B104E" w:rsidRDefault="00111B88" w:rsidP="00EF4222">
      <w:pPr>
        <w:pStyle w:val="Heading2"/>
        <w:tabs>
          <w:tab w:val="clear" w:pos="450"/>
          <w:tab w:val="left" w:pos="567"/>
        </w:tabs>
      </w:pPr>
      <w:bookmarkStart w:id="12" w:name="_Toc32410783"/>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drawing>
          <wp:inline distT="0" distB="0" distL="0" distR="0" wp14:anchorId="71DFF382" wp14:editId="08FF024C">
            <wp:extent cx="4362450" cy="4302367"/>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4370485" cy="4310291"/>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8"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6" w:name="_Toc32410784"/>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32410785"/>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1"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32410786"/>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4">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2CDB1698"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w:t>
      </w:r>
      <w:r w:rsidR="00F11183">
        <w:t>,</w:t>
      </w:r>
      <w:r w:rsidR="009302C7" w:rsidRPr="001B104E">
        <w:t xml:space="preserve"> </w:t>
      </w:r>
      <w:r w:rsidR="00F11183">
        <w:t xml:space="preserve">displays </w:t>
      </w:r>
      <w:r w:rsidR="00F11183" w:rsidRPr="001B104E">
        <w:t>the patient census for the screen layout</w:t>
      </w:r>
      <w:r w:rsidR="00F11183">
        <w:t>,</w:t>
      </w:r>
      <w:r w:rsidR="00F11183" w:rsidRPr="001B104E">
        <w:t xml:space="preserve"> </w:t>
      </w:r>
      <w:r w:rsidR="009302C7" w:rsidRPr="001B104E">
        <w:t>and</w:t>
      </w:r>
      <w:r w:rsidR="00F11183">
        <w:t xml:space="preserve"> helps you</w:t>
      </w:r>
      <w:r w:rsidR="009302C7" w:rsidRPr="001B104E">
        <w:t xml:space="preserve"> navigate the application.</w:t>
      </w:r>
    </w:p>
    <w:p w14:paraId="4A5A69ED" w14:textId="644C8E78"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w:t>
      </w:r>
      <w:r w:rsidR="00494C3A">
        <w:t xml:space="preserve">ree main views; the </w:t>
      </w:r>
      <w:r w:rsidR="00C919C3" w:rsidRPr="001B104E">
        <w:rPr>
          <w:b/>
        </w:rPr>
        <w:t>Bed View</w:t>
      </w:r>
      <w:r w:rsidR="00C919C3" w:rsidRPr="001B104E">
        <w:t>, the</w:t>
      </w:r>
      <w:r w:rsidR="00C919C3" w:rsidRPr="001B104E">
        <w:rPr>
          <w:b/>
        </w:rPr>
        <w:t xml:space="preserve"> Prioritized View, </w:t>
      </w:r>
      <w:r w:rsidR="00C919C3" w:rsidRPr="001B104E">
        <w:t>and the</w:t>
      </w:r>
      <w:r w:rsidR="00C919C3">
        <w:rPr>
          <w:b/>
        </w:rPr>
        <w:t xml:space="preserve"> Geomap</w:t>
      </w:r>
      <w:r w:rsidR="00C919C3" w:rsidRPr="001B104E">
        <w:rPr>
          <w:b/>
        </w:rPr>
        <w:t xml:space="preserve"> View</w:t>
      </w:r>
      <w:r w:rsidR="00C919C3">
        <w:t xml:space="preserve"> </w:t>
      </w:r>
      <w:r w:rsidR="00494C3A">
        <w:t>in Coreo View</w:t>
      </w:r>
      <w:r w:rsidR="009149CD" w:rsidRPr="001B104E">
        <w:t>.</w:t>
      </w:r>
    </w:p>
    <w:p w14:paraId="56EB2603" w14:textId="1EC0355C" w:rsidR="00DD3F61" w:rsidRPr="001B104E" w:rsidRDefault="001A2BC6" w:rsidP="00C36CD8">
      <w:pPr>
        <w:pStyle w:val="ListBullet"/>
      </w:pPr>
      <w:r w:rsidRPr="001B104E">
        <w:lastRenderedPageBreak/>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8903CA">
        <w:rPr>
          <w:b/>
        </w:rPr>
        <w:t xml:space="preserve"> Geo</w:t>
      </w:r>
      <w:r w:rsidR="005C4EB7">
        <w:rPr>
          <w:b/>
        </w:rPr>
        <w:t>m</w:t>
      </w:r>
      <w:r w:rsidR="008903CA">
        <w:rPr>
          <w:b/>
        </w:rPr>
        <w:t>ap</w:t>
      </w:r>
      <w:r w:rsidR="000B735D" w:rsidRPr="001B104E">
        <w:rPr>
          <w:b/>
        </w:rPr>
        <w:t xml:space="preserve"> View</w:t>
      </w:r>
      <w:r w:rsidR="000B735D" w:rsidRPr="001B104E">
        <w:t>.</w:t>
      </w:r>
    </w:p>
    <w:p w14:paraId="678806A3" w14:textId="5BF7ABF7" w:rsidR="007815CB" w:rsidRPr="001B104E" w:rsidRDefault="00711629" w:rsidP="00EF4222">
      <w:pPr>
        <w:pStyle w:val="Heading2"/>
        <w:tabs>
          <w:tab w:val="clear" w:pos="450"/>
          <w:tab w:val="left" w:pos="567"/>
        </w:tabs>
      </w:pPr>
      <w:bookmarkStart w:id="19" w:name="_Toc32410787"/>
      <w:r w:rsidRPr="001B104E">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A01F76">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A01F76">
        <w:trPr>
          <w:cantSplit/>
          <w:trHeight w:val="321"/>
          <w:tblHeader/>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9pt" o:ole="">
                  <v:imagedata r:id="rId35" o:title=""/>
                </v:shape>
                <o:OLEObject Type="Embed" ProgID="PBrush" ShapeID="_x0000_i1025" DrawAspect="Content" ObjectID="_1643195597" r:id="rId36"/>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A01F76">
        <w:trPr>
          <w:cantSplit/>
          <w:tblHeader/>
        </w:trPr>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pt;height:18.35pt" o:ole="">
                  <v:imagedata r:id="rId37" o:title=""/>
                </v:shape>
                <o:OLEObject Type="Embed" ProgID="PBrush" ShapeID="_x0000_i1026" DrawAspect="Content" ObjectID="_1643195598" r:id="rId38"/>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A01F76">
        <w:trPr>
          <w:cantSplit/>
          <w:tblHeader/>
        </w:trPr>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35pt;height:18.35pt" o:ole="">
                  <v:imagedata r:id="rId39" o:title=""/>
                </v:shape>
                <o:OLEObject Type="Embed" ProgID="PBrush" ShapeID="_x0000_i1027" DrawAspect="Content" ObjectID="_1643195599" r:id="rId40"/>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A01F76">
        <w:trPr>
          <w:cantSplit/>
          <w:tblHeader/>
        </w:trPr>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pt;height:18.35pt" o:ole="">
                  <v:imagedata r:id="rId41" o:title=""/>
                </v:shape>
                <o:OLEObject Type="Embed" ProgID="PBrush" ShapeID="_x0000_i1028" DrawAspect="Content" ObjectID="_1643195600" r:id="rId42"/>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A01F76">
        <w:trPr>
          <w:cantSplit/>
          <w:tblHeader/>
        </w:trPr>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4.7pt;height:21.75pt" o:ole="">
                  <v:imagedata r:id="rId43" o:title=""/>
                </v:shape>
                <o:OLEObject Type="Embed" ProgID="PBrush" ShapeID="_x0000_i1029" DrawAspect="Content" ObjectID="_1643195601" r:id="rId44"/>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A01F76">
        <w:trPr>
          <w:cantSplit/>
          <w:tblHeader/>
        </w:trPr>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4.7pt;height:21.75pt" o:ole="">
                  <v:imagedata r:id="rId45" o:title=""/>
                </v:shape>
                <o:OLEObject Type="Embed" ProgID="PBrush" ShapeID="_x0000_i1030" DrawAspect="Content" ObjectID="_1643195602" r:id="rId46"/>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A01F76">
        <w:trPr>
          <w:cantSplit/>
          <w:tblHeader/>
        </w:trPr>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4.7pt;height:17.65pt" o:ole="">
                  <v:imagedata r:id="rId47" o:title=""/>
                </v:shape>
                <o:OLEObject Type="Embed" ProgID="PBrush" ShapeID="_x0000_i1031" DrawAspect="Content" ObjectID="_1643195603" r:id="rId48"/>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A01F76">
        <w:trPr>
          <w:cantSplit/>
          <w:tblHeader/>
        </w:trPr>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8pt;height:21.75pt" o:ole="">
                  <v:imagedata r:id="rId49" o:title=""/>
                </v:shape>
                <o:OLEObject Type="Embed" ProgID="PBrush" ShapeID="_x0000_i1032" DrawAspect="Content" ObjectID="_1643195604" r:id="rId50"/>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A01F76">
        <w:trPr>
          <w:cantSplit/>
          <w:tblHeader/>
        </w:trPr>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45pt;height:18.35pt" o:ole="">
                  <v:imagedata r:id="rId51" o:title=""/>
                </v:shape>
                <o:OLEObject Type="Embed" ProgID="PBrush" ShapeID="_x0000_i1033" DrawAspect="Content" ObjectID="_1643195605" r:id="rId52"/>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A01F76">
        <w:trPr>
          <w:cantSplit/>
          <w:tblHeader/>
        </w:trPr>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25pt;height:40.1pt" o:ole="">
                  <v:imagedata r:id="rId53" o:title=""/>
                </v:shape>
                <o:OLEObject Type="Embed" ProgID="PBrush" ShapeID="_x0000_i1034" DrawAspect="Content" ObjectID="_1643195606" r:id="rId54"/>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A01F76">
        <w:trPr>
          <w:cantSplit/>
          <w:tblHeader/>
        </w:trPr>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pt;height:25.8pt" o:ole="">
                  <v:imagedata r:id="rId55" o:title=""/>
                </v:shape>
                <o:OLEObject Type="Embed" ProgID="PBrush" ShapeID="_x0000_i1035" DrawAspect="Content" ObjectID="_1643195607" r:id="rId56"/>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A01F76">
        <w:trPr>
          <w:cantSplit/>
          <w:tblHeader/>
        </w:trPr>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2pt;height:18.35pt" o:ole="">
                  <v:imagedata r:id="rId57" o:title=""/>
                </v:shape>
                <o:OLEObject Type="Embed" ProgID="PBrush" ShapeID="_x0000_i1036" DrawAspect="Content" ObjectID="_1643195608" r:id="rId58"/>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A01F76">
        <w:trPr>
          <w:cantSplit/>
          <w:trHeight w:val="750"/>
          <w:tblHeader/>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1pt;height:27.15pt" o:ole="">
                  <v:imagedata r:id="rId59" o:title=""/>
                </v:shape>
                <o:OLEObject Type="Embed" ProgID="PBrush" ShapeID="_x0000_i1037" DrawAspect="Content" ObjectID="_1643195609" r:id="rId60"/>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A01F76">
        <w:trPr>
          <w:cantSplit/>
          <w:tblHeader/>
        </w:trPr>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pt;height:21.75pt" o:ole="">
                  <v:imagedata r:id="rId61" o:title=""/>
                </v:shape>
                <o:OLEObject Type="Embed" ProgID="PBrush" ShapeID="_x0000_i1038" DrawAspect="Content" ObjectID="_1643195610" r:id="rId62"/>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A01F76">
        <w:trPr>
          <w:cantSplit/>
          <w:tblHeader/>
        </w:trPr>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1.9pt;height:22.4pt" o:ole="">
                  <v:imagedata r:id="rId63" o:title=""/>
                </v:shape>
                <o:OLEObject Type="Embed" ProgID="PBrush" ShapeID="_x0000_i1039" DrawAspect="Content" ObjectID="_1643195611" r:id="rId64"/>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A01F76">
        <w:trPr>
          <w:cantSplit/>
          <w:tblHeader/>
        </w:trPr>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1.9pt;height:18.35pt" o:ole="">
                  <v:imagedata r:id="rId65" o:title=""/>
                </v:shape>
                <o:OLEObject Type="Embed" ProgID="PBrush" ShapeID="_x0000_i1040" DrawAspect="Content" ObjectID="_1643195612" r:id="rId66"/>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A01F76">
        <w:trPr>
          <w:cantSplit/>
          <w:tblHeader/>
        </w:trPr>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35pt;height:21.75pt" o:ole="">
                  <v:imagedata r:id="rId67" o:title=""/>
                </v:shape>
                <o:OLEObject Type="Embed" ProgID="PBrush" ShapeID="_x0000_i1041" DrawAspect="Content" ObjectID="_1643195613" r:id="rId68"/>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lastRenderedPageBreak/>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0" w:name="_Toc32410788"/>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pt;height:19pt" o:ole="">
                  <v:imagedata r:id="rId69" o:title=""/>
                </v:shape>
                <o:OLEObject Type="Embed" ProgID="PBrush" ShapeID="_x0000_i1042" DrawAspect="Content" ObjectID="_1643195614" r:id="rId70"/>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6pt;height:25.8pt" o:ole="">
                  <v:imagedata r:id="rId71" o:title=""/>
                </v:shape>
                <o:OLEObject Type="Embed" ProgID="PBrush" ShapeID="_x0000_i1043" DrawAspect="Content" ObjectID="_1643195615" r:id="rId72"/>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15pt;height:29.2pt" o:ole="">
                  <v:imagedata r:id="rId73" o:title=""/>
                </v:shape>
                <o:OLEObject Type="Embed" ProgID="PBrush" ShapeID="_x0000_i1044" DrawAspect="Content" ObjectID="_1643195616" r:id="rId74"/>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1pt;height:57.05pt" o:ole="">
                  <v:imagedata r:id="rId75" o:title=""/>
                </v:shape>
                <o:OLEObject Type="Embed" ProgID="PBrush" ShapeID="_x0000_i1045" DrawAspect="Content" ObjectID="_1643195617" r:id="rId76"/>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4.85pt;height:65.2pt" o:ole="">
                  <v:imagedata r:id="rId77" o:title=""/>
                </v:shape>
                <o:OLEObject Type="Embed" ProgID="PBrush" ShapeID="_x0000_i1046" DrawAspect="Content" ObjectID="_1643195618" r:id="rId78"/>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1pt;height:67.9pt" o:ole="">
                  <v:imagedata r:id="rId79" o:title=""/>
                </v:shape>
                <o:OLEObject Type="Embed" ProgID="PBrush" ShapeID="_x0000_i1047" DrawAspect="Content" ObjectID="_1643195619" r:id="rId80"/>
              </w:object>
            </w:r>
          </w:p>
          <w:p w14:paraId="302E38B8" w14:textId="5037A3B9" w:rsidR="00154ACD" w:rsidRPr="001B104E" w:rsidRDefault="008903CA" w:rsidP="0004659D">
            <w:pPr>
              <w:pStyle w:val="CVTabletext"/>
              <w:jc w:val="center"/>
            </w:pPr>
            <w:r>
              <w:t>Geomap</w:t>
            </w:r>
            <w:r w:rsidR="00154ACD" w:rsidRPr="001B104E">
              <w:t xml:space="preserve"> View </w:t>
            </w:r>
            <w:r w:rsidR="00154ACD">
              <w:t xml:space="preserve">(GMV) </w:t>
            </w:r>
            <w:r w:rsidR="00154ACD"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1" w:name="_Toc32410789"/>
      <w:r w:rsidRPr="001B104E">
        <w:lastRenderedPageBreak/>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104AE98A" w:rsidR="00F841AA" w:rsidRPr="001B104E" w:rsidRDefault="008903CA" w:rsidP="00F841AA">
      <w:pPr>
        <w:pStyle w:val="ListBullet"/>
        <w:rPr>
          <w:b/>
        </w:rPr>
      </w:pPr>
      <w:r>
        <w:rPr>
          <w:b/>
        </w:rPr>
        <w:t>Geom</w:t>
      </w:r>
      <w:r w:rsidR="00F841AA" w:rsidRPr="001B104E">
        <w:rPr>
          <w:b/>
        </w:rPr>
        <w:t xml:space="preserve">ap </w:t>
      </w:r>
      <w:r w:rsidR="00095737" w:rsidRPr="001B104E">
        <w:rPr>
          <w:b/>
        </w:rPr>
        <w:t>V</w:t>
      </w:r>
      <w:r w:rsidR="00F841AA" w:rsidRPr="001B104E">
        <w:rPr>
          <w:b/>
        </w:rPr>
        <w:t>iew</w:t>
      </w:r>
    </w:p>
    <w:p w14:paraId="0BFA2D91" w14:textId="55D82C57"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w:t>
      </w:r>
      <w:r w:rsidR="008903CA">
        <w:t>map</w:t>
      </w:r>
      <w:r w:rsidRPr="001B104E">
        <w:t xml:space="preserve"> View</w:t>
      </w:r>
      <w:r w:rsidR="00BE6C86" w:rsidRPr="001B104E">
        <w:t>.</w:t>
      </w:r>
    </w:p>
    <w:p w14:paraId="29D2712A" w14:textId="77A48E74" w:rsidR="003E33C5" w:rsidRPr="001B104E" w:rsidRDefault="003E33C5" w:rsidP="004E6B2C">
      <w:pPr>
        <w:pStyle w:val="Heading1"/>
      </w:pPr>
      <w:bookmarkStart w:id="22" w:name="_Toc32410790"/>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32410791"/>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1B104E" w:rsidRDefault="001F7AC0" w:rsidP="001C7FBC">
            <w:pPr>
              <w:pStyle w:val="Whitechartheaderinformation"/>
              <w:rPr>
                <w:noProof/>
                <w:lang w:val="en-IN" w:eastAsia="en-IN"/>
              </w:rPr>
            </w:pPr>
            <w:r w:rsidRPr="001B104E">
              <w:t xml:space="preserve">Icon </w:t>
            </w:r>
            <w:r w:rsidR="00A01F76">
              <w:t xml:space="preserve">Name </w:t>
            </w:r>
            <w:r w:rsidRPr="001B104E">
              <w:t>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4pt;height:11.55pt" o:ole="">
                  <v:imagedata r:id="rId82" o:title=""/>
                </v:shape>
                <o:OLEObject Type="Embed" ProgID="PBrush" ShapeID="_x0000_i1048" DrawAspect="Content" ObjectID="_1643195620" r:id="rId83"/>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5pt;height:14.25pt" o:ole="">
                  <v:imagedata r:id="rId87" o:title=""/>
                </v:shape>
                <o:OLEObject Type="Embed" ProgID="PBrush" ShapeID="_x0000_i1049" DrawAspect="Content" ObjectID="_1643195621" r:id="rId88"/>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3.65pt;height:29.2pt" o:ole="">
                  <v:imagedata r:id="rId89" o:title=""/>
                </v:shape>
                <o:OLEObject Type="Embed" ProgID="PBrush" ShapeID="_x0000_i1050" DrawAspect="Content" ObjectID="_1643195622" r:id="rId90"/>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25pt;height:29.9pt" o:ole="">
                  <v:imagedata r:id="rId91" o:title=""/>
                </v:shape>
                <o:OLEObject Type="Embed" ProgID="PBrush" ShapeID="_x0000_i1051" DrawAspect="Content" ObjectID="_1643195623" r:id="rId92"/>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05pt;height:31.9pt" o:ole="">
                  <v:imagedata r:id="rId93" o:title=""/>
                </v:shape>
                <o:OLEObject Type="Embed" ProgID="PBrush" ShapeID="_x0000_i1052" DrawAspect="Content" ObjectID="_1643195624" r:id="rId94"/>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85pt;height:37.35pt" o:ole="">
                  <v:imagedata r:id="rId95" o:title=""/>
                </v:shape>
                <o:OLEObject Type="Embed" ProgID="PBrush" ShapeID="_x0000_i1053" DrawAspect="Content" ObjectID="_1643195625" r:id="rId96"/>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5pt;height:25.8pt" o:ole="">
                  <v:imagedata r:id="rId97" o:title=""/>
                </v:shape>
                <o:OLEObject Type="Embed" ProgID="PBrush" ShapeID="_x0000_i1054" DrawAspect="Content" ObjectID="_1643195626" r:id="rId98"/>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8pt;height:25.8pt" o:ole="">
                  <v:imagedata r:id="rId99" o:title=""/>
                </v:shape>
                <o:OLEObject Type="Embed" ProgID="PBrush" ShapeID="_x0000_i1055" DrawAspect="Content" ObjectID="_1643195627" r:id="rId100"/>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15pt;height:26.5pt" o:ole="">
                  <v:imagedata r:id="rId101" o:title=""/>
                </v:shape>
                <o:OLEObject Type="Embed" ProgID="PBrush" ShapeID="_x0000_i1056" DrawAspect="Content" ObjectID="_1643195628" r:id="rId102"/>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35pt;height:21.75pt" o:ole="">
                  <v:imagedata r:id="rId103" o:title=""/>
                </v:shape>
                <o:OLEObject Type="Embed" ProgID="PBrush" ShapeID="_x0000_i1057" DrawAspect="Content" ObjectID="_1643195629" r:id="rId104"/>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9pt;height:25.8pt" o:ole="">
                  <v:imagedata r:id="rId105" o:title=""/>
                </v:shape>
                <o:OLEObject Type="Embed" ProgID="PBrush" ShapeID="_x0000_i1058" DrawAspect="Content" ObjectID="_1643195630" r:id="rId106"/>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lastRenderedPageBreak/>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4.7pt" o:ole="">
                  <v:imagedata r:id="rId110" o:title=""/>
                </v:shape>
                <o:OLEObject Type="Embed" ProgID="PBrush" ShapeID="_x0000_i1059" DrawAspect="Content" ObjectID="_1643195631" r:id="rId111"/>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8pt;height:78.8pt" o:ole="">
                  <v:imagedata r:id="rId112" o:title=""/>
                </v:shape>
                <o:OLEObject Type="Embed" ProgID="PBrush" ShapeID="_x0000_i1060" DrawAspect="Content" ObjectID="_1643195632" r:id="rId113"/>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A01F76">
        <w:trPr>
          <w:cantSplit/>
          <w:tblHeader/>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A01F76">
        <w:trPr>
          <w:cantSplit/>
          <w:tblHeade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40.1pt;height:29.2pt" o:ole="">
                  <v:imagedata r:id="rId114" o:title=""/>
                </v:shape>
                <o:OLEObject Type="Embed" ProgID="PBrush" ShapeID="_x0000_i1061" DrawAspect="Content" ObjectID="_1643195633" r:id="rId115"/>
              </w:object>
            </w:r>
            <w:r w:rsidRPr="001B104E">
              <w:t xml:space="preserve">, </w:t>
            </w:r>
            <w:r w:rsidRPr="001B104E">
              <w:object w:dxaOrig="795" w:dyaOrig="555" w14:anchorId="0C2421B4">
                <v:shape id="_x0000_i1062" type="#_x0000_t75" style="width:40.1pt;height:29.2pt" o:ole="">
                  <v:imagedata r:id="rId116" o:title=""/>
                </v:shape>
                <o:OLEObject Type="Embed" ProgID="PBrush" ShapeID="_x0000_i1062" DrawAspect="Content" ObjectID="_1643195634" r:id="rId117"/>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A01F76">
        <w:trPr>
          <w:cantSplit/>
          <w:tblHeade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7pt;height:19pt" o:ole="">
                  <v:imagedata r:id="rId118" o:title=""/>
                </v:shape>
                <o:OLEObject Type="Embed" ProgID="PBrush" ShapeID="_x0000_i1063" DrawAspect="Content" ObjectID="_1643195635" r:id="rId119"/>
              </w:object>
            </w:r>
            <w:r w:rsidR="00DB6F9A" w:rsidRPr="001B104E">
              <w:t xml:space="preserve">, </w:t>
            </w:r>
            <w:r w:rsidR="00DB6F9A" w:rsidRPr="001B104E">
              <w:object w:dxaOrig="705" w:dyaOrig="360" w14:anchorId="3D5610E6">
                <v:shape id="_x0000_i1064" type="#_x0000_t75" style="width:34.65pt;height:18.35pt" o:ole="">
                  <v:imagedata r:id="rId120" o:title=""/>
                </v:shape>
                <o:OLEObject Type="Embed" ProgID="PBrush" ShapeID="_x0000_i1064" DrawAspect="Content" ObjectID="_1643195636" r:id="rId121"/>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59560C8E" w:rsidR="002D6E6D" w:rsidRPr="001B104E" w:rsidRDefault="002D6E6D" w:rsidP="00DB4D53">
            <w:pPr>
              <w:pStyle w:val="CVTabletext"/>
            </w:pPr>
            <w:r w:rsidRPr="001B104E">
              <w:t xml:space="preserve">The </w:t>
            </w:r>
            <w:r w:rsidR="00DB4D53">
              <w:t>last</w:t>
            </w:r>
            <w:r w:rsidRPr="001B104E">
              <w:t xml:space="preserve"> name of the patient</w:t>
            </w:r>
          </w:p>
        </w:tc>
      </w:tr>
      <w:tr w:rsidR="002D6E6D" w:rsidRPr="001B104E"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5pt;height:31.9pt" o:ole="">
                  <v:imagedata r:id="rId122" o:title=""/>
                </v:shape>
                <o:OLEObject Type="Embed" ProgID="PBrush" ShapeID="_x0000_i1065" DrawAspect="Content" ObjectID="_1643195637" r:id="rId123"/>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7pt;height:25.8pt" o:ole="">
                  <v:imagedata r:id="rId124" o:title=""/>
                </v:shape>
                <o:OLEObject Type="Embed" ProgID="PBrush" ShapeID="_x0000_i1066" DrawAspect="Content" ObjectID="_1643195638" r:id="rId125"/>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3pt;height:31.9pt" o:ole="">
                  <v:imagedata r:id="rId126" o:title=""/>
                </v:shape>
                <o:OLEObject Type="Embed" ProgID="PBrush" ShapeID="_x0000_i1067" DrawAspect="Content" ObjectID="_1643195639" r:id="rId127"/>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5pt;height:31.9pt" o:ole="">
                  <v:imagedata r:id="rId128" o:title=""/>
                </v:shape>
                <o:OLEObject Type="Embed" ProgID="PBrush" ShapeID="_x0000_i1068" DrawAspect="Content" ObjectID="_1643195640" r:id="rId129"/>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1pt;height:25.8pt" o:ole="">
                  <v:imagedata r:id="rId130" o:title=""/>
                </v:shape>
                <o:OLEObject Type="Embed" ProgID="PBrush" ShapeID="_x0000_i1069" DrawAspect="Content" ObjectID="_1643195641" r:id="rId131"/>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pt;height:25.8pt" o:ole="">
                  <v:imagedata r:id="rId132" o:title=""/>
                </v:shape>
                <o:OLEObject Type="Embed" ProgID="PBrush" ShapeID="_x0000_i1070" DrawAspect="Content" ObjectID="_1643195642" r:id="rId133"/>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1pt;height:31.9pt" o:ole="">
                  <v:imagedata r:id="rId134" o:title=""/>
                </v:shape>
                <o:OLEObject Type="Embed" ProgID="PBrush" ShapeID="_x0000_i1071" DrawAspect="Content" ObjectID="_1643195643" r:id="rId135"/>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8pt;height:65.9pt" o:ole="">
                  <v:imagedata r:id="rId136" o:title=""/>
                </v:shape>
                <o:OLEObject Type="Embed" ProgID="PBrush" ShapeID="_x0000_i1072" DrawAspect="Content" ObjectID="_1643195644" r:id="rId137"/>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3pt;height:31.9pt" o:ole="">
                  <v:imagedata r:id="rId138" o:title=""/>
                </v:shape>
                <o:OLEObject Type="Embed" ProgID="PBrush" ShapeID="_x0000_i1073" DrawAspect="Content" ObjectID="_1643195645" r:id="rId139"/>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65pt;height:34.65pt" o:ole="">
                  <v:imagedata r:id="rId140" o:title=""/>
                </v:shape>
                <o:OLEObject Type="Embed" ProgID="PBrush" ShapeID="_x0000_i1074" DrawAspect="Content" ObjectID="_1643195646" r:id="rId141"/>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3pt;height:29.2pt" o:ole="">
                  <v:imagedata r:id="rId142" o:title=""/>
                </v:shape>
                <o:OLEObject Type="Embed" ProgID="PBrush" ShapeID="_x0000_i1075" DrawAspect="Content" ObjectID="_1643195647" r:id="rId143"/>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A01F76">
        <w:trPr>
          <w:cantSplit/>
          <w:tblHeade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1.9pt;height:53.65pt" o:ole="">
                  <v:imagedata r:id="rId144" o:title=""/>
                </v:shape>
                <o:OLEObject Type="Embed" ProgID="PBrush" ShapeID="_x0000_i1076" DrawAspect="Content" ObjectID="_1643195648" r:id="rId145"/>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lastRenderedPageBreak/>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7"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8" w:name="_Toc32410792"/>
      <w:bookmarkEnd w:id="27"/>
      <w:r w:rsidRPr="001B104E">
        <w:t>Viewing Modes</w:t>
      </w:r>
      <w:r w:rsidR="00691A20">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32410793"/>
      <w:bookmarkEnd w:id="29"/>
      <w:r w:rsidRPr="001B104E">
        <w:t>Viewing Modes</w:t>
      </w:r>
      <w:r w:rsidR="00691A20">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1" w:name="_Toc32410794"/>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2" w:name="_Toc32410795"/>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3" w:name="_Toc32410796"/>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32410797"/>
      <w:bookmarkEnd w:id="34"/>
      <w:r w:rsidRPr="001B104E">
        <w:t>Add a Bed to a Location</w:t>
      </w:r>
      <w:bookmarkEnd w:id="35"/>
    </w:p>
    <w:p w14:paraId="7C9299B7" w14:textId="6EE13D80"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w:t>
      </w:r>
      <w:r w:rsidR="002122B9">
        <w:t xml:space="preserve"> any of the three groups, belonging to group-types,</w:t>
      </w:r>
      <w:r w:rsidRPr="001B104E">
        <w:t xml:space="preserve">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32410798"/>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569B4C09"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w:t>
      </w:r>
      <w:r w:rsidR="004D5356">
        <w:t>map</w:t>
      </w:r>
      <w:r w:rsidRPr="001B104E">
        <w:t xml:space="preserve">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_Toc32410799"/>
      <w:bookmarkStart w:id="40" w:name="AssignPatToBed"/>
      <w:r w:rsidRPr="001B104E">
        <w:t>Assign a Patient to a Bed</w:t>
      </w:r>
      <w:bookmarkEnd w:id="39"/>
    </w:p>
    <w:bookmarkEnd w:id="40"/>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59">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32410800"/>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32410801"/>
      <w:r w:rsidRPr="001B104E">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6" w:name="_Toc32410802"/>
      <w:r w:rsidRPr="001B104E">
        <w:t>Request Move</w:t>
      </w:r>
      <w:r w:rsidR="00691A20">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7" w:name="_Toc32410803"/>
      <w:r w:rsidRPr="001B104E">
        <w:lastRenderedPageBreak/>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8" w:name="_Toc32410804"/>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32410805"/>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54AA90E1" w14:textId="7F5CC6D3" w:rsidR="00E81CCC" w:rsidRDefault="00E81CCC" w:rsidP="00EC0E5B">
      <w:pPr>
        <w:pStyle w:val="ListBullet"/>
        <w:rPr>
          <w:b/>
        </w:rPr>
      </w:pPr>
      <w:r>
        <w:rPr>
          <w:b/>
        </w:rPr>
        <w:t xml:space="preserve">Most Recently </w:t>
      </w:r>
      <w:r w:rsidR="00AF6A8C">
        <w:rPr>
          <w:b/>
        </w:rPr>
        <w:t>Admitted – Emergency</w:t>
      </w:r>
    </w:p>
    <w:p w14:paraId="70B9B0C8" w14:textId="483551E3" w:rsidR="00AF6A8C" w:rsidRDefault="00AF6A8C" w:rsidP="00EC0E5B">
      <w:pPr>
        <w:pStyle w:val="ListBullet"/>
        <w:rPr>
          <w:b/>
        </w:rPr>
      </w:pPr>
      <w:r>
        <w:rPr>
          <w:b/>
        </w:rPr>
        <w:t>My Flagged Patients</w:t>
      </w:r>
    </w:p>
    <w:p w14:paraId="3D3B3A6B" w14:textId="159372DF"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7CD460CE" w14:textId="756EA58F" w:rsidR="00AA3145" w:rsidRDefault="00AA3145" w:rsidP="00EC0E5B">
      <w:pPr>
        <w:pStyle w:val="ListBullet"/>
        <w:rPr>
          <w:b/>
        </w:rPr>
      </w:pPr>
      <w:r w:rsidRPr="001B104E">
        <w:rPr>
          <w:b/>
        </w:rPr>
        <w:t xml:space="preserve">Most Recently Admitted </w:t>
      </w:r>
      <w:r w:rsidR="00AF6A8C">
        <w:rPr>
          <w:b/>
        </w:rPr>
        <w:t>–</w:t>
      </w:r>
      <w:r w:rsidRPr="001B104E">
        <w:rPr>
          <w:b/>
        </w:rPr>
        <w:t xml:space="preserve"> Inpatient</w:t>
      </w:r>
    </w:p>
    <w:p w14:paraId="5A933D1D" w14:textId="4D542F84" w:rsidR="00AF6A8C" w:rsidRPr="001B104E" w:rsidRDefault="00AF6A8C" w:rsidP="00EC0E5B">
      <w:pPr>
        <w:pStyle w:val="ListBullet"/>
        <w:rPr>
          <w:b/>
        </w:rPr>
      </w:pPr>
      <w:r>
        <w:rPr>
          <w:b/>
        </w:rPr>
        <w:t>Most Recently Discharged – Inpatient</w:t>
      </w:r>
    </w:p>
    <w:p w14:paraId="535A06D2" w14:textId="551D1BA5" w:rsidR="00E737C5" w:rsidRDefault="004A66E7" w:rsidP="00EC0E5B">
      <w:pPr>
        <w:pStyle w:val="ListBullet"/>
        <w:rPr>
          <w:b/>
        </w:rPr>
      </w:pPr>
      <w:r w:rsidRPr="001B104E">
        <w:rPr>
          <w:b/>
        </w:rPr>
        <w:t>Longest Length of Stay</w:t>
      </w:r>
    </w:p>
    <w:p w14:paraId="58BA61E1" w14:textId="5ABD88D8" w:rsidR="00AF6A8C" w:rsidRPr="001B104E" w:rsidRDefault="00AF6A8C" w:rsidP="00EC0E5B">
      <w:pPr>
        <w:pStyle w:val="ListBullet"/>
        <w:rPr>
          <w:b/>
        </w:rPr>
      </w:pPr>
      <w:r>
        <w:rPr>
          <w:b/>
        </w:rPr>
        <w:t>All Patients in Bed</w:t>
      </w:r>
      <w:r w:rsidR="00D11306">
        <w:rPr>
          <w:b/>
        </w:rPr>
        <w:t>s</w:t>
      </w:r>
    </w:p>
    <w:p w14:paraId="0D675414" w14:textId="2EBA1B2F" w:rsidR="00BC1D9B" w:rsidRPr="001B104E" w:rsidRDefault="00EC0E5B" w:rsidP="00691A20">
      <w:pPr>
        <w:pStyle w:val="Heading2"/>
        <w:tabs>
          <w:tab w:val="clear" w:pos="450"/>
          <w:tab w:val="left" w:pos="567"/>
        </w:tabs>
      </w:pPr>
      <w:bookmarkStart w:id="50" w:name="_Toc32410806"/>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812AAB0" w:rsidR="00BC1D9B" w:rsidRPr="001B104E" w:rsidRDefault="009F71AA" w:rsidP="00BC1D9B">
      <w:pPr>
        <w:pStyle w:val="CVFigure"/>
      </w:pPr>
      <w:r>
        <w:drawing>
          <wp:inline distT="0" distB="0" distL="0" distR="0" wp14:anchorId="3F2AED3E" wp14:editId="0F2E8889">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5">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263C3CB6" w14:textId="524E3DBE" w:rsidR="005146C8" w:rsidRDefault="005146C8" w:rsidP="00691A20">
      <w:pPr>
        <w:pStyle w:val="ListBullet"/>
        <w:rPr>
          <w:b/>
        </w:rPr>
      </w:pPr>
      <w:r>
        <w:rPr>
          <w:b/>
        </w:rPr>
        <w:t>Most Recently Admitted</w:t>
      </w:r>
      <w:r w:rsidR="00A236B1">
        <w:rPr>
          <w:b/>
        </w:rPr>
        <w:t xml:space="preserve"> </w:t>
      </w:r>
      <w:r>
        <w:rPr>
          <w:rFonts w:cs="Calibri"/>
          <w:b/>
        </w:rPr>
        <w:t>–</w:t>
      </w:r>
      <w:r w:rsidR="00A236B1">
        <w:rPr>
          <w:rFonts w:cs="Calibri"/>
          <w:b/>
        </w:rPr>
        <w:t xml:space="preserve"> </w:t>
      </w:r>
      <w:r>
        <w:rPr>
          <w:b/>
        </w:rPr>
        <w:t>Emergency</w:t>
      </w:r>
    </w:p>
    <w:p w14:paraId="6C5FE4B0" w14:textId="2DFB8C25" w:rsidR="001009FF" w:rsidRPr="00691A20" w:rsidRDefault="008A093B" w:rsidP="00691A20">
      <w:pPr>
        <w:pStyle w:val="ListBullet"/>
        <w:rPr>
          <w:b/>
        </w:rPr>
      </w:pPr>
      <w:r w:rsidRPr="00691A20">
        <w:rPr>
          <w:b/>
        </w:rPr>
        <w:lastRenderedPageBreak/>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644440C7" w14:textId="7044D859" w:rsidR="00D6655F" w:rsidRDefault="00D6655F" w:rsidP="00691A20">
      <w:pPr>
        <w:pStyle w:val="ListBullet"/>
        <w:rPr>
          <w:b/>
        </w:rPr>
      </w:pPr>
      <w:r w:rsidRPr="00691A20">
        <w:rPr>
          <w:b/>
        </w:rPr>
        <w:t xml:space="preserve">Most Recently Admitted </w:t>
      </w:r>
      <w:r w:rsidR="00EF3CB3">
        <w:rPr>
          <w:b/>
        </w:rPr>
        <w:t>–</w:t>
      </w:r>
      <w:r w:rsidRPr="00691A20">
        <w:rPr>
          <w:b/>
        </w:rPr>
        <w:t xml:space="preserve"> Inpatient</w:t>
      </w:r>
    </w:p>
    <w:p w14:paraId="581476D4" w14:textId="31F87737" w:rsidR="00EF3CB3" w:rsidRPr="00691A20" w:rsidRDefault="00EF3CB3" w:rsidP="00691A20">
      <w:pPr>
        <w:pStyle w:val="ListBullet"/>
        <w:rPr>
          <w:b/>
        </w:rPr>
      </w:pPr>
      <w:r>
        <w:rPr>
          <w:b/>
        </w:rPr>
        <w:t>Most Recently Discharged</w:t>
      </w:r>
      <w:r w:rsidRPr="00691A20">
        <w:rPr>
          <w:b/>
        </w:rPr>
        <w:t xml:space="preserve"> </w:t>
      </w:r>
      <w:r>
        <w:rPr>
          <w:b/>
        </w:rPr>
        <w:t>–</w:t>
      </w:r>
      <w:r w:rsidRPr="00691A20">
        <w:rPr>
          <w:b/>
        </w:rPr>
        <w:t xml:space="preserve"> </w:t>
      </w:r>
      <w:r>
        <w:rPr>
          <w:b/>
        </w:rPr>
        <w:t>Inpatient</w:t>
      </w:r>
    </w:p>
    <w:p w14:paraId="2976004A" w14:textId="2C6C7A6B" w:rsidR="00D6655F" w:rsidRDefault="00D6655F" w:rsidP="00691A20">
      <w:pPr>
        <w:pStyle w:val="ListBullet"/>
        <w:rPr>
          <w:b/>
        </w:rPr>
      </w:pPr>
      <w:r w:rsidRPr="00691A20">
        <w:rPr>
          <w:b/>
        </w:rPr>
        <w:t>Longest Length of Stay</w:t>
      </w:r>
    </w:p>
    <w:p w14:paraId="58A1183C" w14:textId="31EE58D2" w:rsidR="00066FA7" w:rsidRPr="00691A20" w:rsidRDefault="00066FA7" w:rsidP="00691A20">
      <w:pPr>
        <w:pStyle w:val="ListBullet"/>
        <w:rPr>
          <w:b/>
        </w:rPr>
      </w:pPr>
      <w:r>
        <w:rPr>
          <w:b/>
        </w:rPr>
        <w:t>All Patients in Beds</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777C3F3" w14:textId="7C6439F6" w:rsidR="00E924D1" w:rsidRDefault="00E924D1" w:rsidP="00280FAA">
      <w:pPr>
        <w:pStyle w:val="Heading2"/>
        <w:tabs>
          <w:tab w:val="clear" w:pos="450"/>
          <w:tab w:val="left" w:pos="567"/>
        </w:tabs>
      </w:pPr>
      <w:bookmarkStart w:id="51" w:name="_Toc32410807"/>
      <w:r>
        <w:t>Sorting Attribute</w:t>
      </w:r>
      <w:r>
        <w:rPr>
          <w:rFonts w:cs="Calibri"/>
        </w:rPr>
        <w:t>–</w:t>
      </w:r>
      <w:r>
        <w:t>Most Recently Admitted-Emergency</w:t>
      </w:r>
      <w:bookmarkEnd w:id="51"/>
    </w:p>
    <w:p w14:paraId="593BAF6A" w14:textId="081590D2" w:rsidR="00E1573C" w:rsidRDefault="00E1573C" w:rsidP="00E1573C">
      <w:pPr>
        <w:pStyle w:val="CVChapterBodyCopy"/>
      </w:pPr>
      <w:r w:rsidRPr="001B104E">
        <w:t xml:space="preserve">Follow these steps to view the list of patients </w:t>
      </w:r>
      <w:r>
        <w:t xml:space="preserve">that are most recently admitted in the </w:t>
      </w:r>
      <w:r w:rsidRPr="00E1573C">
        <w:rPr>
          <w:b/>
        </w:rPr>
        <w:t>Emergency</w:t>
      </w:r>
      <w:r>
        <w:t xml:space="preserve"> state in the AC facility:</w:t>
      </w:r>
    </w:p>
    <w:p w14:paraId="645876B9" w14:textId="28F64039" w:rsidR="00E1573C" w:rsidRPr="001B104E" w:rsidRDefault="00E1573C" w:rsidP="00E1573C">
      <w:pPr>
        <w:pStyle w:val="ListNumber"/>
        <w:numPr>
          <w:ilvl w:val="0"/>
          <w:numId w:val="35"/>
        </w:numPr>
      </w:pPr>
      <w:r w:rsidRPr="001B104E">
        <w:t xml:space="preserve">In the Prioritized View layout, click the Sorting arrow and select the </w:t>
      </w:r>
      <w:r w:rsidRPr="001B104E">
        <w:rPr>
          <w:b/>
        </w:rPr>
        <w:t xml:space="preserve">Most </w:t>
      </w:r>
      <w:r>
        <w:rPr>
          <w:b/>
        </w:rPr>
        <w:t>Recently Admitted-</w:t>
      </w:r>
      <w:r w:rsidRPr="001B104E">
        <w:rPr>
          <w:b/>
        </w:rPr>
        <w:t>Emergency</w:t>
      </w:r>
      <w:r>
        <w:rPr>
          <w:b/>
        </w:rPr>
        <w:t xml:space="preserve"> </w:t>
      </w:r>
      <w:r w:rsidRPr="001B104E">
        <w:t>sorting attribute.</w:t>
      </w:r>
    </w:p>
    <w:p w14:paraId="2E9D9AEC" w14:textId="7739ADF0" w:rsidR="00614C1B" w:rsidRDefault="00614C1B" w:rsidP="00E1573C">
      <w:pPr>
        <w:pStyle w:val="CVChapterBodyCopy"/>
      </w:pPr>
      <w:r>
        <w:t>The latest admitted p</w:t>
      </w:r>
      <w:r w:rsidR="00E1573C" w:rsidRPr="001B104E">
        <w:t>atients</w:t>
      </w:r>
      <w:r>
        <w:t xml:space="preserve"> in the Emergency state displ</w:t>
      </w:r>
      <w:r w:rsidR="00F55ECA">
        <w:t>ay at the top of the list</w:t>
      </w:r>
      <w:r w:rsidR="004E1B32">
        <w:t>.</w:t>
      </w:r>
    </w:p>
    <w:p w14:paraId="4D7F3E84" w14:textId="77777777" w:rsidR="00491D2C" w:rsidRPr="001B104E" w:rsidRDefault="00491D2C" w:rsidP="00491D2C">
      <w:pPr>
        <w:pStyle w:val="CVChapterBodyCopy"/>
      </w:pPr>
      <w:r w:rsidRPr="001B104E">
        <w:t>Each patient record displays in a row and is called Card View.</w:t>
      </w:r>
    </w:p>
    <w:p w14:paraId="2C108456" w14:textId="477424D4" w:rsidR="00FC0F70" w:rsidRPr="00FC0F70" w:rsidRDefault="005B4347" w:rsidP="00CB7867">
      <w:pPr>
        <w:pStyle w:val="CVFigure"/>
      </w:pPr>
      <w:r>
        <w:drawing>
          <wp:inline distT="0" distB="0" distL="0" distR="0" wp14:anchorId="4DB5BF5F" wp14:editId="5844F7F6">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6">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1B104E" w:rsidRDefault="005B7DD8" w:rsidP="005B7DD8">
      <w:pPr>
        <w:pStyle w:val="CVFigureCaption"/>
        <w:tabs>
          <w:tab w:val="left" w:pos="1134"/>
        </w:tabs>
      </w:pPr>
      <w:r w:rsidRPr="001B104E">
        <w:t>Prioritiz</w:t>
      </w:r>
      <w:r>
        <w:t>ed View – Most Recently Admitted-Emergency</w:t>
      </w:r>
    </w:p>
    <w:p w14:paraId="181B739B" w14:textId="65F4884B" w:rsidR="00CB7867" w:rsidRDefault="00CB7867" w:rsidP="00CB7867">
      <w:pPr>
        <w:pStyle w:val="CVChapterBodyCopy"/>
      </w:pPr>
      <w:r>
        <w:t>The patients admitted in the Emergency state are sorted based</w:t>
      </w:r>
      <w:r w:rsidR="00F55ECA">
        <w:t xml:space="preserve"> on the date </w:t>
      </w:r>
      <w:r w:rsidR="00D9609A">
        <w:t xml:space="preserve">and time </w:t>
      </w:r>
      <w:r w:rsidR="00F55ECA">
        <w:t>of admission. T</w:t>
      </w:r>
      <w:r w:rsidR="00610392">
        <w:t xml:space="preserve">he emergency patient with the latest date </w:t>
      </w:r>
      <w:r w:rsidR="00D9609A">
        <w:t xml:space="preserve">and time </w:t>
      </w:r>
      <w:r w:rsidR="00610392">
        <w:t>of admission is</w:t>
      </w:r>
      <w:r w:rsidR="00F55ECA">
        <w:t xml:space="preserve"> listed at the top.</w:t>
      </w:r>
    </w:p>
    <w:p w14:paraId="7AE898E4" w14:textId="0B6A532A" w:rsidR="00F55ECA" w:rsidRDefault="00F55ECA" w:rsidP="00CB7867">
      <w:pPr>
        <w:pStyle w:val="CVChapterBodyCopy"/>
      </w:pPr>
      <w:r>
        <w:lastRenderedPageBreak/>
        <w:t>This list shows only those patients who are still in the Emergency facility and not the patients who are discharged from the Emergency state.</w:t>
      </w:r>
    </w:p>
    <w:p w14:paraId="4C6E783C" w14:textId="2498FE29" w:rsidR="00772628" w:rsidRPr="001B104E" w:rsidRDefault="00772628" w:rsidP="00772628">
      <w:pPr>
        <w:pStyle w:val="CVChapterBodyCopy"/>
      </w:pPr>
      <w:r w:rsidRPr="001B104E">
        <w:t xml:space="preserve">Refer to the following table for information on the </w:t>
      </w:r>
      <w:r>
        <w:rPr>
          <w:b/>
        </w:rPr>
        <w:t xml:space="preserve">Admission </w:t>
      </w:r>
      <w:r w:rsidR="00D9609A">
        <w:rPr>
          <w:b/>
        </w:rPr>
        <w:t>Dat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1B104E" w14:paraId="27139C4F" w14:textId="77777777" w:rsidTr="00337F17">
        <w:trPr>
          <w:tblHeader/>
        </w:trPr>
        <w:tc>
          <w:tcPr>
            <w:tcW w:w="2694" w:type="dxa"/>
            <w:shd w:val="clear" w:color="auto" w:fill="365F91" w:themeFill="accent1" w:themeFillShade="BF"/>
          </w:tcPr>
          <w:p w14:paraId="45077003" w14:textId="77777777" w:rsidR="00772628" w:rsidRPr="001B104E" w:rsidRDefault="00772628" w:rsidP="00337F17">
            <w:pPr>
              <w:pStyle w:val="Whitechartheaderinformation"/>
            </w:pPr>
            <w:r w:rsidRPr="001B104E">
              <w:t>Element name</w:t>
            </w:r>
          </w:p>
        </w:tc>
        <w:tc>
          <w:tcPr>
            <w:tcW w:w="6054" w:type="dxa"/>
            <w:shd w:val="clear" w:color="auto" w:fill="808080" w:themeFill="background1" w:themeFillShade="80"/>
          </w:tcPr>
          <w:p w14:paraId="4960F13D" w14:textId="77777777" w:rsidR="00772628" w:rsidRPr="001B104E" w:rsidRDefault="00772628" w:rsidP="00337F17">
            <w:pPr>
              <w:pStyle w:val="Whitechartheaderinformation"/>
            </w:pPr>
            <w:r w:rsidRPr="001B104E">
              <w:t>Description</w:t>
            </w:r>
          </w:p>
        </w:tc>
      </w:tr>
      <w:tr w:rsidR="00772628" w:rsidRPr="001B104E" w14:paraId="2464FEED" w14:textId="77777777" w:rsidTr="00337F17">
        <w:tc>
          <w:tcPr>
            <w:tcW w:w="2694" w:type="dxa"/>
            <w:shd w:val="clear" w:color="auto" w:fill="FFFFFF" w:themeFill="background1"/>
          </w:tcPr>
          <w:p w14:paraId="366052CC" w14:textId="343480BB" w:rsidR="00772628" w:rsidRPr="001B104E" w:rsidRDefault="00772628" w:rsidP="00337F17">
            <w:pPr>
              <w:pStyle w:val="CVTableTextCenter"/>
              <w:rPr>
                <w:b/>
              </w:rPr>
            </w:pPr>
            <w:r>
              <w:object w:dxaOrig="1635" w:dyaOrig="885" w14:anchorId="5D6CAB75">
                <v:shape id="_x0000_i1077" type="#_x0000_t75" style="width:93.75pt;height:50.95pt" o:ole="">
                  <v:imagedata r:id="rId187" o:title=""/>
                </v:shape>
                <o:OLEObject Type="Embed" ProgID="PBrush" ShapeID="_x0000_i1077" DrawAspect="Content" ObjectID="_1643195649" r:id="rId188"/>
              </w:object>
            </w:r>
          </w:p>
          <w:p w14:paraId="28553C9E" w14:textId="624F4846" w:rsidR="00772628" w:rsidRPr="001B104E" w:rsidRDefault="00772628" w:rsidP="00337F17">
            <w:pPr>
              <w:pStyle w:val="CVTableTextCenter"/>
            </w:pPr>
            <w:r>
              <w:rPr>
                <w:b/>
              </w:rPr>
              <w:t>Admission Date</w:t>
            </w:r>
          </w:p>
        </w:tc>
        <w:tc>
          <w:tcPr>
            <w:tcW w:w="6054" w:type="dxa"/>
            <w:shd w:val="clear" w:color="auto" w:fill="FFFFFF" w:themeFill="background1"/>
          </w:tcPr>
          <w:p w14:paraId="69035170" w14:textId="6C364FE2" w:rsidR="00772628" w:rsidRPr="001B104E" w:rsidRDefault="00772628" w:rsidP="00337F17">
            <w:pPr>
              <w:pStyle w:val="CVTabletext"/>
            </w:pPr>
            <w:r w:rsidRPr="001B104E">
              <w:t xml:space="preserve">The </w:t>
            </w:r>
            <w:r w:rsidR="00D9609A">
              <w:t xml:space="preserve">date and </w:t>
            </w:r>
            <w:r w:rsidRPr="001B104E">
              <w:t xml:space="preserve">time at which the patient was </w:t>
            </w:r>
            <w:r>
              <w:t>admitted</w:t>
            </w:r>
            <w:r w:rsidRPr="001B104E">
              <w:t xml:space="preserve"> </w:t>
            </w:r>
            <w:r>
              <w:t xml:space="preserve">to </w:t>
            </w:r>
            <w:r w:rsidRPr="001B104E">
              <w:t xml:space="preserve">the </w:t>
            </w:r>
            <w:r>
              <w:t xml:space="preserve">Emergency </w:t>
            </w:r>
            <w:r w:rsidRPr="001B104E">
              <w:t>facility.</w:t>
            </w:r>
          </w:p>
          <w:p w14:paraId="3F581FF0" w14:textId="304499CE" w:rsidR="00772628" w:rsidRPr="001B104E" w:rsidRDefault="00772628" w:rsidP="00337F17">
            <w:pPr>
              <w:pStyle w:val="CVTabletext"/>
            </w:pPr>
            <w:r>
              <w:t>The patient with the latest</w:t>
            </w:r>
            <w:r w:rsidRPr="001B104E">
              <w:t xml:space="preserve"> </w:t>
            </w:r>
            <w:r>
              <w:t>admission</w:t>
            </w:r>
            <w:r w:rsidRPr="001B104E">
              <w:t xml:space="preserve"> time</w:t>
            </w:r>
            <w:r w:rsidR="00FB47F5">
              <w:t xml:space="preserve"> and date </w:t>
            </w:r>
            <w:r w:rsidRPr="001B104E">
              <w:t xml:space="preserve">displays at the top of the list, and the patients </w:t>
            </w:r>
            <w:r>
              <w:t xml:space="preserve">admitted </w:t>
            </w:r>
            <w:r w:rsidR="00574F1E">
              <w:t xml:space="preserve">at a </w:t>
            </w:r>
            <w:r>
              <w:t>later</w:t>
            </w:r>
            <w:r w:rsidR="00574F1E">
              <w:t xml:space="preserve"> date</w:t>
            </w:r>
            <w:r w:rsidRPr="001B104E">
              <w:t xml:space="preserve"> display towards the end of the list.</w:t>
            </w:r>
          </w:p>
          <w:p w14:paraId="32CE0365" w14:textId="69E36170" w:rsidR="00772628" w:rsidRPr="001B104E" w:rsidRDefault="00772628" w:rsidP="00772628">
            <w:pPr>
              <w:pStyle w:val="CVTabletext"/>
            </w:pPr>
            <w:r w:rsidRPr="001B104E">
              <w:t xml:space="preserve">Coreo View sorts the patient records in </w:t>
            </w:r>
            <w:r w:rsidR="00574F1E">
              <w:t xml:space="preserve">the </w:t>
            </w:r>
            <w:r w:rsidRPr="001B104E">
              <w:t xml:space="preserve">decreasing order of the patient </w:t>
            </w:r>
            <w:r>
              <w:t>admission</w:t>
            </w:r>
            <w:r w:rsidR="00574F1E">
              <w:t xml:space="preserve"> time and date.</w:t>
            </w:r>
          </w:p>
        </w:tc>
      </w:tr>
    </w:tbl>
    <w:p w14:paraId="51949DA4" w14:textId="702A1884" w:rsidR="00772628" w:rsidRDefault="00772628" w:rsidP="00772628">
      <w:pPr>
        <w:pStyle w:val="CVTableCaption"/>
        <w:tabs>
          <w:tab w:val="left" w:pos="851"/>
          <w:tab w:val="left" w:pos="1134"/>
        </w:tabs>
      </w:pPr>
      <w:r w:rsidRPr="001B104E">
        <w:t xml:space="preserve">Prioritized View – </w:t>
      </w:r>
      <w:r w:rsidR="00FB47F5">
        <w:t xml:space="preserve">Emergency </w:t>
      </w:r>
      <w:r w:rsidRPr="001B104E">
        <w:t xml:space="preserve">Patient </w:t>
      </w:r>
      <w:r w:rsidR="00FB47F5">
        <w:t>Admission</w:t>
      </w:r>
      <w:r w:rsidR="00733B38">
        <w:t xml:space="preserve"> Date</w:t>
      </w:r>
      <w:r w:rsidRPr="001B104E">
        <w:t xml:space="preserve"> Details</w:t>
      </w:r>
    </w:p>
    <w:p w14:paraId="19FB7691" w14:textId="655201FF" w:rsidR="00BB045D" w:rsidRPr="001B104E" w:rsidRDefault="00BB045D" w:rsidP="00BB045D">
      <w:pPr>
        <w:pStyle w:val="CVChapterBodyCopy"/>
      </w:pPr>
      <w:r>
        <w:t xml:space="preserve">The </w:t>
      </w:r>
      <w:hyperlink w:anchor="DetailsofEachBoxinCardView" w:history="1">
        <w:r w:rsidRPr="00BB045D">
          <w:rPr>
            <w:rStyle w:val="Hyperlink"/>
            <w:rFonts w:cstheme="minorBidi"/>
          </w:rPr>
          <w:t>details of each box in the card view</w:t>
        </w:r>
      </w:hyperlink>
      <w:r>
        <w:t xml:space="preserve"> and the </w:t>
      </w:r>
      <w:hyperlink w:anchor="TabPagePatSumWin" w:history="1">
        <w:r w:rsidRPr="00BB045D">
          <w:rPr>
            <w:rStyle w:val="Hyperlink"/>
            <w:rFonts w:cstheme="minorBidi"/>
          </w:rPr>
          <w:t xml:space="preserve">tab page that opens in the </w:t>
        </w:r>
        <w:r w:rsidRPr="00BB045D">
          <w:rPr>
            <w:rStyle w:val="Hyperlink"/>
            <w:rFonts w:cstheme="minorBidi"/>
            <w:b/>
          </w:rPr>
          <w:t>Summary</w:t>
        </w:r>
        <w:r w:rsidRPr="00BB045D">
          <w:rPr>
            <w:rStyle w:val="Hyperlink"/>
            <w:rFonts w:cstheme="minorBidi"/>
          </w:rPr>
          <w:t xml:space="preserve"> window</w:t>
        </w:r>
      </w:hyperlink>
      <w:r>
        <w:t xml:space="preserve"> on clicking each of these boxes in explained in the following sections.</w:t>
      </w:r>
    </w:p>
    <w:p w14:paraId="78397371" w14:textId="75BE143E" w:rsidR="0071459F" w:rsidRPr="001B104E" w:rsidRDefault="0071459F" w:rsidP="00280FAA">
      <w:pPr>
        <w:pStyle w:val="Heading2"/>
        <w:tabs>
          <w:tab w:val="clear" w:pos="450"/>
          <w:tab w:val="left" w:pos="567"/>
        </w:tabs>
      </w:pPr>
      <w:bookmarkStart w:id="52" w:name="_Toc32410808"/>
      <w:r w:rsidRPr="001B104E">
        <w:t>Sorting Attribute</w:t>
      </w:r>
      <w:r w:rsidR="00E924D1">
        <w:rPr>
          <w:rFonts w:cs="Calibri"/>
        </w:rPr>
        <w:t>–</w:t>
      </w:r>
      <w:r w:rsidRPr="001B104E">
        <w:t>My Flagged Patients</w:t>
      </w:r>
      <w:bookmarkEnd w:id="52"/>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63192B1E" w14:textId="0D888B4C" w:rsidR="0071459F" w:rsidRPr="001B104E" w:rsidRDefault="00847437" w:rsidP="00B87147">
      <w:pPr>
        <w:pStyle w:val="CVFigure"/>
      </w:pPr>
      <w:r w:rsidRPr="001B104E">
        <w:lastRenderedPageBreak/>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 xml:space="preserve">Refer to the following table for the </w:t>
      </w:r>
      <w:bookmarkStart w:id="53" w:name="DetailsofEachBoxinCardView"/>
      <w:r w:rsidRPr="001B104E">
        <w:t>details of each box in the card view</w:t>
      </w:r>
      <w:r w:rsidR="00AB400C" w:rsidRPr="001B104E">
        <w:t xml:space="preserve"> </w:t>
      </w:r>
      <w:bookmarkEnd w:id="53"/>
      <w:r w:rsidR="00AB400C" w:rsidRPr="001B104E">
        <w:t>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1CD08CE7" w:rsidR="00134A6F" w:rsidRPr="001B104E" w:rsidRDefault="00A5631C" w:rsidP="002523BB">
            <w:pPr>
              <w:pStyle w:val="CVTableTextCenter"/>
            </w:pPr>
            <w:r w:rsidRPr="001B104E">
              <w:object w:dxaOrig="4441" w:dyaOrig="1215" w14:anchorId="4775D566">
                <v:shape id="_x0000_i1078" type="#_x0000_t75" style="width:213.95pt;height:58.4pt" o:ole="">
                  <v:imagedata r:id="rId190" o:title=""/>
                </v:shape>
                <o:OLEObject Type="Embed" ProgID="PBrush" ShapeID="_x0000_i1078" DrawAspect="Content" ObjectID="_1643195650" r:id="rId191"/>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5799D52A" w:rsidR="00134A6F" w:rsidRDefault="00134A6F" w:rsidP="002523BB">
            <w:pPr>
              <w:pStyle w:val="CVTabletext"/>
            </w:pPr>
            <w:r w:rsidRPr="001B104E">
              <w:t>Displays the full name, gender, date of birth, and the MPI (Maste</w:t>
            </w:r>
            <w:r w:rsidR="008C11E3" w:rsidRPr="001B104E">
              <w:t>r Patient Index) of the patient</w:t>
            </w:r>
          </w:p>
          <w:p w14:paraId="4393911D" w14:textId="5D1A5E63" w:rsidR="00F8078A" w:rsidRPr="001B104E" w:rsidRDefault="00F8078A" w:rsidP="002523BB">
            <w:pPr>
              <w:pStyle w:val="CVTabletext"/>
            </w:pPr>
            <w:r>
              <w:t>The navy-blue color flag icon indicates that the patient is in the flagged state.</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9" type="#_x0000_t75" style="width:165.75pt;height:65.2pt" o:ole="">
                  <v:imagedata r:id="rId192" o:title=""/>
                </v:shape>
                <o:OLEObject Type="Embed" ProgID="PBrush" ShapeID="_x0000_i1079" DrawAspect="Content" ObjectID="_1643195651" r:id="rId193"/>
              </w:object>
            </w:r>
          </w:p>
          <w:p w14:paraId="768C82E0" w14:textId="68C09A80" w:rsidR="00134A6F" w:rsidRPr="001B104E" w:rsidRDefault="00134A6F" w:rsidP="00D86C1E">
            <w:pPr>
              <w:pStyle w:val="CVTableTextCenter"/>
            </w:pPr>
            <w:r w:rsidRPr="001B104E">
              <w:lastRenderedPageBreak/>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lastRenderedPageBreak/>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80" type="#_x0000_t75" style="width:71.3pt;height:50.95pt" o:ole="">
                  <v:imagedata r:id="rId194" o:title=""/>
                </v:shape>
                <o:OLEObject Type="Embed" ProgID="PBrush" ShapeID="_x0000_i1080" DrawAspect="Content" ObjectID="_1643195652" r:id="rId195"/>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1" type="#_x0000_t75" style="width:96.45pt;height:48.9pt" o:ole="">
                  <v:imagedata r:id="rId196" o:title=""/>
                </v:shape>
                <o:OLEObject Type="Embed" ProgID="PBrush" ShapeID="_x0000_i1081" DrawAspect="Content" ObjectID="_1643195653" r:id="rId197"/>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2" type="#_x0000_t75" style="width:194.25pt;height:46.2pt" o:ole="">
                  <v:imagedata r:id="rId198" o:title=""/>
                </v:shape>
                <o:OLEObject Type="Embed" ProgID="PBrush" ShapeID="_x0000_i1082" DrawAspect="Content" ObjectID="_1643195654" r:id="rId199"/>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3" type="#_x0000_t75" style="width:190.2pt;height:61.8pt" o:ole="">
                  <v:imagedata r:id="rId200" o:title=""/>
                </v:shape>
                <o:OLEObject Type="Embed" ProgID="PBrush" ShapeID="_x0000_i1083" DrawAspect="Content" ObjectID="_1643195655" r:id="rId201"/>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4" type="#_x0000_t75" style="width:151.45pt;height:48.9pt" o:ole="">
                  <v:imagedata r:id="rId202" o:title=""/>
                </v:shape>
                <o:OLEObject Type="Embed" ProgID="PBrush" ShapeID="_x0000_i1084" DrawAspect="Content" ObjectID="_1643195656" r:id="rId203"/>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5" type="#_x0000_t75" style="width:169.8pt;height:50.95pt" o:ole="">
                  <v:imagedata r:id="rId204" o:title=""/>
                </v:shape>
                <o:OLEObject Type="Embed" ProgID="PBrush" ShapeID="_x0000_i1085" DrawAspect="Content" ObjectID="_1643195657" r:id="rId205"/>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6" type="#_x0000_t75" style="width:134.5pt;height:18.35pt" o:ole="">
                  <v:imagedata r:id="rId206" o:title=""/>
                </v:shape>
                <o:OLEObject Type="Embed" ProgID="PBrush" ShapeID="_x0000_i1086" DrawAspect="Content" ObjectID="_1643195658" r:id="rId207"/>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lastRenderedPageBreak/>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7" type="#_x0000_t75" style="width:154.2pt;height:21.75pt" o:ole="">
                  <v:imagedata r:id="rId208" o:title=""/>
                </v:shape>
                <o:OLEObject Type="Embed" ProgID="PBrush" ShapeID="_x0000_i1087" DrawAspect="Content" ObjectID="_1643195659" r:id="rId209"/>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lastRenderedPageBreak/>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4" w:name="_Toc32410809"/>
      <w:r w:rsidRPr="001B104E">
        <w:t>S</w:t>
      </w:r>
      <w:r w:rsidR="004900DE" w:rsidRPr="001B104E">
        <w:t>orting Attribute</w:t>
      </w:r>
      <w:r w:rsidR="00EA4505" w:rsidRPr="001B104E">
        <w:rPr>
          <w:rFonts w:cs="Calibri"/>
        </w:rPr>
        <w:t>—</w:t>
      </w:r>
      <w:r w:rsidR="000C3C1A" w:rsidRPr="001B104E">
        <w:t>Most Inpatient Admissions</w:t>
      </w:r>
      <w:bookmarkEnd w:id="54"/>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lastRenderedPageBreak/>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8" type="#_x0000_t75" style="width:69.95pt;height:40.75pt" o:ole="">
                  <v:imagedata r:id="rId213" o:title=""/>
                </v:shape>
                <o:OLEObject Type="Embed" ProgID="PBrush" ShapeID="_x0000_i1088" DrawAspect="Content" ObjectID="_1643195660" r:id="rId214"/>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510D774E" w14:textId="70BE377E" w:rsidR="00272803" w:rsidRDefault="00434361" w:rsidP="00434361">
      <w:pPr>
        <w:pStyle w:val="ListNumber"/>
      </w:pPr>
      <w:r w:rsidRPr="001B104E">
        <w:t>C</w:t>
      </w:r>
      <w:r w:rsidR="00176C1C" w:rsidRPr="001B104E">
        <w:t xml:space="preserve">lick any </w:t>
      </w:r>
      <w:bookmarkStart w:id="55" w:name="BoxintheCardView"/>
      <w:r w:rsidR="00176C1C" w:rsidRPr="001B104E">
        <w:t>box in the card view</w:t>
      </w:r>
      <w:bookmarkEnd w:id="55"/>
      <w:r w:rsidR="00C62334">
        <w:t>.</w:t>
      </w:r>
    </w:p>
    <w:p w14:paraId="2B3A637E" w14:textId="2B366A9B" w:rsidR="00272803" w:rsidRDefault="00C62334" w:rsidP="00C62334">
      <w:pPr>
        <w:pStyle w:val="CVFigure"/>
      </w:pPr>
      <w:r>
        <w:drawing>
          <wp:inline distT="0" distB="0" distL="0" distR="0" wp14:anchorId="61A4740E" wp14:editId="11570FEF">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5">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Default="00C62334" w:rsidP="00C62334">
      <w:pPr>
        <w:pStyle w:val="CVFigureCaption"/>
      </w:pPr>
      <w:r>
        <w:t>Boxes in the Card View</w:t>
      </w:r>
    </w:p>
    <w:p w14:paraId="10083E94" w14:textId="7DA624CE" w:rsidR="00176C1C" w:rsidRPr="001B104E" w:rsidRDefault="00C62334" w:rsidP="00C62334">
      <w:pPr>
        <w:pStyle w:val="CVChapterBodyCopy"/>
      </w:pPr>
      <w:r>
        <w:t>T</w:t>
      </w:r>
      <w:r w:rsidR="00176C1C" w:rsidRPr="001B104E">
        <w:t xml:space="preserve">he </w:t>
      </w:r>
      <w:r w:rsidR="00176C1C" w:rsidRPr="001B104E">
        <w:rPr>
          <w:b/>
        </w:rPr>
        <w:t>Summary</w:t>
      </w:r>
      <w:r>
        <w:t xml:space="preserve"> window opens </w:t>
      </w:r>
      <w:r w:rsidR="000D6D35" w:rsidRPr="001B104E">
        <w:t>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6" w:name="TabPagePatSumWin"/>
      <w:r w:rsidRPr="001B104E">
        <w:t xml:space="preserve">tab pages that open in the </w:t>
      </w:r>
      <w:r w:rsidRPr="001B104E">
        <w:rPr>
          <w:b/>
        </w:rPr>
        <w:t>Summary</w:t>
      </w:r>
      <w:r w:rsidRPr="001B104E">
        <w:t xml:space="preserve"> window </w:t>
      </w:r>
      <w:bookmarkEnd w:id="56"/>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6">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lastRenderedPageBreak/>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7">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8">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9">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13982F43" w:rsidR="009F6FC5" w:rsidRPr="001B104E" w:rsidRDefault="009F6FC5" w:rsidP="009F6FC5">
            <w:pPr>
              <w:pStyle w:val="CVTableTextCenter"/>
            </w:pPr>
            <w:r w:rsidRPr="001B104E">
              <w:lastRenderedPageBreak/>
              <w:t>Length of Stay</w:t>
            </w:r>
            <w:r w:rsidR="001E7C85">
              <w:t xml:space="preserve"> (LOS)</w:t>
            </w:r>
            <w:r w:rsidRPr="001B104E">
              <w:t xml:space="preserve">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0">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7" w:name="_Toc32410810"/>
      <w:r w:rsidRPr="001B104E">
        <w:t>Sorting Attribute</w:t>
      </w:r>
      <w:r w:rsidRPr="001B104E">
        <w:rPr>
          <w:rFonts w:cs="Calibri"/>
        </w:rPr>
        <w:t>—</w:t>
      </w:r>
      <w:r w:rsidR="00812139" w:rsidRPr="001B104E">
        <w:t>Most Emergency Visits</w:t>
      </w:r>
      <w:bookmarkEnd w:id="57"/>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491D2C">
      <w:pPr>
        <w:pStyle w:val="ListNumber"/>
        <w:numPr>
          <w:ilvl w:val="0"/>
          <w:numId w:val="96"/>
        </w:numPr>
      </w:pPr>
      <w:r w:rsidRPr="001B104E">
        <w:t xml:space="preserve">In the Prioritized View layout, click the Sorting arrow and select the </w:t>
      </w:r>
      <w:r w:rsidR="0091010B" w:rsidRPr="00491D2C">
        <w:rPr>
          <w:b/>
        </w:rPr>
        <w:t>Most</w:t>
      </w:r>
      <w:r w:rsidRPr="00491D2C">
        <w:rPr>
          <w:b/>
        </w:rPr>
        <w:t xml:space="preserve"> </w:t>
      </w:r>
      <w:r w:rsidR="0091010B" w:rsidRPr="00491D2C">
        <w:rPr>
          <w:b/>
        </w:rPr>
        <w:t>Emergency</w:t>
      </w:r>
      <w:r w:rsidRPr="00491D2C">
        <w:rPr>
          <w:b/>
        </w:rPr>
        <w:t xml:space="preserve"> </w:t>
      </w:r>
      <w:r w:rsidR="0091010B" w:rsidRPr="00491D2C">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1">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0A9DBC3" w:rsidR="003947D7" w:rsidRPr="001B104E" w:rsidRDefault="003947D7" w:rsidP="002B6D5F">
      <w:pPr>
        <w:pStyle w:val="CVChapterBodyCopy"/>
      </w:pPr>
      <w:r w:rsidRPr="001B104E">
        <w:lastRenderedPageBreak/>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w:t>
      </w:r>
      <w:r w:rsidR="00FC0F70">
        <w:rPr>
          <w:rFonts w:cs="Calibri"/>
        </w:rPr>
        <w:t xml:space="preserve">number of </w:t>
      </w:r>
      <w:r w:rsidR="009D6F66" w:rsidRPr="001B104E">
        <w:rPr>
          <w:rFonts w:cs="Calibri"/>
        </w:rPr>
        <w:t xml:space="preserve">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9" type="#_x0000_t75" style="width:85.6pt;height:40.1pt" o:ole="">
                  <v:imagedata r:id="rId222" o:title=""/>
                </v:shape>
                <o:OLEObject Type="Embed" ProgID="PBrush" ShapeID="_x0000_i1089" DrawAspect="Content" ObjectID="_1643195661" r:id="rId223"/>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067F70BB" w:rsidR="00B41324" w:rsidRPr="001B104E" w:rsidRDefault="000B3CBF" w:rsidP="00B41324">
      <w:pPr>
        <w:pStyle w:val="ListNumber"/>
      </w:pPr>
      <w:hyperlink w:anchor="BoxintheCardView"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8" w:name="_Toc32410811"/>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8"/>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lastRenderedPageBreak/>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90" type="#_x0000_t75" style="width:88.3pt;height:55pt" o:ole="">
                  <v:imagedata r:id="rId225" o:title=""/>
                </v:shape>
                <o:OLEObject Type="Embed" ProgID="PBrush" ShapeID="_x0000_i1090" DrawAspect="Content" ObjectID="_1643195662" r:id="rId226"/>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0CE967A6" w:rsidR="00AA472C" w:rsidRPr="001B104E" w:rsidRDefault="000B3CBF" w:rsidP="00AA472C">
      <w:pPr>
        <w:pStyle w:val="ListNumber"/>
      </w:pPr>
      <w:hyperlink w:anchor="BoxintheCardView"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59" w:name="_Toc32410812"/>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9"/>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lastRenderedPageBreak/>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1" type="#_x0000_t75" style="width:90.35pt;height:50.25pt" o:ole="">
                  <v:imagedata r:id="rId228" o:title=""/>
                </v:shape>
                <o:OLEObject Type="Embed" ProgID="PBrush" ShapeID="_x0000_i1091" DrawAspect="Content" ObjectID="_1643195663" r:id="rId229"/>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73C1CAE0" w:rsidR="00AA472C" w:rsidRPr="001B104E" w:rsidRDefault="000B3CBF" w:rsidP="00AA472C">
      <w:pPr>
        <w:pStyle w:val="ListNumber"/>
      </w:pPr>
      <w:hyperlink w:anchor="BoxintheCardView" w:history="1">
        <w:r w:rsidR="00AA472C" w:rsidRPr="00E1191F">
          <w:rPr>
            <w:rStyle w:val="Hyperlink"/>
            <w:rFonts w:cstheme="minorBidi"/>
          </w:rPr>
          <w:t xml:space="preserve">Click any box in the card view to open the </w:t>
        </w:r>
        <w:r w:rsidR="00AA472C" w:rsidRPr="00E1191F">
          <w:rPr>
            <w:rStyle w:val="Hyperlink"/>
            <w:rFonts w:cstheme="minorBidi"/>
            <w:b/>
          </w:rPr>
          <w:t>Summary</w:t>
        </w:r>
        <w:r w:rsidR="00AA472C" w:rsidRPr="00E1191F">
          <w:rPr>
            <w:rStyle w:val="Hyperlink"/>
            <w:rFonts w:cstheme="minorBidi"/>
          </w:rPr>
          <w:t xml:space="preserve"> window</w:t>
        </w:r>
      </w:hyperlink>
      <w:r w:rsidR="00AA472C" w:rsidRPr="001B104E">
        <w:t xml:space="preserve"> and you can edit the patient information in the window.</w:t>
      </w:r>
    </w:p>
    <w:p w14:paraId="6877D246" w14:textId="3D29DE23" w:rsidR="009C04CB" w:rsidRPr="001B104E" w:rsidRDefault="009529B4" w:rsidP="00E27A69">
      <w:pPr>
        <w:pStyle w:val="Heading2"/>
        <w:tabs>
          <w:tab w:val="clear" w:pos="450"/>
        </w:tabs>
        <w:ind w:left="567" w:hanging="567"/>
      </w:pPr>
      <w:bookmarkStart w:id="60" w:name="_Toc32410813"/>
      <w:r w:rsidRPr="001B104E">
        <w:t>Sorting Attribute</w:t>
      </w:r>
      <w:r w:rsidRPr="001B104E">
        <w:rPr>
          <w:rFonts w:cs="Calibri"/>
        </w:rPr>
        <w:t>—</w:t>
      </w:r>
      <w:r w:rsidR="007A5F62" w:rsidRPr="001B104E">
        <w:t>Longest Length of Stay</w:t>
      </w:r>
      <w:bookmarkEnd w:id="60"/>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0">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lastRenderedPageBreak/>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2" type="#_x0000_t75" style="width:99.85pt;height:53.65pt" o:ole="">
                  <v:imagedata r:id="rId231" o:title=""/>
                </v:shape>
                <o:OLEObject Type="Embed" ProgID="PBrush" ShapeID="_x0000_i1092" DrawAspect="Content" ObjectID="_1643195664" r:id="rId232"/>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1F39A619" w:rsidR="00876975" w:rsidRDefault="000B3CBF" w:rsidP="00190801">
      <w:pPr>
        <w:pStyle w:val="ListNumber"/>
      </w:pPr>
      <w:hyperlink w:anchor="BoxintheCardView"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edit the patient information in the window.</w:t>
      </w:r>
    </w:p>
    <w:p w14:paraId="7EC1594B" w14:textId="4166A99D" w:rsidR="006F510D" w:rsidRPr="001B104E" w:rsidRDefault="006F510D" w:rsidP="006F510D">
      <w:pPr>
        <w:pStyle w:val="Heading2"/>
        <w:tabs>
          <w:tab w:val="clear" w:pos="450"/>
        </w:tabs>
        <w:ind w:left="567" w:hanging="567"/>
      </w:pPr>
      <w:bookmarkStart w:id="61" w:name="_Toc32410814"/>
      <w:r w:rsidRPr="001B104E">
        <w:t>Sorting Attribute</w:t>
      </w:r>
      <w:r w:rsidRPr="001B104E">
        <w:rPr>
          <w:rFonts w:cs="Calibri"/>
        </w:rPr>
        <w:t>—</w:t>
      </w:r>
      <w:r>
        <w:t>All Patients in Beds</w:t>
      </w:r>
      <w:bookmarkEnd w:id="61"/>
    </w:p>
    <w:p w14:paraId="693D6699" w14:textId="3AE4E5ED" w:rsidR="00491D2C" w:rsidRPr="001B104E" w:rsidRDefault="00491D2C" w:rsidP="00491D2C">
      <w:pPr>
        <w:pStyle w:val="CVChapterBodyCopy"/>
      </w:pPr>
      <w:r>
        <w:t>Follow this step to v</w:t>
      </w:r>
      <w:r w:rsidR="00ED2AC5">
        <w:t>iew all the patients that are present in the bed view</w:t>
      </w:r>
      <w:r>
        <w:t xml:space="preserve"> </w:t>
      </w:r>
      <w:r w:rsidR="00ED2AC5">
        <w:t>across</w:t>
      </w:r>
      <w:r>
        <w:t xml:space="preserve"> all the three group types (AC, PAC, and CC)</w:t>
      </w:r>
      <w:r w:rsidRPr="001B104E">
        <w:t>:</w:t>
      </w:r>
    </w:p>
    <w:p w14:paraId="7395E0CF" w14:textId="79A86E54" w:rsidR="00491D2C" w:rsidRDefault="00491D2C" w:rsidP="00491D2C">
      <w:pPr>
        <w:pStyle w:val="ListNumber"/>
        <w:numPr>
          <w:ilvl w:val="0"/>
          <w:numId w:val="97"/>
        </w:numPr>
      </w:pPr>
      <w:r w:rsidRPr="001B104E">
        <w:t xml:space="preserve">In the Prioritized View layout, click the Sorting arrow and select the </w:t>
      </w:r>
      <w:r w:rsidR="00ED2AC5" w:rsidRPr="00ED2AC5">
        <w:rPr>
          <w:b/>
        </w:rPr>
        <w:t>All Patients in Beds</w:t>
      </w:r>
      <w:r w:rsidRPr="001B104E">
        <w:t xml:space="preserve"> sorting </w:t>
      </w:r>
      <w:r w:rsidR="00ED2AC5">
        <w:t>attribute</w:t>
      </w:r>
      <w:r w:rsidRPr="001B104E">
        <w:t>.</w:t>
      </w:r>
    </w:p>
    <w:p w14:paraId="4D9D987B" w14:textId="2EEF70E2" w:rsidR="00334067" w:rsidRDefault="007414C5" w:rsidP="00334067">
      <w:pPr>
        <w:pStyle w:val="CVFigure"/>
      </w:pPr>
      <w:r>
        <w:drawing>
          <wp:inline distT="0" distB="0" distL="0" distR="0" wp14:anchorId="32CA6060" wp14:editId="67A59C3C">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1B104E" w:rsidRDefault="00E1191F" w:rsidP="00E1191F">
      <w:pPr>
        <w:pStyle w:val="CVFigureCaption"/>
        <w:tabs>
          <w:tab w:val="left" w:pos="1134"/>
        </w:tabs>
      </w:pPr>
      <w:r w:rsidRPr="001B104E">
        <w:t>Prioritiz</w:t>
      </w:r>
      <w:r>
        <w:t>ed View – All Patients in Beds</w:t>
      </w:r>
    </w:p>
    <w:p w14:paraId="66288754" w14:textId="1AB76468" w:rsidR="00876975" w:rsidRPr="001B104E" w:rsidRDefault="000C3EEC" w:rsidP="000C3EEC">
      <w:pPr>
        <w:pStyle w:val="CVChapterBodyCopy"/>
      </w:pPr>
      <w:r>
        <w:t>All the patients that are present in the bed view</w:t>
      </w:r>
      <w:r w:rsidRPr="001B104E">
        <w:t xml:space="preserve"> </w:t>
      </w:r>
      <w:r>
        <w:t xml:space="preserve">display here. The total patient count </w:t>
      </w:r>
      <w:r w:rsidR="008327A7">
        <w:t xml:space="preserve">that is </w:t>
      </w:r>
      <w:r w:rsidR="00351D62">
        <w:t>shown here is same as that displayed in the bed view.</w:t>
      </w:r>
      <w:r w:rsidR="00876975" w:rsidRPr="001B104E">
        <w:br w:type="page"/>
      </w:r>
    </w:p>
    <w:p w14:paraId="7CB6F657" w14:textId="7F0E0117" w:rsidR="00592ADB" w:rsidRPr="001B104E" w:rsidRDefault="008903CA" w:rsidP="004E6B2C">
      <w:pPr>
        <w:pStyle w:val="Heading1"/>
      </w:pPr>
      <w:bookmarkStart w:id="62" w:name="_Geomap_View"/>
      <w:bookmarkStart w:id="63" w:name="_Toc32410815"/>
      <w:bookmarkEnd w:id="62"/>
      <w:r>
        <w:lastRenderedPageBreak/>
        <w:t>Geom</w:t>
      </w:r>
      <w:r w:rsidR="00592ADB" w:rsidRPr="001B104E">
        <w:t>ap View</w:t>
      </w:r>
      <w:bookmarkEnd w:id="63"/>
    </w:p>
    <w:p w14:paraId="6BF64F23" w14:textId="0BED24E5" w:rsidR="00244479" w:rsidRDefault="00244479" w:rsidP="00244479">
      <w:pPr>
        <w:pStyle w:val="ChapterBodyCopy"/>
      </w:pPr>
      <w:r w:rsidRPr="001B104E">
        <w:t xml:space="preserve">Use the </w:t>
      </w:r>
      <w:r w:rsidR="008903CA">
        <w:rPr>
          <w:b/>
        </w:rPr>
        <w:t>geo</w:t>
      </w:r>
      <w:r w:rsidRPr="001B104E">
        <w:rPr>
          <w:b/>
        </w:rPr>
        <w:t>map view</w:t>
      </w:r>
      <w:r w:rsidRPr="001B104E">
        <w:t xml:space="preserve"> feature to display the pat</w:t>
      </w:r>
      <w:r w:rsidR="004B79E0" w:rsidRPr="001B104E">
        <w:t xml:space="preserve">ient details </w:t>
      </w:r>
      <w:r w:rsidR="00C8007C" w:rsidRPr="001B104E">
        <w:t>associated with the location on a geographical map</w:t>
      </w:r>
      <w:r w:rsidR="00C8007C">
        <w:t>, and to locate the community resources available in the neighborhood</w:t>
      </w:r>
      <w:r w:rsidR="004B79E0" w:rsidRPr="001B104E">
        <w:t>.</w:t>
      </w:r>
    </w:p>
    <w:p w14:paraId="4A97001F" w14:textId="6B90163B" w:rsidR="00567FC9" w:rsidRPr="001B104E" w:rsidRDefault="004A3BBB" w:rsidP="00331E3B">
      <w:pPr>
        <w:pStyle w:val="Heading2"/>
        <w:tabs>
          <w:tab w:val="clear" w:pos="450"/>
          <w:tab w:val="left" w:pos="567"/>
        </w:tabs>
      </w:pPr>
      <w:bookmarkStart w:id="64" w:name="_Toc32410816"/>
      <w:r w:rsidRPr="001B104E">
        <w:t>Geomap View L</w:t>
      </w:r>
      <w:r w:rsidR="00567FC9" w:rsidRPr="001B104E">
        <w:t>ayout</w:t>
      </w:r>
      <w:r w:rsidRPr="001B104E">
        <w:t xml:space="preserve"> Elements</w:t>
      </w:r>
      <w:bookmarkEnd w:id="64"/>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3" type="#_x0000_t75" style="width:33.95pt;height:27.15pt" o:ole="">
                  <v:imagedata r:id="rId235" o:title=""/>
                </v:shape>
                <o:OLEObject Type="Embed" ProgID="PBrush" ShapeID="_x0000_i1093" DrawAspect="Content" ObjectID="_1643195665" r:id="rId236"/>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 xml:space="preserve">Select the arrow to expand the </w:t>
            </w:r>
            <w:r w:rsidRPr="004D5356">
              <w:rPr>
                <w:b/>
              </w:rPr>
              <w:t>Geomap</w:t>
            </w:r>
            <w:r w:rsidRPr="001B104E">
              <w:t xml:space="preserve"> </w:t>
            </w:r>
            <w:r w:rsidRPr="004D5356">
              <w:rPr>
                <w:b/>
              </w:rPr>
              <w:t>settings</w:t>
            </w:r>
            <w:r w:rsidRPr="001B104E">
              <w:t xml:space="preserve">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4" type="#_x0000_t75" style="width:67.25pt;height:28.55pt" o:ole="">
                  <v:imagedata r:id="rId237" o:title=""/>
                </v:shape>
                <o:OLEObject Type="Embed" ProgID="PBrush" ShapeID="_x0000_i1094" DrawAspect="Content" ObjectID="_1643195666" r:id="rId238"/>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5" type="#_x0000_t75" style="width:91pt;height:25.8pt" o:ole="">
                  <v:imagedata r:id="rId239" o:title=""/>
                </v:shape>
                <o:OLEObject Type="Embed" ProgID="PBrush" ShapeID="_x0000_i1095" DrawAspect="Content" ObjectID="_1643195667" r:id="rId240"/>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6" type="#_x0000_t75" style="width:128.4pt;height:25.8pt" o:ole="">
                  <v:imagedata r:id="rId241" o:title=""/>
                </v:shape>
                <o:OLEObject Type="Embed" ProgID="PBrush" ShapeID="_x0000_i1096" DrawAspect="Content" ObjectID="_1643195668" r:id="rId242"/>
              </w:object>
            </w:r>
          </w:p>
          <w:p w14:paraId="56FE2ABB" w14:textId="440278E2" w:rsidR="004E0410" w:rsidRPr="001B104E" w:rsidRDefault="004E0410" w:rsidP="002B2F82">
            <w:pPr>
              <w:pStyle w:val="CVTableTextCenter"/>
            </w:pPr>
            <w:r w:rsidRPr="001B104E">
              <w:rPr>
                <w:b/>
              </w:rPr>
              <w:lastRenderedPageBreak/>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lastRenderedPageBreak/>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w:t>
            </w:r>
            <w:r w:rsidRPr="001B104E">
              <w:lastRenderedPageBreak/>
              <w:t>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7" type="#_x0000_t75" style="width:125pt;height:25.8pt" o:ole="">
                  <v:imagedata r:id="rId243" o:title=""/>
                </v:shape>
                <o:OLEObject Type="Embed" ProgID="PBrush" ShapeID="_x0000_i1097" DrawAspect="Content" ObjectID="_1643195669" r:id="rId244"/>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8" type="#_x0000_t75" style="width:78.8pt;height:25.8pt" o:ole="">
                  <v:imagedata r:id="rId245" o:title=""/>
                </v:shape>
                <o:OLEObject Type="Embed" ProgID="PBrush" ShapeID="_x0000_i1098" DrawAspect="Content" ObjectID="_1643195670" r:id="rId246"/>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9" type="#_x0000_t75" style="width:97.8pt;height:25.8pt" o:ole="">
                  <v:imagedata r:id="rId247" o:title=""/>
                </v:shape>
                <o:OLEObject Type="Embed" ProgID="PBrush" ShapeID="_x0000_i1099" DrawAspect="Content" ObjectID="_1643195671" r:id="rId248"/>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100" type="#_x0000_t75" style="width:97.15pt;height:27.15pt" o:ole="">
                  <v:imagedata r:id="rId249" o:title=""/>
                </v:shape>
                <o:OLEObject Type="Embed" ProgID="PBrush" ShapeID="_x0000_i1100" DrawAspect="Content" ObjectID="_1643195672" r:id="rId250"/>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5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00D34B09" w:rsidR="004E0410" w:rsidRPr="001B104E" w:rsidRDefault="004E0410" w:rsidP="002D6341">
            <w:pPr>
              <w:pStyle w:val="CVTabletext"/>
            </w:pPr>
            <w:r w:rsidRPr="001B104E">
              <w:t>Refer to</w:t>
            </w:r>
            <w:r w:rsidR="004D5356">
              <w:t xml:space="preserve"> the </w:t>
            </w:r>
            <w:hyperlink w:anchor="_Geomap_View" w:history="1">
              <w:r w:rsidR="004D5356" w:rsidRPr="002D6341">
                <w:rPr>
                  <w:rStyle w:val="Hyperlink"/>
                  <w:rFonts w:cstheme="minorBidi"/>
                </w:rPr>
                <w:t>Geomap</w:t>
              </w:r>
              <w:r w:rsidRPr="002D6341">
                <w:rPr>
                  <w:rStyle w:val="Hyperlink"/>
                  <w:rFonts w:cstheme="minorBidi"/>
                </w:rPr>
                <w:t xml:space="preserve"> View</w:t>
              </w:r>
            </w:hyperlink>
            <w:r w:rsidRPr="001B104E">
              <w:t xml:space="preserve"> module </w:t>
            </w:r>
            <w:r w:rsidR="002D6341">
              <w:t xml:space="preserve">in this user guide </w:t>
            </w:r>
            <w:r w:rsidRPr="001B104E">
              <w:t xml:space="preserve">for more details on how to read the </w:t>
            </w:r>
            <w:hyperlink w:anchor="InformationPanel" w:history="1">
              <w:r w:rsidRPr="00EC4768">
                <w:rPr>
                  <w:rStyle w:val="Hyperlink"/>
                  <w:rFonts w:cstheme="minorBidi"/>
                </w:rPr>
                <w:t>information box</w:t>
              </w:r>
            </w:hyperlink>
            <w:r w:rsidRPr="001B104E">
              <w:t>.</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1" type="#_x0000_t75" style="width:36.7pt;height:40.1pt" o:ole="">
                  <v:imagedata r:id="rId255" o:title=""/>
                </v:shape>
                <o:OLEObject Type="Embed" ProgID="PBrush" ShapeID="_x0000_i1101" DrawAspect="Content" ObjectID="_1643195673" r:id="rId256"/>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2" type="#_x0000_t75" style="width:31.9pt;height:53pt" o:ole="">
                  <v:imagedata r:id="rId257" o:title=""/>
                </v:shape>
                <o:OLEObject Type="Embed" ProgID="PBrush" ShapeID="_x0000_i1102" DrawAspect="Content" ObjectID="_1643195674" r:id="rId258"/>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3" type="#_x0000_t75" style="width:40.1pt;height:37.35pt" o:ole="">
                  <v:imagedata r:id="rId259" o:title=""/>
                </v:shape>
                <o:OLEObject Type="Embed" ProgID="PBrush" ShapeID="_x0000_i1103" DrawAspect="Content" ObjectID="_1643195675" r:id="rId260"/>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5" w:name="_Toc32410817"/>
      <w:r w:rsidRPr="001B104E">
        <w:t>Geomap P</w:t>
      </w:r>
      <w:r w:rsidR="00220A61" w:rsidRPr="001B104E">
        <w:t>lotting</w:t>
      </w:r>
      <w:bookmarkEnd w:id="65"/>
    </w:p>
    <w:p w14:paraId="49958598" w14:textId="78AF6CFE"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w:t>
      </w:r>
      <w:r w:rsidR="00AB4EA7">
        <w:t>ps, locations, and the patients</w:t>
      </w:r>
      <w:r w:rsidR="00872B07" w:rsidRPr="001B104E">
        <w:t xml:space="preserve">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3F43D1F" w:rsidR="007F5A4C" w:rsidRPr="001B104E" w:rsidRDefault="007F5A4C" w:rsidP="00872B07">
      <w:pPr>
        <w:pStyle w:val="CVChapterBodyCopy"/>
      </w:pPr>
      <w:r w:rsidRPr="001B104E">
        <w:t xml:space="preserve">You can plot the geomap for the </w:t>
      </w:r>
      <w:r w:rsidR="001A6CFF" w:rsidRPr="001B104E">
        <w:t xml:space="preserve">following </w:t>
      </w:r>
      <w:r w:rsidR="00801B3B">
        <w:t>Network types:</w:t>
      </w:r>
    </w:p>
    <w:p w14:paraId="43AEA42B" w14:textId="0F32793B" w:rsidR="007F5A4C" w:rsidRPr="001B104E" w:rsidRDefault="007F5A4C" w:rsidP="007F5A4C">
      <w:pPr>
        <w:pStyle w:val="ListBullet"/>
      </w:pPr>
      <w:r w:rsidRPr="001B104E">
        <w:t>Acute Care group</w:t>
      </w:r>
      <w:r w:rsidR="00801B3B">
        <w:t xml:space="preserve"> type</w:t>
      </w:r>
    </w:p>
    <w:p w14:paraId="09CE634F" w14:textId="29CD1C48" w:rsidR="007F5A4C" w:rsidRPr="001B104E" w:rsidRDefault="007F5A4C" w:rsidP="007F5A4C">
      <w:pPr>
        <w:pStyle w:val="ListBullet"/>
      </w:pPr>
      <w:r w:rsidRPr="001B104E">
        <w:t>Post-Acute Care group</w:t>
      </w:r>
      <w:r w:rsidR="00801B3B">
        <w:t xml:space="preserve"> type</w:t>
      </w:r>
    </w:p>
    <w:p w14:paraId="453D21F6" w14:textId="2289FDFA" w:rsidR="007F5A4C" w:rsidRDefault="007F5A4C" w:rsidP="007F5A4C">
      <w:pPr>
        <w:pStyle w:val="ListBullet"/>
      </w:pPr>
      <w:r w:rsidRPr="001B104E">
        <w:t>Cross Continuum</w:t>
      </w:r>
      <w:r w:rsidR="00801B3B">
        <w:t xml:space="preserve"> group type</w:t>
      </w:r>
    </w:p>
    <w:p w14:paraId="31378E05" w14:textId="0C9E981C" w:rsidR="001C5F8D" w:rsidRPr="001B104E" w:rsidRDefault="001C5F8D" w:rsidP="001C5F8D">
      <w:pPr>
        <w:pStyle w:val="ChapterBodyCopy"/>
      </w:pPr>
      <w:r w:rsidRPr="001B104E">
        <w:t xml:space="preserve">You can plot the geomap for the following </w:t>
      </w:r>
      <w:r>
        <w:t>community services:</w:t>
      </w:r>
    </w:p>
    <w:p w14:paraId="22E11339" w14:textId="006425E8" w:rsidR="001C5F8D" w:rsidRDefault="001C5F8D" w:rsidP="007F5A4C">
      <w:pPr>
        <w:pStyle w:val="ListBullet"/>
      </w:pPr>
      <w:r>
        <w:t>Food</w:t>
      </w:r>
    </w:p>
    <w:p w14:paraId="1D0EF306" w14:textId="55371074" w:rsidR="001C5F8D" w:rsidRDefault="001C5F8D" w:rsidP="007F5A4C">
      <w:pPr>
        <w:pStyle w:val="ListBullet"/>
      </w:pPr>
      <w:r>
        <w:t>Transit</w:t>
      </w:r>
    </w:p>
    <w:p w14:paraId="3C7F278E" w14:textId="4EC4B8C7" w:rsidR="001C5F8D" w:rsidRDefault="001C5F8D" w:rsidP="007F5A4C">
      <w:pPr>
        <w:pStyle w:val="ListBullet"/>
      </w:pPr>
      <w:r>
        <w:t>Goods</w:t>
      </w:r>
    </w:p>
    <w:p w14:paraId="6BF187A7" w14:textId="69AE1D77" w:rsidR="001C5F8D" w:rsidRDefault="001C5F8D" w:rsidP="007F5A4C">
      <w:pPr>
        <w:pStyle w:val="ListBullet"/>
      </w:pPr>
      <w:r>
        <w:t>Housing</w:t>
      </w:r>
    </w:p>
    <w:p w14:paraId="57AD469B" w14:textId="10BC682A" w:rsidR="001C5F8D" w:rsidRDefault="001C5F8D" w:rsidP="007F5A4C">
      <w:pPr>
        <w:pStyle w:val="ListBullet"/>
      </w:pPr>
      <w:r>
        <w:t>Health</w:t>
      </w:r>
    </w:p>
    <w:p w14:paraId="26F4D532" w14:textId="3D823C0E" w:rsidR="001C5F8D" w:rsidRDefault="001C5F8D" w:rsidP="007F5A4C">
      <w:pPr>
        <w:pStyle w:val="ListBullet"/>
      </w:pPr>
      <w:r>
        <w:t>Money</w:t>
      </w:r>
    </w:p>
    <w:p w14:paraId="4846AB98" w14:textId="0E4DE60F" w:rsidR="001C5F8D" w:rsidRDefault="001C5F8D" w:rsidP="007F5A4C">
      <w:pPr>
        <w:pStyle w:val="ListBullet"/>
      </w:pPr>
      <w:r>
        <w:lastRenderedPageBreak/>
        <w:t>Legal</w:t>
      </w:r>
    </w:p>
    <w:p w14:paraId="5D7F8EC9" w14:textId="6B14DB3D" w:rsidR="001C5F8D" w:rsidRPr="001B104E" w:rsidRDefault="001C5F8D" w:rsidP="007F5A4C">
      <w:pPr>
        <w:pStyle w:val="ListBullet"/>
      </w:pPr>
      <w:r>
        <w:t>Multi Category</w:t>
      </w:r>
    </w:p>
    <w:p w14:paraId="7C3EADA4" w14:textId="2FDCEDA4" w:rsidR="00562509" w:rsidRPr="001B104E" w:rsidRDefault="008933E8" w:rsidP="00DB0991">
      <w:pPr>
        <w:pStyle w:val="Heading2"/>
        <w:tabs>
          <w:tab w:val="clear" w:pos="450"/>
          <w:tab w:val="left" w:pos="567"/>
        </w:tabs>
        <w:ind w:left="709" w:hanging="709"/>
      </w:pPr>
      <w:bookmarkStart w:id="66" w:name="_Toc32410818"/>
      <w:r w:rsidRPr="001B104E">
        <w:t>Acute Care</w:t>
      </w:r>
      <w:bookmarkEnd w:id="66"/>
    </w:p>
    <w:p w14:paraId="64D36A56" w14:textId="0982641E" w:rsidR="005C1F48" w:rsidRDefault="005C1F48" w:rsidP="00A55C80">
      <w:pPr>
        <w:pStyle w:val="ListNumber"/>
        <w:numPr>
          <w:ilvl w:val="0"/>
          <w:numId w:val="39"/>
        </w:numPr>
        <w:tabs>
          <w:tab w:val="clear" w:pos="360"/>
          <w:tab w:val="num" w:pos="709"/>
        </w:tabs>
      </w:pPr>
      <w:r w:rsidRPr="001B104E">
        <w:t xml:space="preserve">On the home page, select the </w:t>
      </w:r>
      <w:r w:rsidR="004105C9" w:rsidRPr="001C5F8D">
        <w:t>Geomap</w:t>
      </w:r>
      <w:r w:rsidRPr="001C5F8D">
        <w:t xml:space="preserve"> View</w:t>
      </w:r>
      <w:r w:rsidRPr="001B104E">
        <w:t xml:space="preserve"> button on the heade</w:t>
      </w:r>
      <w:r w:rsidR="00D07663" w:rsidRPr="001B104E">
        <w:t>r bar to display the Geomap</w:t>
      </w:r>
      <w:r w:rsidRPr="001B104E">
        <w:t xml:space="preserve"> View layout.</w:t>
      </w:r>
    </w:p>
    <w:p w14:paraId="6A478AB8" w14:textId="10591DD6" w:rsidR="00EE7C69" w:rsidRPr="001B104E" w:rsidRDefault="00B9260A" w:rsidP="00EE7C69">
      <w:pPr>
        <w:pStyle w:val="CVFigure"/>
      </w:pPr>
      <w:commentRangeStart w:id="67"/>
      <w:r>
        <w:drawing>
          <wp:inline distT="0" distB="0" distL="0" distR="0" wp14:anchorId="45DA4B85" wp14:editId="348A431A">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61">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commentRangeEnd w:id="67"/>
      <w:r w:rsidR="00604D95">
        <w:rPr>
          <w:rStyle w:val="CommentReference"/>
          <w:noProof w:val="0"/>
          <w:lang w:val="en-US" w:eastAsia="en-US"/>
        </w:rPr>
        <w:commentReference w:id="67"/>
      </w:r>
    </w:p>
    <w:p w14:paraId="6874288F" w14:textId="3E0FD640" w:rsidR="00E8622E" w:rsidRPr="001B104E" w:rsidRDefault="00BD446F" w:rsidP="00E8622E">
      <w:pPr>
        <w:pStyle w:val="CVFigureCaption"/>
      </w:pPr>
      <w:r w:rsidRPr="001B104E">
        <w:t>Geomap View Layout</w:t>
      </w:r>
      <w:r w:rsidR="00EE7C69">
        <w:t>–Geomap Settings button</w:t>
      </w:r>
    </w:p>
    <w:p w14:paraId="19ABA7D1" w14:textId="2E6A23A0" w:rsidR="00B9260A"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00B9260A">
        <w:t xml:space="preserve"> pane</w:t>
      </w:r>
      <w:r w:rsidR="0000078A">
        <w:t xml:space="preserve"> on the left side of the screen</w:t>
      </w:r>
      <w:r w:rsidR="00B9260A">
        <w:t>.</w:t>
      </w:r>
    </w:p>
    <w:p w14:paraId="1C883299" w14:textId="46403C80" w:rsidR="00B9260A" w:rsidRDefault="00A1389C" w:rsidP="00A1389C">
      <w:pPr>
        <w:pStyle w:val="CVFigure"/>
      </w:pPr>
      <w:commentRangeStart w:id="68"/>
      <w:r>
        <w:drawing>
          <wp:inline distT="0" distB="0" distL="0" distR="0" wp14:anchorId="295DD41E" wp14:editId="5510F6D5">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64">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commentRangeEnd w:id="68"/>
      <w:r w:rsidR="00604D95">
        <w:rPr>
          <w:rStyle w:val="CommentReference"/>
          <w:noProof w:val="0"/>
          <w:lang w:val="en-US" w:eastAsia="en-US"/>
        </w:rPr>
        <w:commentReference w:id="68"/>
      </w:r>
    </w:p>
    <w:p w14:paraId="24BA53EC" w14:textId="77777777" w:rsidR="00A1389C" w:rsidRPr="001B104E" w:rsidRDefault="00A1389C" w:rsidP="00A1389C">
      <w:pPr>
        <w:pStyle w:val="CVFigureCaption"/>
      </w:pPr>
      <w:r w:rsidRPr="001B104E">
        <w:t>Geomap View Layout</w:t>
      </w:r>
      <w:r>
        <w:t>–Geomap Settings button</w:t>
      </w:r>
    </w:p>
    <w:p w14:paraId="3029DA94" w14:textId="3EBABA41" w:rsidR="00BD446F" w:rsidRPr="001B104E" w:rsidRDefault="00BD446F" w:rsidP="00BD446F">
      <w:pPr>
        <w:pStyle w:val="ListNumber"/>
      </w:pPr>
      <w:r w:rsidRPr="001B104E">
        <w:t xml:space="preserve">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lastRenderedPageBreak/>
        <w:t xml:space="preserve">Select the </w:t>
      </w:r>
      <w:r w:rsidR="008D7F8C" w:rsidRPr="001B104E">
        <w:t>AC</w:t>
      </w:r>
      <w:r w:rsidRPr="001B104E">
        <w:t xml:space="preserve"> group marker. </w:t>
      </w:r>
      <w:r w:rsidR="008D7F8C" w:rsidRPr="001B104E">
        <w:t xml:space="preserve">The Acute Care group </w:t>
      </w:r>
      <w:bookmarkStart w:id="69" w:name="InformationPanel"/>
      <w:r w:rsidR="008D7F8C" w:rsidRPr="001B104E">
        <w:t xml:space="preserve">information panel </w:t>
      </w:r>
      <w:bookmarkEnd w:id="69"/>
      <w:r w:rsidR="008D7F8C" w:rsidRPr="001B104E">
        <w:t>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0B3CBF" w:rsidP="005B1016">
            <w:pPr>
              <w:pStyle w:val="ChapterBodyCopy"/>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55EB18ED" w:rsidR="007B7658" w:rsidRPr="001B104E" w:rsidRDefault="004F2FEF" w:rsidP="007B7658">
      <w:pPr>
        <w:pStyle w:val="CVFigure"/>
      </w:pPr>
      <w:commentRangeStart w:id="70"/>
      <w:r>
        <w:drawing>
          <wp:inline distT="0" distB="0" distL="0" distR="0" wp14:anchorId="372812A4" wp14:editId="08E12914">
            <wp:extent cx="5160396" cy="265844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65">
                      <a:extLst>
                        <a:ext uri="{28A0092B-C50C-407E-A947-70E740481C1C}">
                          <a14:useLocalDpi xmlns:a14="http://schemas.microsoft.com/office/drawing/2010/main" val="0"/>
                        </a:ext>
                      </a:extLst>
                    </a:blip>
                    <a:stretch>
                      <a:fillRect/>
                    </a:stretch>
                  </pic:blipFill>
                  <pic:spPr>
                    <a:xfrm>
                      <a:off x="0" y="0"/>
                      <a:ext cx="5167212" cy="2661951"/>
                    </a:xfrm>
                    <a:prstGeom prst="rect">
                      <a:avLst/>
                    </a:prstGeom>
                  </pic:spPr>
                </pic:pic>
              </a:graphicData>
            </a:graphic>
          </wp:inline>
        </w:drawing>
      </w:r>
      <w:commentRangeEnd w:id="70"/>
      <w:r w:rsidR="00604D95">
        <w:rPr>
          <w:rStyle w:val="CommentReference"/>
          <w:noProof w:val="0"/>
          <w:lang w:val="en-US" w:eastAsia="en-US"/>
        </w:rPr>
        <w:commentReference w:id="70"/>
      </w:r>
    </w:p>
    <w:p w14:paraId="00E9076B" w14:textId="3C50877B" w:rsidR="007B7658" w:rsidRPr="001B104E" w:rsidRDefault="002A1638" w:rsidP="007B7658">
      <w:pPr>
        <w:pStyle w:val="CVFigureCaption"/>
      </w:pPr>
      <w:r w:rsidRPr="001B104E">
        <w:t>Geomap View–Acute Care group Information Panel</w:t>
      </w:r>
    </w:p>
    <w:p w14:paraId="1A95F16F" w14:textId="652EBF82" w:rsidR="00487DFF" w:rsidRPr="001B104E" w:rsidRDefault="00487DFF" w:rsidP="00DB0991">
      <w:pPr>
        <w:pStyle w:val="CVChapterBodyCopy"/>
      </w:pPr>
      <w:r w:rsidRPr="001B104E">
        <w:t>For the AC group, the G</w:t>
      </w:r>
      <w:r w:rsidR="00D25858">
        <w:t>eomap V</w:t>
      </w:r>
      <w:r w:rsidRPr="001B104E">
        <w:t>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71" w:name="ACInfoPanel"/>
      <w:r w:rsidR="007252DE" w:rsidRPr="001B104E">
        <w:t xml:space="preserve">AC </w:t>
      </w:r>
      <w:r w:rsidRPr="001B104E">
        <w:t xml:space="preserve">information panel </w:t>
      </w:r>
      <w:bookmarkEnd w:id="71"/>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lastRenderedPageBreak/>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72" w:name="_Toc32410819"/>
      <w:r w:rsidRPr="001B104E">
        <w:t xml:space="preserve">AC </w:t>
      </w:r>
      <w:r w:rsidR="006241D7" w:rsidRPr="001B104E">
        <w:t>Information Panel</w:t>
      </w:r>
      <w:r w:rsidR="006241D7" w:rsidRPr="001B104E">
        <w:rPr>
          <w:rFonts w:cs="Calibri"/>
        </w:rPr>
        <w:t>–</w:t>
      </w:r>
      <w:r w:rsidR="006241D7" w:rsidRPr="001B104E">
        <w:t>Bed View button</w:t>
      </w:r>
      <w:bookmarkEnd w:id="72"/>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commentRangeStart w:id="73"/>
      <w:r w:rsidRPr="001B104E">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6">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commentRangeEnd w:id="73"/>
      <w:r w:rsidR="003B6431">
        <w:rPr>
          <w:rStyle w:val="CommentReference"/>
          <w:noProof w:val="0"/>
          <w:lang w:val="en-US" w:eastAsia="en-US"/>
        </w:rPr>
        <w:commentReference w:id="73"/>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74" w:name="_Toc32410820"/>
      <w:r w:rsidRPr="001B104E">
        <w:t xml:space="preserve">AC </w:t>
      </w:r>
      <w:r w:rsidR="007F1FF3" w:rsidRPr="001B104E">
        <w:t>Information Panel–Priori</w:t>
      </w:r>
      <w:r w:rsidR="006241D7" w:rsidRPr="001B104E">
        <w:t>tized View B</w:t>
      </w:r>
      <w:r w:rsidR="007F1FF3" w:rsidRPr="001B104E">
        <w:t>utton</w:t>
      </w:r>
      <w:bookmarkEnd w:id="7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222671AD" w:rsidR="004105C9" w:rsidRPr="001B104E" w:rsidRDefault="004105C9" w:rsidP="00A55C80">
      <w:pPr>
        <w:pStyle w:val="ListNumber"/>
        <w:numPr>
          <w:ilvl w:val="0"/>
          <w:numId w:val="40"/>
        </w:numPr>
      </w:pPr>
      <w:r w:rsidRPr="001B104E">
        <w:t xml:space="preserve">Select the </w:t>
      </w:r>
      <w:r w:rsidRPr="00351B15">
        <w:t>Geomap View</w:t>
      </w:r>
      <w:r w:rsidRPr="001B104E">
        <w:t xml:space="preserve"> button on the header bar to go to the </w:t>
      </w:r>
      <w:r w:rsidR="00D25858" w:rsidRPr="00D25858">
        <w:t>Geo</w:t>
      </w:r>
      <w:r w:rsidR="00D25858">
        <w:t>m</w:t>
      </w:r>
      <w:r w:rsidR="00D25858" w:rsidRPr="00D25858">
        <w:t>ap</w:t>
      </w:r>
      <w:r w:rsidRPr="00D25858">
        <w:t xml:space="preserve"> View</w:t>
      </w:r>
      <w:r w:rsidRPr="001B104E">
        <w:t xml:space="preserve"> layout.</w:t>
      </w:r>
    </w:p>
    <w:p w14:paraId="5BA8E46C" w14:textId="1D172E1B" w:rsidR="00F8255E" w:rsidRPr="001B104E" w:rsidRDefault="00F8255E" w:rsidP="004105C9">
      <w:pPr>
        <w:pStyle w:val="ListNumber"/>
      </w:pPr>
      <w:r w:rsidRPr="001B104E">
        <w:t xml:space="preserve">Select the </w:t>
      </w:r>
      <w:r w:rsidRPr="00351B15">
        <w:t>Prioritized View</w:t>
      </w:r>
      <w:r w:rsidRPr="001B104E">
        <w:t xml:space="preserve"> button in the information panel to </w:t>
      </w:r>
      <w:r w:rsidR="001A4B70" w:rsidRPr="001B104E">
        <w:t xml:space="preserve">open the </w:t>
      </w:r>
      <w:r w:rsidR="00E2446B" w:rsidRPr="00351B15">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lastRenderedPageBreak/>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7">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61DF71" w:rsidR="007B7658" w:rsidRPr="001B104E" w:rsidRDefault="00D72DF5" w:rsidP="004A2945">
      <w:pPr>
        <w:pStyle w:val="CVChapterBodyCopy"/>
      </w:pPr>
      <w:r w:rsidRPr="001B104E">
        <w:t xml:space="preserve">The Most Inpatient Admission list is displayed </w:t>
      </w:r>
      <w:r w:rsidR="00753276" w:rsidRPr="001B104E">
        <w:t>only for that</w:t>
      </w:r>
      <w:r w:rsidRPr="001B104E">
        <w:t xml:space="preserve"> AC group that you have selected from the </w:t>
      </w:r>
      <w:r w:rsidR="00351B15">
        <w:t>AC group information panel i</w:t>
      </w:r>
      <w:r w:rsidR="00753276" w:rsidRPr="001B104E">
        <w:t>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0E92C88C" w:rsidR="007B7658" w:rsidRPr="001B104E" w:rsidRDefault="00F30984" w:rsidP="003B57E0">
      <w:pPr>
        <w:pStyle w:val="CVFigure"/>
      </w:pPr>
      <w:r>
        <w:drawing>
          <wp:inline distT="0" distB="0" distL="0" distR="0" wp14:anchorId="30244DF2" wp14:editId="5C14DDA2">
            <wp:extent cx="5224007" cy="251103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68">
                      <a:extLst>
                        <a:ext uri="{28A0092B-C50C-407E-A947-70E740481C1C}">
                          <a14:useLocalDpi xmlns:a14="http://schemas.microsoft.com/office/drawing/2010/main" val="0"/>
                        </a:ext>
                      </a:extLst>
                    </a:blip>
                    <a:stretch>
                      <a:fillRect/>
                    </a:stretch>
                  </pic:blipFill>
                  <pic:spPr>
                    <a:xfrm>
                      <a:off x="0" y="0"/>
                      <a:ext cx="5229331" cy="2513589"/>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lastRenderedPageBreak/>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75" w:name="_Toc32410821"/>
      <w:r w:rsidRPr="001B104E">
        <w:t xml:space="preserve">AC </w:t>
      </w:r>
      <w:r w:rsidR="006241D7" w:rsidRPr="001B104E">
        <w:t>Information Panel</w:t>
      </w:r>
      <w:r w:rsidR="006241D7" w:rsidRPr="001B104E">
        <w:rPr>
          <w:rFonts w:cs="Calibri"/>
        </w:rPr>
        <w:t>–</w:t>
      </w:r>
      <w:bookmarkStart w:id="76" w:name="RoadmapViewbutton"/>
      <w:r w:rsidR="006241D7" w:rsidRPr="001B104E">
        <w:t>Roadmap View button</w:t>
      </w:r>
      <w:bookmarkEnd w:id="75"/>
      <w:bookmarkEnd w:id="76"/>
    </w:p>
    <w:p w14:paraId="2E64DBDB" w14:textId="472735C5"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69899C4B" w:rsidR="006241D7" w:rsidRPr="001B104E" w:rsidRDefault="00A32858" w:rsidP="006241D7">
      <w:pPr>
        <w:pStyle w:val="CVFigure"/>
      </w:pPr>
      <w:commentRangeStart w:id="77"/>
      <w:r>
        <w:drawing>
          <wp:inline distT="0" distB="0" distL="0" distR="0" wp14:anchorId="5F3DD837" wp14:editId="7762DFCC">
            <wp:extent cx="5205804" cy="238539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69">
                      <a:extLst>
                        <a:ext uri="{28A0092B-C50C-407E-A947-70E740481C1C}">
                          <a14:useLocalDpi xmlns:a14="http://schemas.microsoft.com/office/drawing/2010/main" val="0"/>
                        </a:ext>
                      </a:extLst>
                    </a:blip>
                    <a:stretch>
                      <a:fillRect/>
                    </a:stretch>
                  </pic:blipFill>
                  <pic:spPr>
                    <a:xfrm>
                      <a:off x="0" y="0"/>
                      <a:ext cx="5215519" cy="2389843"/>
                    </a:xfrm>
                    <a:prstGeom prst="rect">
                      <a:avLst/>
                    </a:prstGeom>
                  </pic:spPr>
                </pic:pic>
              </a:graphicData>
            </a:graphic>
          </wp:inline>
        </w:drawing>
      </w:r>
      <w:commentRangeEnd w:id="77"/>
      <w:r w:rsidR="00DF6AA3">
        <w:rPr>
          <w:rStyle w:val="CommentReference"/>
          <w:noProof w:val="0"/>
          <w:lang w:val="en-US" w:eastAsia="en-US"/>
        </w:rPr>
        <w:commentReference w:id="77"/>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78" w:name="_Toc32410822"/>
      <w:r w:rsidRPr="001B104E">
        <w:t xml:space="preserve">AC </w:t>
      </w:r>
      <w:r w:rsidR="006241D7" w:rsidRPr="001B104E">
        <w:t>Information Panel</w:t>
      </w:r>
      <w:r w:rsidR="006241D7" w:rsidRPr="001B104E">
        <w:rPr>
          <w:rFonts w:cs="Calibri"/>
        </w:rPr>
        <w:t>–</w:t>
      </w:r>
      <w:bookmarkStart w:id="79" w:name="SatelliteViewbutton"/>
      <w:r w:rsidR="006241D7" w:rsidRPr="001B104E">
        <w:t>Satellite View button</w:t>
      </w:r>
      <w:bookmarkEnd w:id="78"/>
      <w:bookmarkEnd w:id="79"/>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A047DE9" w:rsidR="006241D7" w:rsidRPr="001B104E" w:rsidRDefault="00A32858" w:rsidP="006241D7">
      <w:pPr>
        <w:pStyle w:val="CVFigure"/>
      </w:pPr>
      <w:commentRangeStart w:id="80"/>
      <w:r>
        <w:drawing>
          <wp:inline distT="0" distB="0" distL="0" distR="0" wp14:anchorId="795F31FA" wp14:editId="016C87AA">
            <wp:extent cx="5112385" cy="241003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70">
                      <a:extLst>
                        <a:ext uri="{28A0092B-C50C-407E-A947-70E740481C1C}">
                          <a14:useLocalDpi xmlns:a14="http://schemas.microsoft.com/office/drawing/2010/main" val="0"/>
                        </a:ext>
                      </a:extLst>
                    </a:blip>
                    <a:stretch>
                      <a:fillRect/>
                    </a:stretch>
                  </pic:blipFill>
                  <pic:spPr>
                    <a:xfrm>
                      <a:off x="0" y="0"/>
                      <a:ext cx="5124770" cy="2415878"/>
                    </a:xfrm>
                    <a:prstGeom prst="rect">
                      <a:avLst/>
                    </a:prstGeom>
                  </pic:spPr>
                </pic:pic>
              </a:graphicData>
            </a:graphic>
          </wp:inline>
        </w:drawing>
      </w:r>
      <w:commentRangeEnd w:id="80"/>
      <w:r w:rsidR="001765AE">
        <w:rPr>
          <w:rStyle w:val="CommentReference"/>
          <w:noProof w:val="0"/>
          <w:lang w:val="en-US" w:eastAsia="en-US"/>
        </w:rPr>
        <w:commentReference w:id="80"/>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lastRenderedPageBreak/>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40CEBE1C" w:rsidR="00E9412A" w:rsidRPr="001B104E" w:rsidRDefault="007156FF" w:rsidP="00E9412A">
      <w:pPr>
        <w:pStyle w:val="CVFigure"/>
      </w:pPr>
      <w:commentRangeStart w:id="81"/>
      <w:r>
        <w:drawing>
          <wp:inline distT="0" distB="0" distL="0" distR="0" wp14:anchorId="56601070" wp14:editId="5A846992">
            <wp:extent cx="5255812" cy="2492861"/>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71">
                      <a:extLst>
                        <a:ext uri="{28A0092B-C50C-407E-A947-70E740481C1C}">
                          <a14:useLocalDpi xmlns:a14="http://schemas.microsoft.com/office/drawing/2010/main" val="0"/>
                        </a:ext>
                      </a:extLst>
                    </a:blip>
                    <a:stretch>
                      <a:fillRect/>
                    </a:stretch>
                  </pic:blipFill>
                  <pic:spPr>
                    <a:xfrm>
                      <a:off x="0" y="0"/>
                      <a:ext cx="5261894" cy="2495746"/>
                    </a:xfrm>
                    <a:prstGeom prst="rect">
                      <a:avLst/>
                    </a:prstGeom>
                  </pic:spPr>
                </pic:pic>
              </a:graphicData>
            </a:graphic>
          </wp:inline>
        </w:drawing>
      </w:r>
      <w:commentRangeEnd w:id="81"/>
      <w:r w:rsidR="004702A9">
        <w:rPr>
          <w:rStyle w:val="CommentReference"/>
          <w:noProof w:val="0"/>
          <w:lang w:val="en-US" w:eastAsia="en-US"/>
        </w:rPr>
        <w:commentReference w:id="81"/>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69F5C45E" w:rsidR="00E9412A" w:rsidRPr="001B104E" w:rsidRDefault="004415EA" w:rsidP="00E9412A">
      <w:pPr>
        <w:pStyle w:val="CVFigure"/>
      </w:pPr>
      <w:commentRangeStart w:id="82"/>
      <w:r>
        <w:drawing>
          <wp:inline distT="0" distB="0" distL="0" distR="0" wp14:anchorId="147B3513" wp14:editId="29D9FD4E">
            <wp:extent cx="5168348" cy="2451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72">
                      <a:extLst>
                        <a:ext uri="{28A0092B-C50C-407E-A947-70E740481C1C}">
                          <a14:useLocalDpi xmlns:a14="http://schemas.microsoft.com/office/drawing/2010/main" val="0"/>
                        </a:ext>
                      </a:extLst>
                    </a:blip>
                    <a:stretch>
                      <a:fillRect/>
                    </a:stretch>
                  </pic:blipFill>
                  <pic:spPr>
                    <a:xfrm>
                      <a:off x="0" y="0"/>
                      <a:ext cx="5172093" cy="2453152"/>
                    </a:xfrm>
                    <a:prstGeom prst="rect">
                      <a:avLst/>
                    </a:prstGeom>
                  </pic:spPr>
                </pic:pic>
              </a:graphicData>
            </a:graphic>
          </wp:inline>
        </w:drawing>
      </w:r>
      <w:commentRangeEnd w:id="82"/>
      <w:r w:rsidR="00AC70A6">
        <w:rPr>
          <w:rStyle w:val="CommentReference"/>
          <w:noProof w:val="0"/>
          <w:lang w:val="en-US" w:eastAsia="en-US"/>
        </w:rPr>
        <w:commentReference w:id="82"/>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lastRenderedPageBreak/>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83" w:name="_Toc32410823"/>
      <w:r w:rsidRPr="001B104E">
        <w:t>Search Feature</w:t>
      </w:r>
      <w:bookmarkEnd w:id="83"/>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4" type="#_x0000_t75" style="width:17.65pt;height:17.65pt;mso-wrap-distance-left:2.85pt;mso-wrap-distance-right:2.85pt" o:ole="" o:allowoverlap="f">
            <v:imagedata r:id="rId73" o:title=""/>
          </v:shape>
          <o:OLEObject Type="Embed" ProgID="PBrush" ShapeID="_x0000_i1104" DrawAspect="Content" ObjectID="_1643195676" r:id="rId273"/>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7D82F53F" w:rsidR="00AF6DAA" w:rsidRPr="001B104E" w:rsidRDefault="009F2191" w:rsidP="00AF6DAA">
      <w:pPr>
        <w:pStyle w:val="CVFigure"/>
      </w:pPr>
      <w:commentRangeStart w:id="84"/>
      <w:r>
        <w:drawing>
          <wp:inline distT="0" distB="0" distL="0" distR="0" wp14:anchorId="24076A00" wp14:editId="09AB075F">
            <wp:extent cx="5184140" cy="249606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74">
                      <a:extLst>
                        <a:ext uri="{28A0092B-C50C-407E-A947-70E740481C1C}">
                          <a14:useLocalDpi xmlns:a14="http://schemas.microsoft.com/office/drawing/2010/main" val="0"/>
                        </a:ext>
                      </a:extLst>
                    </a:blip>
                    <a:stretch>
                      <a:fillRect/>
                    </a:stretch>
                  </pic:blipFill>
                  <pic:spPr>
                    <a:xfrm>
                      <a:off x="0" y="0"/>
                      <a:ext cx="5204307" cy="2505778"/>
                    </a:xfrm>
                    <a:prstGeom prst="rect">
                      <a:avLst/>
                    </a:prstGeom>
                  </pic:spPr>
                </pic:pic>
              </a:graphicData>
            </a:graphic>
          </wp:inline>
        </w:drawing>
      </w:r>
      <w:commentRangeEnd w:id="84"/>
      <w:r w:rsidR="00B24E30">
        <w:rPr>
          <w:rStyle w:val="CommentReference"/>
          <w:noProof w:val="0"/>
          <w:lang w:val="en-US" w:eastAsia="en-US"/>
        </w:rPr>
        <w:commentReference w:id="84"/>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5">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6">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85" w:name="_Toc32410824"/>
      <w:r w:rsidRPr="001B104E">
        <w:lastRenderedPageBreak/>
        <w:t>Post-Acute Care</w:t>
      </w:r>
      <w:bookmarkEnd w:id="85"/>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4670BB67" w:rsidR="00606B99" w:rsidRPr="001B104E" w:rsidRDefault="00E20A08" w:rsidP="00090E2A">
      <w:pPr>
        <w:pStyle w:val="CVFigure"/>
      </w:pPr>
      <w:r>
        <w:rPr>
          <w:sz w:val="16"/>
          <w:szCs w:val="16"/>
        </w:rPr>
        <w:drawing>
          <wp:inline distT="0" distB="0" distL="0" distR="0" wp14:anchorId="6DD239C1" wp14:editId="59E55D11">
            <wp:extent cx="5196840" cy="250218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77">
                      <a:extLst>
                        <a:ext uri="{28A0092B-C50C-407E-A947-70E740481C1C}">
                          <a14:useLocalDpi xmlns:a14="http://schemas.microsoft.com/office/drawing/2010/main" val="0"/>
                        </a:ext>
                      </a:extLst>
                    </a:blip>
                    <a:stretch>
                      <a:fillRect/>
                    </a:stretch>
                  </pic:blipFill>
                  <pic:spPr>
                    <a:xfrm>
                      <a:off x="0" y="0"/>
                      <a:ext cx="5204023" cy="2505640"/>
                    </a:xfrm>
                    <a:prstGeom prst="rect">
                      <a:avLst/>
                    </a:prstGeom>
                  </pic:spPr>
                </pic:pic>
              </a:graphicData>
            </a:graphic>
          </wp:inline>
        </w:drawing>
      </w:r>
      <w:r w:rsidR="00B24E30">
        <w:rPr>
          <w:rStyle w:val="CommentReference"/>
          <w:noProof w:val="0"/>
          <w:lang w:val="en-US" w:eastAsia="en-US"/>
        </w:rPr>
        <w:commentReference w:id="86"/>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A8E162" w:rsidR="002E77ED" w:rsidRPr="001B104E" w:rsidRDefault="00351B15" w:rsidP="00876975">
      <w:pPr>
        <w:pStyle w:val="CVChapterBodyCopy"/>
      </w:pPr>
      <w:r>
        <w:t>For the PAC group, the g</w:t>
      </w:r>
      <w:r w:rsidR="002E77ED" w:rsidRPr="001B104E">
        <w:t>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8">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87" w:name="_Toc32410825"/>
      <w:r w:rsidRPr="001B104E">
        <w:t>P</w:t>
      </w:r>
      <w:r w:rsidR="00A94101" w:rsidRPr="001B104E">
        <w:t>AC Information Panel</w:t>
      </w:r>
      <w:r w:rsidR="00A94101" w:rsidRPr="001B104E">
        <w:rPr>
          <w:rFonts w:cs="Calibri"/>
        </w:rPr>
        <w:t>–</w:t>
      </w:r>
      <w:r w:rsidR="00A94101" w:rsidRPr="001B104E">
        <w:t>Bed View button</w:t>
      </w:r>
      <w:bookmarkEnd w:id="87"/>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9">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80">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88" w:name="_Toc32410826"/>
      <w:r w:rsidRPr="001B104E">
        <w:t>PAC Information Panel–Prioritized View Button</w:t>
      </w:r>
      <w:bookmarkEnd w:id="88"/>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36EAA0E4"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81">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89" w:name="_Toc32410827"/>
      <w:r w:rsidRPr="001B104E">
        <w:t>Cross Continuum</w:t>
      </w:r>
      <w:bookmarkEnd w:id="89"/>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77A275C" w:rsidR="009D3350" w:rsidRPr="001B104E" w:rsidRDefault="00E20A08" w:rsidP="00D8758A">
      <w:pPr>
        <w:pStyle w:val="CVFigure"/>
      </w:pPr>
      <w:commentRangeStart w:id="90"/>
      <w:r>
        <w:drawing>
          <wp:inline distT="0" distB="0" distL="0" distR="0" wp14:anchorId="1444B577" wp14:editId="21B86C10">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82">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commentRangeEnd w:id="90"/>
      <w:r w:rsidR="0096397B">
        <w:rPr>
          <w:rStyle w:val="CommentReference"/>
          <w:noProof w:val="0"/>
          <w:lang w:val="en-US" w:eastAsia="en-US"/>
        </w:rPr>
        <w:commentReference w:id="90"/>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556CEBFF">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83">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drawing>
          <wp:inline distT="0" distB="0" distL="0" distR="0" wp14:anchorId="2D58B207" wp14:editId="33957679">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84">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5BA7A35F" w:rsidR="009E2FF5" w:rsidRPr="001B104E" w:rsidRDefault="007960C4" w:rsidP="004A2945">
      <w:pPr>
        <w:pStyle w:val="Heading2"/>
        <w:tabs>
          <w:tab w:val="clear" w:pos="450"/>
          <w:tab w:val="clear" w:pos="720"/>
          <w:tab w:val="left" w:pos="709"/>
        </w:tabs>
        <w:ind w:left="567" w:hanging="567"/>
      </w:pPr>
      <w:bookmarkStart w:id="91" w:name="_Toc32410828"/>
      <w:r w:rsidRPr="001B104E">
        <w:lastRenderedPageBreak/>
        <w:t>Community R</w:t>
      </w:r>
      <w:r w:rsidR="009E2FF5" w:rsidRPr="001B104E">
        <w:t>esources</w:t>
      </w:r>
      <w:bookmarkEnd w:id="91"/>
      <w:r w:rsidR="00AB69B1">
        <w:t xml:space="preserve"> and Social Service Programs</w:t>
      </w:r>
    </w:p>
    <w:p w14:paraId="46585615" w14:textId="1A0F70C3" w:rsidR="00C20EA9" w:rsidRDefault="00C20EA9" w:rsidP="00C20EA9">
      <w:pPr>
        <w:pStyle w:val="CVChapterBodyCopy"/>
      </w:pPr>
      <w:r w:rsidRPr="001B104E">
        <w:t>Coreo View</w:t>
      </w:r>
      <w:r w:rsidR="00AD6C69">
        <w:t xml:space="preserve"> collaborates with Aunt Bertha to connect its users to community resources and social </w:t>
      </w:r>
      <w:r w:rsidR="003D7555">
        <w:t xml:space="preserve">service </w:t>
      </w:r>
      <w:r w:rsidR="00AD6C69">
        <w:t>programs</w:t>
      </w:r>
      <w:r w:rsidR="006D0FC9">
        <w:t xml:space="preserve"> in real-time</w:t>
      </w:r>
      <w:r w:rsidR="00EC7411">
        <w:t>.</w:t>
      </w:r>
    </w:p>
    <w:p w14:paraId="5D65A455" w14:textId="34C649FD" w:rsidR="003D7555" w:rsidRDefault="003D7555" w:rsidP="003D7555">
      <w:pPr>
        <w:pStyle w:val="CVChapterBodyCopy"/>
      </w:pPr>
      <w:r>
        <w:t>Connect to the</w:t>
      </w:r>
      <w:r w:rsidR="00AB69B1">
        <w:t xml:space="preserve"> social care</w:t>
      </w:r>
      <w:r>
        <w:t xml:space="preserve"> resources and programs using these features </w:t>
      </w:r>
      <w:r w:rsidR="00AB69B1">
        <w:t>in</w:t>
      </w:r>
      <w:r>
        <w:t xml:space="preserve"> Coreo View:</w:t>
      </w:r>
    </w:p>
    <w:p w14:paraId="2E31C2F1" w14:textId="0F6A3CC2" w:rsidR="003D7555" w:rsidRPr="003D7555" w:rsidRDefault="003D7555" w:rsidP="003D7555">
      <w:pPr>
        <w:pStyle w:val="ListBullet"/>
        <w:rPr>
          <w:b/>
        </w:rPr>
      </w:pPr>
      <w:r w:rsidRPr="003D7555">
        <w:rPr>
          <w:b/>
        </w:rPr>
        <w:t>Geomap Settings</w:t>
      </w:r>
    </w:p>
    <w:p w14:paraId="79A9A069" w14:textId="094D24E1" w:rsidR="003D7555" w:rsidRPr="003D7555" w:rsidRDefault="003D7555" w:rsidP="003D7555">
      <w:pPr>
        <w:pStyle w:val="ListBullet"/>
        <w:rPr>
          <w:b/>
        </w:rPr>
      </w:pPr>
      <w:r w:rsidRPr="003D7555">
        <w:rPr>
          <w:b/>
        </w:rPr>
        <w:t>National &amp; State Services</w:t>
      </w:r>
    </w:p>
    <w:p w14:paraId="50C108CE" w14:textId="77777777" w:rsidR="00AB69B1" w:rsidRPr="003D7555" w:rsidRDefault="00AB69B1" w:rsidP="00AB69B1">
      <w:pPr>
        <w:pStyle w:val="Heading2"/>
      </w:pPr>
      <w:r w:rsidRPr="003D7555">
        <w:t>Geomap Settings</w:t>
      </w:r>
    </w:p>
    <w:p w14:paraId="2BD18542" w14:textId="43A1036A" w:rsidR="001D5BD7" w:rsidRDefault="003D7555" w:rsidP="009F1C92">
      <w:pPr>
        <w:pStyle w:val="CVChapterBodyCopy"/>
      </w:pPr>
      <w:r>
        <w:t xml:space="preserve">Using </w:t>
      </w:r>
      <w:r w:rsidRPr="003D7555">
        <w:rPr>
          <w:b/>
        </w:rPr>
        <w:t>Geomap Settings</w:t>
      </w:r>
      <w:r w:rsidR="00EC7411">
        <w:t xml:space="preserve"> </w:t>
      </w:r>
      <w:r w:rsidR="009F1C92" w:rsidRPr="001B104E">
        <w:t>find nearby c</w:t>
      </w:r>
      <w:r w:rsidR="001D5BD7" w:rsidRPr="001B104E">
        <w:t>ommunity resources</w:t>
      </w:r>
      <w:r w:rsidR="00626401">
        <w:t>,</w:t>
      </w:r>
      <w:r w:rsidR="009F1C92" w:rsidRPr="001B104E">
        <w:t xml:space="preserve"> </w:t>
      </w:r>
      <w:r w:rsidR="00EC7411">
        <w:t>including food</w:t>
      </w:r>
      <w:r w:rsidR="009F1C92" w:rsidRPr="001B104E">
        <w:t xml:space="preserve">, </w:t>
      </w:r>
      <w:r w:rsidR="00C81CA0">
        <w:t>medical supplies</w:t>
      </w:r>
      <w:r w:rsidR="00EC7411">
        <w:t xml:space="preserve">, transportation, </w:t>
      </w:r>
      <w:r w:rsidR="009F1C92" w:rsidRPr="001B104E">
        <w:t>housing-</w:t>
      </w:r>
      <w:r w:rsidR="001D5BD7" w:rsidRPr="001B104E">
        <w:t>help organizations</w:t>
      </w:r>
      <w:r w:rsidR="009F1C92" w:rsidRPr="001B104E">
        <w:t xml:space="preserve"> </w:t>
      </w:r>
      <w:r w:rsidR="00EC7411">
        <w:t xml:space="preserve">among many other resources </w:t>
      </w:r>
      <w:r w:rsidR="009F1C92" w:rsidRPr="001B104E">
        <w:t xml:space="preserve">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5F87D55C" w:rsidR="00FF24D2" w:rsidRDefault="00FF24D2" w:rsidP="00A55C80">
      <w:pPr>
        <w:pStyle w:val="ListNumber"/>
        <w:numPr>
          <w:ilvl w:val="0"/>
          <w:numId w:val="49"/>
        </w:numPr>
      </w:pPr>
      <w:r w:rsidRPr="001B104E">
        <w:t>Select the check boxes</w:t>
      </w:r>
      <w:r w:rsidR="00D97B91">
        <w:t xml:space="preserve"> under </w:t>
      </w:r>
      <w:r w:rsidR="00D97B91" w:rsidRPr="00D97B91">
        <w:rPr>
          <w:b/>
        </w:rPr>
        <w:t>Community</w:t>
      </w:r>
      <w:r w:rsidR="00D97B91">
        <w:t xml:space="preserve"> </w:t>
      </w:r>
      <w:r w:rsidRPr="001B104E">
        <w:t xml:space="preserve">to find the </w:t>
      </w:r>
      <w:r w:rsidR="009A5341">
        <w:t xml:space="preserve">required </w:t>
      </w:r>
      <w:r w:rsidRPr="001B104E">
        <w:t>community resources in t</w:t>
      </w:r>
      <w:r w:rsidR="00D97B91">
        <w:t>he nearby geographical vicinity.</w:t>
      </w:r>
    </w:p>
    <w:p w14:paraId="749C3E12" w14:textId="6B0559E6" w:rsidR="00D97B91" w:rsidRDefault="009A5341" w:rsidP="009A5341">
      <w:pPr>
        <w:pStyle w:val="CVFigure"/>
      </w:pPr>
      <w:commentRangeStart w:id="92"/>
      <w:r>
        <w:lastRenderedPageBreak/>
        <w:drawing>
          <wp:inline distT="0" distB="0" distL="0" distR="0" wp14:anchorId="77574B26" wp14:editId="2BDE8AEC">
            <wp:extent cx="1580693" cy="51720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85">
                      <a:extLst>
                        <a:ext uri="{28A0092B-C50C-407E-A947-70E740481C1C}">
                          <a14:useLocalDpi xmlns:a14="http://schemas.microsoft.com/office/drawing/2010/main" val="0"/>
                        </a:ext>
                      </a:extLst>
                    </a:blip>
                    <a:stretch>
                      <a:fillRect/>
                    </a:stretch>
                  </pic:blipFill>
                  <pic:spPr>
                    <a:xfrm>
                      <a:off x="0" y="0"/>
                      <a:ext cx="1589996" cy="5202515"/>
                    </a:xfrm>
                    <a:prstGeom prst="rect">
                      <a:avLst/>
                    </a:prstGeom>
                  </pic:spPr>
                </pic:pic>
              </a:graphicData>
            </a:graphic>
          </wp:inline>
        </w:drawing>
      </w:r>
      <w:commentRangeEnd w:id="92"/>
      <w:r w:rsidR="007C0C05">
        <w:rPr>
          <w:rStyle w:val="CommentReference"/>
          <w:noProof w:val="0"/>
          <w:lang w:val="en-US" w:eastAsia="en-US"/>
        </w:rPr>
        <w:commentReference w:id="92"/>
      </w:r>
    </w:p>
    <w:p w14:paraId="4756C1D1" w14:textId="01376EAA" w:rsidR="009A5341" w:rsidRDefault="00F14607" w:rsidP="009A5341">
      <w:pPr>
        <w:pStyle w:val="CVFigureCaption"/>
      </w:pPr>
      <w:r>
        <w:t>Group Settings</w:t>
      </w:r>
      <w:r w:rsidR="0096397B">
        <w:t xml:space="preserve"> pane</w:t>
      </w:r>
      <w:r w:rsidR="002537E3">
        <w:t>–Community resources</w:t>
      </w:r>
    </w:p>
    <w:p w14:paraId="40798B79" w14:textId="10968FCB" w:rsidR="009A5341" w:rsidRDefault="009A5341" w:rsidP="009A5341">
      <w:pPr>
        <w:pStyle w:val="CVChapterBodyCopy"/>
      </w:pPr>
      <w:r>
        <w:t xml:space="preserve">On selecting the relevant check boxes, the </w:t>
      </w:r>
      <w:r w:rsidR="00F14607">
        <w:t>related</w:t>
      </w:r>
      <w:r>
        <w:t xml:space="preserve"> markers display in the map.</w:t>
      </w:r>
    </w:p>
    <w:p w14:paraId="5ED56B1A" w14:textId="3D6B391E" w:rsidR="00FF24D2" w:rsidRPr="001B104E" w:rsidRDefault="003D7555" w:rsidP="00FF24D2">
      <w:pPr>
        <w:pStyle w:val="CVFigure"/>
      </w:pPr>
      <w:r>
        <w:rPr>
          <w:sz w:val="16"/>
          <w:szCs w:val="16"/>
        </w:rPr>
        <w:lastRenderedPageBreak/>
        <w:drawing>
          <wp:inline distT="0" distB="0" distL="0" distR="0" wp14:anchorId="557B1827" wp14:editId="4BEFAAF1">
            <wp:extent cx="5181600" cy="239709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86">
                      <a:extLst>
                        <a:ext uri="{28A0092B-C50C-407E-A947-70E740481C1C}">
                          <a14:useLocalDpi xmlns:a14="http://schemas.microsoft.com/office/drawing/2010/main" val="0"/>
                        </a:ext>
                      </a:extLst>
                    </a:blip>
                    <a:stretch>
                      <a:fillRect/>
                    </a:stretch>
                  </pic:blipFill>
                  <pic:spPr>
                    <a:xfrm>
                      <a:off x="0" y="0"/>
                      <a:ext cx="5189978" cy="2400966"/>
                    </a:xfrm>
                    <a:prstGeom prst="rect">
                      <a:avLst/>
                    </a:prstGeom>
                  </pic:spPr>
                </pic:pic>
              </a:graphicData>
            </a:graphic>
          </wp:inline>
        </w:drawing>
      </w:r>
      <w:r w:rsidR="007C0C05">
        <w:rPr>
          <w:rStyle w:val="CommentReference"/>
          <w:noProof w:val="0"/>
          <w:lang w:val="en-US" w:eastAsia="en-US"/>
        </w:rPr>
        <w:commentReference w:id="93"/>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959DE44" w:rsidR="0032310F"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77B0AFCA" w14:textId="3525EF47" w:rsidR="002537E3" w:rsidRDefault="002537E3" w:rsidP="002537E3">
      <w:pPr>
        <w:pStyle w:val="ListNumber"/>
      </w:pPr>
      <w:r>
        <w:t>Click the marker to open the information panel and to view details about the resource</w:t>
      </w:r>
      <w:r w:rsidR="007C0C05">
        <w:t xml:space="preserve"> or service offered</w:t>
      </w:r>
      <w:r>
        <w:t xml:space="preserve">. Select </w:t>
      </w:r>
      <w:r w:rsidRPr="002537E3">
        <w:rPr>
          <w:b/>
        </w:rPr>
        <w:t>More</w:t>
      </w:r>
      <w:r>
        <w:t xml:space="preserve"> to know more about the program.</w:t>
      </w:r>
    </w:p>
    <w:p w14:paraId="613AA523" w14:textId="25353412" w:rsidR="007C0C05" w:rsidRDefault="007C0C05" w:rsidP="007C0C05">
      <w:pPr>
        <w:pStyle w:val="CVChapterBodyCopy"/>
      </w:pPr>
      <w:r>
        <w:t xml:space="preserve">The </w:t>
      </w:r>
      <w:r w:rsidRPr="007C0C05">
        <w:rPr>
          <w:b/>
        </w:rPr>
        <w:t>Multi Category</w:t>
      </w:r>
      <w:r>
        <w:t xml:space="preserve"> option indicates those providers who offer more than one type of </w:t>
      </w:r>
      <w:r w:rsidR="003D6151">
        <w:t>service</w:t>
      </w:r>
      <w:r>
        <w:t xml:space="preserve"> or pro</w:t>
      </w:r>
      <w:r w:rsidR="003D6151">
        <w:t>gram,</w:t>
      </w:r>
      <w:r>
        <w:t xml:space="preserve"> like food, transportation, financial education, skills and training and so on.</w:t>
      </w:r>
    </w:p>
    <w:p w14:paraId="297AC5E0" w14:textId="77777777" w:rsidR="00AB69B1" w:rsidRPr="003D7555" w:rsidRDefault="00AB69B1" w:rsidP="00AB69B1">
      <w:pPr>
        <w:pStyle w:val="Heading2"/>
        <w:tabs>
          <w:tab w:val="clear" w:pos="450"/>
          <w:tab w:val="clear" w:pos="720"/>
          <w:tab w:val="left" w:pos="709"/>
        </w:tabs>
        <w:ind w:left="567" w:hanging="567"/>
      </w:pPr>
      <w:r w:rsidRPr="003D7555">
        <w:t>National &amp; State Services</w:t>
      </w:r>
    </w:p>
    <w:p w14:paraId="3A636540" w14:textId="77777777" w:rsidR="000B3CBF" w:rsidRDefault="000B3CBF" w:rsidP="00981A7E">
      <w:pPr>
        <w:pStyle w:val="CVChapterBodyCopy"/>
      </w:pPr>
    </w:p>
    <w:p w14:paraId="608BA3C3" w14:textId="417E1867" w:rsidR="00671341" w:rsidRDefault="00671341" w:rsidP="00981A7E">
      <w:pPr>
        <w:pStyle w:val="ListNumber"/>
        <w:numPr>
          <w:ilvl w:val="0"/>
          <w:numId w:val="98"/>
        </w:numPr>
      </w:pPr>
      <w:r w:rsidRPr="001B104E">
        <w:t xml:space="preserve">In the Geomap View, select the </w:t>
      </w:r>
      <w:r w:rsidR="000B3CBF" w:rsidRPr="00981A7E">
        <w:rPr>
          <w:b/>
        </w:rPr>
        <w:t>National &amp; State Services</w:t>
      </w:r>
      <w:r w:rsidRPr="001B104E">
        <w:t xml:space="preserve"> </w:t>
      </w:r>
      <w:r w:rsidR="003D30ED">
        <w:t>arrow</w:t>
      </w:r>
      <w:r w:rsidRPr="001B104E">
        <w:t xml:space="preserve"> to open the </w:t>
      </w:r>
      <w:r w:rsidR="003D30ED" w:rsidRPr="00981A7E">
        <w:rPr>
          <w:b/>
        </w:rPr>
        <w:t>National &amp; State Services</w:t>
      </w:r>
      <w:r w:rsidR="003D30ED" w:rsidRPr="001B104E">
        <w:t xml:space="preserve"> </w:t>
      </w:r>
      <w:r w:rsidRPr="001B104E">
        <w:t>pane</w:t>
      </w:r>
      <w:r w:rsidR="00884EBB">
        <w:t xml:space="preserve"> on the left </w:t>
      </w:r>
      <w:r w:rsidR="00F11183">
        <w:t xml:space="preserve">side </w:t>
      </w:r>
      <w:r w:rsidR="00884EBB">
        <w:t>of the screen</w:t>
      </w:r>
      <w:r w:rsidRPr="001B104E">
        <w:t>.</w:t>
      </w:r>
      <w:bookmarkStart w:id="94" w:name="_GoBack"/>
      <w:bookmarkEnd w:id="94"/>
    </w:p>
    <w:p w14:paraId="0FB1E407" w14:textId="3FFE78B7" w:rsidR="005E2878" w:rsidRPr="001B104E" w:rsidRDefault="00884EBB" w:rsidP="00884EBB">
      <w:pPr>
        <w:pStyle w:val="CVFigure"/>
      </w:pPr>
      <w:r>
        <w:drawing>
          <wp:inline distT="0" distB="0" distL="0" distR="0" wp14:anchorId="2069E956" wp14:editId="0A320F9A">
            <wp:extent cx="5011947" cy="22965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87">
                      <a:extLst>
                        <a:ext uri="{28A0092B-C50C-407E-A947-70E740481C1C}">
                          <a14:useLocalDpi xmlns:a14="http://schemas.microsoft.com/office/drawing/2010/main" val="0"/>
                        </a:ext>
                      </a:extLst>
                    </a:blip>
                    <a:stretch>
                      <a:fillRect/>
                    </a:stretch>
                  </pic:blipFill>
                  <pic:spPr>
                    <a:xfrm>
                      <a:off x="0" y="0"/>
                      <a:ext cx="5025456" cy="2302752"/>
                    </a:xfrm>
                    <a:prstGeom prst="rect">
                      <a:avLst/>
                    </a:prstGeom>
                  </pic:spPr>
                </pic:pic>
              </a:graphicData>
            </a:graphic>
          </wp:inline>
        </w:drawing>
      </w:r>
    </w:p>
    <w:p w14:paraId="051B65E4" w14:textId="69363197" w:rsidR="003D7555" w:rsidRDefault="00424637" w:rsidP="00FD349C">
      <w:pPr>
        <w:pStyle w:val="CVFigureCaption"/>
      </w:pPr>
      <w:r>
        <w:t>National &amp; State Services</w:t>
      </w:r>
    </w:p>
    <w:p w14:paraId="175D44A8" w14:textId="46FAD173" w:rsidR="00FD349C" w:rsidRDefault="008821A5" w:rsidP="00FD349C">
      <w:pPr>
        <w:pStyle w:val="CVChapterBodyCopy"/>
      </w:pPr>
      <w:r>
        <w:lastRenderedPageBreak/>
        <w:t>The national and state service programs that are available for the geographical location that is in focus in the geomap view on your screen are listed in the pane.</w:t>
      </w:r>
    </w:p>
    <w:p w14:paraId="25B7A36A" w14:textId="13B4DBEB" w:rsidR="00215366" w:rsidRDefault="008821A5" w:rsidP="00981A7E">
      <w:pPr>
        <w:pStyle w:val="ListNumber"/>
      </w:pPr>
      <w:r>
        <w:t xml:space="preserve">Select the </w:t>
      </w:r>
      <w:r w:rsidRPr="008821A5">
        <w:rPr>
          <w:b/>
        </w:rPr>
        <w:t>More Info</w:t>
      </w:r>
      <w:r>
        <w:t xml:space="preserve"> button to </w:t>
      </w:r>
      <w:r w:rsidR="00215366">
        <w:t>open the informati</w:t>
      </w:r>
      <w:r w:rsidR="002229E8">
        <w:t>on box.</w:t>
      </w:r>
    </w:p>
    <w:p w14:paraId="73629E3F" w14:textId="323B543B" w:rsidR="008821A5" w:rsidRPr="001B104E" w:rsidRDefault="00215366" w:rsidP="00215366">
      <w:pPr>
        <w:pStyle w:val="CVChapterBodyCopy"/>
      </w:pPr>
      <w:r>
        <w:t>The information box gives you details</w:t>
      </w:r>
      <w:r w:rsidR="008821A5">
        <w:t xml:space="preserve"> about the kind of services that the program offers, the population type that they serve, their coverage area</w:t>
      </w:r>
      <w:r w:rsidR="00981A7E">
        <w:t>, and their timings of operation</w:t>
      </w:r>
      <w:r w:rsidR="008821A5">
        <w:t>.</w:t>
      </w:r>
    </w:p>
    <w:p w14:paraId="31D6B16C" w14:textId="63006799" w:rsidR="000B6ABD" w:rsidRPr="001B104E" w:rsidRDefault="00264D48" w:rsidP="000B6ABD">
      <w:pPr>
        <w:pStyle w:val="Heading1"/>
      </w:pPr>
      <w:bookmarkStart w:id="95" w:name="_Using_Filters_and"/>
      <w:bookmarkStart w:id="96" w:name="_Toc32410829"/>
      <w:bookmarkEnd w:id="95"/>
      <w:r w:rsidRPr="001B104E">
        <w:t xml:space="preserve">Using </w:t>
      </w:r>
      <w:r w:rsidR="000B6ABD" w:rsidRPr="001B104E">
        <w:t>Filte</w:t>
      </w:r>
      <w:r w:rsidRPr="001B104E">
        <w:t>rs and T</w:t>
      </w:r>
      <w:r w:rsidR="0039462F" w:rsidRPr="001B104E">
        <w:t>hemes</w:t>
      </w:r>
      <w:bookmarkEnd w:id="9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97" w:name="_Toc32410830"/>
      <w:r w:rsidRPr="001B104E">
        <w:t>Filters</w:t>
      </w:r>
      <w:bookmarkEnd w:id="9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98" w:name="_Toc32410831"/>
      <w:r w:rsidRPr="001B104E">
        <w:t>Apply Filters</w:t>
      </w:r>
      <w:bookmarkEnd w:id="9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lastRenderedPageBreak/>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8">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9">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99" w:name="ShowFalggedOnlyCheckBox"/>
      <w:r w:rsidRPr="001B104E">
        <w:rPr>
          <w:b/>
        </w:rPr>
        <w:t>Show Flagged Only</w:t>
      </w:r>
      <w:r w:rsidRPr="001B104E">
        <w:t xml:space="preserve"> check box </w:t>
      </w:r>
      <w:bookmarkEnd w:id="99"/>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90">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91">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92">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100" w:name="_Themes"/>
      <w:bookmarkStart w:id="101" w:name="_Toc32410832"/>
      <w:bookmarkEnd w:id="100"/>
      <w:r w:rsidRPr="001B104E">
        <w:lastRenderedPageBreak/>
        <w:t>Themes</w:t>
      </w:r>
      <w:bookmarkEnd w:id="101"/>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102" w:name="_Toc32410833"/>
      <w:r w:rsidRPr="001B104E">
        <w:t>Save a Theme</w:t>
      </w:r>
      <w:bookmarkEnd w:id="102"/>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93">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94">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95">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96">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7">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8">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103" w:name="_Toc32410834"/>
      <w:r w:rsidRPr="001B104E">
        <w:t xml:space="preserve">Apply </w:t>
      </w:r>
      <w:r w:rsidR="004F0B42" w:rsidRPr="001B104E">
        <w:t>a T</w:t>
      </w:r>
      <w:r w:rsidR="00197275" w:rsidRPr="001B104E">
        <w:t>heme</w:t>
      </w:r>
      <w:bookmarkEnd w:id="103"/>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9">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2692118C"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351B15">
        <w:t xml:space="preserve"> and the geo</w:t>
      </w:r>
      <w:r w:rsidR="00BF244B" w:rsidRPr="001B104E">
        <w:t>map view.</w:t>
      </w:r>
    </w:p>
    <w:p w14:paraId="369FE3AA" w14:textId="3BD83C27" w:rsidR="00FB5AE4" w:rsidRPr="001B104E" w:rsidRDefault="00FB5AE4" w:rsidP="00CF0CD9">
      <w:pPr>
        <w:pStyle w:val="CVHeading3"/>
        <w:tabs>
          <w:tab w:val="left" w:pos="709"/>
        </w:tabs>
      </w:pPr>
      <w:bookmarkStart w:id="104" w:name="_Toc32410835"/>
      <w:r w:rsidRPr="001B104E">
        <w:t xml:space="preserve">Set a </w:t>
      </w:r>
      <w:r w:rsidR="00A43395" w:rsidRPr="001B104E">
        <w:t>Theme as the Home Default Theme</w:t>
      </w:r>
      <w:bookmarkEnd w:id="104"/>
    </w:p>
    <w:p w14:paraId="441A583A" w14:textId="02F89AAB"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00351B15">
        <w:t xml:space="preserve"> and the geo</w:t>
      </w:r>
      <w:r w:rsidRPr="001B104E">
        <w:t>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105" w:name="_Toc32410836"/>
      <w:r w:rsidRPr="001B104E">
        <w:t xml:space="preserve">Edit </w:t>
      </w:r>
      <w:r w:rsidR="00043E8F" w:rsidRPr="001B104E">
        <w:t>a T</w:t>
      </w:r>
      <w:r w:rsidR="00970054" w:rsidRPr="001B104E">
        <w:t>heme</w:t>
      </w:r>
      <w:bookmarkEnd w:id="105"/>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300">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301">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106" w:name="_Patient_Summary"/>
      <w:bookmarkStart w:id="107" w:name="_Toc32410837"/>
      <w:bookmarkEnd w:id="106"/>
      <w:r w:rsidRPr="001B104E">
        <w:t>Global Search and Local Search</w:t>
      </w:r>
      <w:bookmarkEnd w:id="107"/>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108" w:name="_Toc32410838"/>
      <w:r w:rsidRPr="001B104E">
        <w:t>How to Perform a Global Search</w:t>
      </w:r>
      <w:bookmarkEnd w:id="108"/>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302">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109" w:name="SearchCriteriaCorPopWin"/>
      <w:r w:rsidRPr="001B104E">
        <w:t xml:space="preserve">one or more criteria </w:t>
      </w:r>
      <w:bookmarkEnd w:id="109"/>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110" w:name="_How_to_Perform"/>
      <w:bookmarkStart w:id="111" w:name="_Toc32410839"/>
      <w:bookmarkEnd w:id="110"/>
      <w:r w:rsidRPr="001B104E">
        <w:t>How to Perform a Local Search</w:t>
      </w:r>
      <w:bookmarkEnd w:id="111"/>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5" type="#_x0000_t75" style="width:17.65pt;height:17.65pt;mso-wrap-distance-left:2.85pt;mso-wrap-distance-right:2.85pt" o:ole="" o:allowoverlap="f">
            <v:imagedata r:id="rId73" o:title=""/>
          </v:shape>
          <o:OLEObject Type="Embed" ProgID="PBrush" ShapeID="_x0000_i1105" DrawAspect="Content" ObjectID="_1643195677" r:id="rId303"/>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304">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305">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351B15">
        <w:t>Geomap 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306">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112" w:name="_Toc32410840"/>
      <w:r w:rsidRPr="001B104E">
        <w:t>Patient S</w:t>
      </w:r>
      <w:r w:rsidR="006D6A1C" w:rsidRPr="001B104E">
        <w:t>ummary</w:t>
      </w:r>
      <w:bookmarkEnd w:id="112"/>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113" w:name="_Bed_Summary"/>
      <w:bookmarkStart w:id="114" w:name="_Toc32410841"/>
      <w:bookmarkEnd w:id="113"/>
      <w:r w:rsidRPr="001B104E">
        <w:lastRenderedPageBreak/>
        <w:t>Bed Summary</w:t>
      </w:r>
      <w:bookmarkEnd w:id="114"/>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115" w:name="_Toc32410842"/>
      <w:r w:rsidRPr="001B104E">
        <w:t>Summary Window</w:t>
      </w:r>
      <w:r w:rsidRPr="001B104E">
        <w:rPr>
          <w:rFonts w:cstheme="majorHAnsi"/>
        </w:rPr>
        <w:t>–</w:t>
      </w:r>
      <w:r w:rsidR="00777CC6" w:rsidRPr="001B104E">
        <w:t>Summary Tab</w:t>
      </w:r>
      <w:bookmarkEnd w:id="115"/>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116" w:name="BedAttributes"/>
      <w:bookmarkStart w:id="117" w:name="SumTabBedInfoBox"/>
      <w:r w:rsidRPr="001B104E">
        <w:t>Summary Tab</w:t>
      </w:r>
      <w:r w:rsidR="00CF0CD9">
        <w:rPr>
          <w:rFonts w:cstheme="majorHAnsi"/>
        </w:rPr>
        <w:t>–</w:t>
      </w:r>
      <w:r w:rsidR="00B466DC" w:rsidRPr="001B104E">
        <w:t>Bed Information</w:t>
      </w:r>
    </w:p>
    <w:bookmarkEnd w:id="116"/>
    <w:bookmarkEnd w:id="117"/>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18" w:name="BedAttributesBullet"/>
      <w:r w:rsidRPr="001B104E">
        <w:t>Bed attributes</w:t>
      </w:r>
      <w:bookmarkEnd w:id="118"/>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1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1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1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19" w:name="LOSbox"/>
      <w:r w:rsidR="00D8758A" w:rsidRPr="001B104E">
        <w:t>Length of Stay</w:t>
      </w:r>
      <w:bookmarkEnd w:id="119"/>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13">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20" w:name="LOSTable"/>
      <w:r w:rsidRPr="001B104E">
        <w:t>Length of Stay (LOS)</w:t>
      </w:r>
      <w:r w:rsidR="00081DD9" w:rsidRPr="001B104E">
        <w:t>:</w:t>
      </w:r>
      <w:bookmarkEnd w:id="120"/>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6" type="#_x0000_t75" style="width:136.55pt;height:37.35pt" o:ole="">
                  <v:imagedata r:id="rId314" o:title=""/>
                </v:shape>
                <o:OLEObject Type="Embed" ProgID="PBrush" ShapeID="_x0000_i1106" DrawAspect="Content" ObjectID="_1643195678" r:id="rId315"/>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7" type="#_x0000_t75" style="width:164.4pt;height:21.75pt" o:ole="">
                  <v:imagedata r:id="rId316" o:title=""/>
                </v:shape>
                <o:OLEObject Type="Embed" ProgID="PBrush" ShapeID="_x0000_i1107" DrawAspect="Content" ObjectID="_1643195679" r:id="rId317"/>
              </w:object>
            </w:r>
            <w:r w:rsidRPr="001B104E">
              <w:object w:dxaOrig="900" w:dyaOrig="900" w14:anchorId="4E835BD2">
                <v:shape id="_x0000_i1108" type="#_x0000_t75" style="width:21.05pt;height:21.05pt" o:ole="">
                  <v:imagedata r:id="rId318" o:title=""/>
                </v:shape>
                <o:OLEObject Type="Embed" ProgID="PBrush" ShapeID="_x0000_i1108" DrawAspect="Content" ObjectID="_1643195680" r:id="rId319"/>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9" type="#_x0000_t75" style="width:42.1pt;height:54.35pt" o:ole="">
                  <v:imagedata r:id="rId320" o:title=""/>
                </v:shape>
                <o:OLEObject Type="Embed" ProgID="PBrush" ShapeID="_x0000_i1109" DrawAspect="Content" ObjectID="_1643195681" r:id="rId321"/>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10" type="#_x0000_t75" style="width:158.95pt;height:27.15pt" o:ole="">
                  <v:imagedata r:id="rId322" o:title=""/>
                </v:shape>
                <o:OLEObject Type="Embed" ProgID="PBrush" ShapeID="_x0000_i1110" DrawAspect="Content" ObjectID="_1643195682" r:id="rId323"/>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21"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21"/>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24">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25">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2" w:name="Associations"/>
      <w:r w:rsidR="000902D1" w:rsidRPr="001B104E">
        <w:t>Patient Information</w:t>
      </w:r>
      <w:r w:rsidR="000902D1" w:rsidRPr="001B104E">
        <w:rPr>
          <w:rFonts w:cstheme="majorHAnsi"/>
        </w:rPr>
        <w:t>–</w:t>
      </w:r>
      <w:r w:rsidR="00D8758A" w:rsidRPr="001B104E">
        <w:t>Association</w:t>
      </w:r>
      <w:bookmarkEnd w:id="122"/>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26">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3" w:name="PatAttributes"/>
      <w:r w:rsidR="000902D1" w:rsidRPr="001B104E">
        <w:t>Patient Information</w:t>
      </w:r>
      <w:r w:rsidR="000902D1" w:rsidRPr="001B104E">
        <w:rPr>
          <w:rFonts w:cstheme="majorHAnsi"/>
        </w:rPr>
        <w:t>–</w:t>
      </w:r>
      <w:r w:rsidR="00D8758A" w:rsidRPr="001B104E">
        <w:t>Attributes</w:t>
      </w:r>
      <w:bookmarkEnd w:id="123"/>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7">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24" w:name="EditPatAttributes"/>
      <w:r w:rsidRPr="001B104E">
        <w:rPr>
          <w:b/>
        </w:rPr>
        <w:t>Edit Patient Attributes</w:t>
      </w:r>
      <w:r w:rsidRPr="001B104E">
        <w:t xml:space="preserve"> window </w:t>
      </w:r>
      <w:bookmarkEnd w:id="124"/>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8">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9">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25" w:name="Demographics"/>
      <w:r w:rsidR="00D8758A" w:rsidRPr="001B104E">
        <w:t>Demographics</w:t>
      </w:r>
      <w:bookmarkEnd w:id="125"/>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30">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26" w:name="_Toc32410843"/>
      <w:bookmarkStart w:id="127" w:name="LOSTabPage"/>
      <w:bookmarkStart w:id="128" w:name="SummayWinLOStabpage"/>
      <w:r w:rsidRPr="001B104E">
        <w:t>Summary Window</w:t>
      </w:r>
      <w:r w:rsidRPr="001B104E">
        <w:rPr>
          <w:rFonts w:cstheme="majorHAnsi"/>
        </w:rPr>
        <w:t>–</w:t>
      </w:r>
      <w:r w:rsidRPr="001B104E">
        <w:t>Length of Stay Tab</w:t>
      </w:r>
      <w:bookmarkEnd w:id="126"/>
    </w:p>
    <w:bookmarkEnd w:id="127"/>
    <w:bookmarkEnd w:id="12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31">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32">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33">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29" w:name="_Toc32410844"/>
      <w:r w:rsidRPr="001B104E">
        <w:t>Summary Window</w:t>
      </w:r>
      <w:r w:rsidRPr="001B104E">
        <w:rPr>
          <w:rFonts w:cstheme="majorHAnsi"/>
        </w:rPr>
        <w:t>–</w:t>
      </w:r>
      <w:r w:rsidR="00EB22FE" w:rsidRPr="001B104E">
        <w:t>Activities &amp; Attributes</w:t>
      </w:r>
      <w:r w:rsidRPr="001B104E">
        <w:t xml:space="preserve"> Tab</w:t>
      </w:r>
      <w:bookmarkEnd w:id="129"/>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34">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35">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30" w:name="_Toc32410845"/>
      <w:r w:rsidRPr="001B104E">
        <w:t>Summary Window</w:t>
      </w:r>
      <w:r w:rsidRPr="001B104E">
        <w:rPr>
          <w:rFonts w:cstheme="majorHAnsi"/>
        </w:rPr>
        <w:t>–</w:t>
      </w:r>
      <w:r w:rsidRPr="001B104E">
        <w:t>Patient Disposition Tab</w:t>
      </w:r>
      <w:bookmarkEnd w:id="130"/>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36">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1" type="#_x0000_t75" style="width:83.55pt;height:61.8pt" o:ole="">
                  <v:imagedata r:id="rId337" o:title=""/>
                </v:shape>
                <o:OLEObject Type="Embed" ProgID="PBrush" ShapeID="_x0000_i1111" DrawAspect="Content" ObjectID="_1643195683" r:id="rId338"/>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2" type="#_x0000_t75" style="width:83.55pt;height:60.45pt" o:ole="">
                  <v:imagedata r:id="rId339" o:title=""/>
                </v:shape>
                <o:OLEObject Type="Embed" ProgID="PBrush" ShapeID="_x0000_i1112" DrawAspect="Content" ObjectID="_1643195684" r:id="rId340"/>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3" type="#_x0000_t75" style="width:65.9pt;height:1in" o:ole="">
                  <v:imagedata r:id="rId341" o:title=""/>
                </v:shape>
                <o:OLEObject Type="Embed" ProgID="PBrush" ShapeID="_x0000_i1113" DrawAspect="Content" ObjectID="_1643195685" r:id="rId342"/>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4" type="#_x0000_t75" style="width:103.9pt;height:81.5pt" o:ole="">
                  <v:imagedata r:id="rId343" o:title=""/>
                </v:shape>
                <o:OLEObject Type="Embed" ProgID="PBrush" ShapeID="_x0000_i1114" DrawAspect="Content" ObjectID="_1643195686" r:id="rId344"/>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5" type="#_x0000_t75" style="width:97.8pt;height:96.45pt" o:ole="">
                  <v:imagedata r:id="rId345" o:title=""/>
                </v:shape>
                <o:OLEObject Type="Embed" ProgID="PBrush" ShapeID="_x0000_i1115" DrawAspect="Content" ObjectID="_1643195687" r:id="rId346"/>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6" type="#_x0000_t75" style="width:64.55pt;height:69.95pt" o:ole="">
                  <v:imagedata r:id="rId347" o:title=""/>
                </v:shape>
                <o:OLEObject Type="Embed" ProgID="PBrush" ShapeID="_x0000_i1116" DrawAspect="Content" ObjectID="_1643195688" r:id="rId348"/>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31" w:name="_Toc32410846"/>
      <w:r w:rsidRPr="001B104E">
        <w:lastRenderedPageBreak/>
        <w:t>Summary Window</w:t>
      </w:r>
      <w:r w:rsidRPr="001B104E">
        <w:rPr>
          <w:rFonts w:cstheme="majorHAnsi"/>
        </w:rPr>
        <w:t>–</w:t>
      </w:r>
      <w:r w:rsidR="00203FEA" w:rsidRPr="001B104E">
        <w:t>Bed Attributes</w:t>
      </w:r>
      <w:r w:rsidRPr="001B104E">
        <w:t xml:space="preserve"> Tab</w:t>
      </w:r>
      <w:bookmarkEnd w:id="131"/>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9">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50">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7" type="#_x0000_t75" style="width:101.9pt;height:71.3pt" o:ole="">
                  <v:imagedata r:id="rId352" o:title=""/>
                </v:shape>
                <o:OLEObject Type="Embed" ProgID="PBrush" ShapeID="_x0000_i1117" DrawAspect="Content" ObjectID="_1643195689" r:id="rId353"/>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8" type="#_x0000_t75" style="width:67.25pt;height:82.2pt" o:ole="">
                  <v:imagedata r:id="rId354" o:title=""/>
                </v:shape>
                <o:OLEObject Type="Embed" ProgID="PBrush" ShapeID="_x0000_i1118" DrawAspect="Content" ObjectID="_1643195690" r:id="rId355"/>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9" type="#_x0000_t75" style="width:96.45pt;height:65.9pt" o:ole="">
                  <v:imagedata r:id="rId356" o:title=""/>
                </v:shape>
                <o:OLEObject Type="Embed" ProgID="PBrush" ShapeID="_x0000_i1119" DrawAspect="Content" ObjectID="_1643195691" r:id="rId357"/>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32" w:name="_Toc32410847"/>
      <w:r w:rsidRPr="001B104E">
        <w:t>Deleted Patients</w:t>
      </w:r>
      <w:bookmarkEnd w:id="132"/>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33" w:name="_Toc32410848"/>
      <w:r w:rsidRPr="001B104E">
        <w:t>Inactive Patients</w:t>
      </w:r>
      <w:bookmarkEnd w:id="133"/>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9">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34" w:name="_Toc32410849"/>
      <w:r w:rsidRPr="001B104E">
        <w:t>Coreo Summary</w:t>
      </w:r>
      <w:bookmarkEnd w:id="134"/>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60">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35"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35"/>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61">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36" w:name="CorSumdisplays"/>
      <w:r w:rsidRPr="001B104E">
        <w:t xml:space="preserve">displays </w:t>
      </w:r>
      <w:bookmarkEnd w:id="136"/>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37" w:name="_Toc32410850"/>
      <w:r w:rsidRPr="001B104E">
        <w:t>Flagged Summary</w:t>
      </w:r>
      <w:bookmarkEnd w:id="137"/>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62">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63">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64">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38" w:name="_Toc32410851"/>
      <w:r w:rsidRPr="001B104E">
        <w:t>Flagging Patient R</w:t>
      </w:r>
      <w:r w:rsidR="006D6A1C" w:rsidRPr="001B104E">
        <w:t>ecords</w:t>
      </w:r>
      <w:bookmarkEnd w:id="138"/>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39" w:name="_Toc32410852"/>
      <w:r w:rsidRPr="001B104E">
        <w:lastRenderedPageBreak/>
        <w:t>Flag a Patient R</w:t>
      </w:r>
      <w:r w:rsidR="006D6A1C" w:rsidRPr="001B104E">
        <w:t>ecord</w:t>
      </w:r>
      <w:bookmarkEnd w:id="139"/>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40" w:name="_Toc32410853"/>
      <w:r w:rsidRPr="001B104E">
        <w:t>S</w:t>
      </w:r>
      <w:r w:rsidR="006D6A1C" w:rsidRPr="001B104E">
        <w:t>ummary</w:t>
      </w:r>
      <w:r w:rsidRPr="001B104E">
        <w:t xml:space="preserve"> Window</w:t>
      </w:r>
      <w:bookmarkEnd w:id="140"/>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65">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66">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67">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41" w:name="_Toc32410854"/>
      <w:r w:rsidRPr="001B104E">
        <w:lastRenderedPageBreak/>
        <w:t>Coreo Population S</w:t>
      </w:r>
      <w:r w:rsidR="006D6A1C" w:rsidRPr="001B104E">
        <w:t>earch</w:t>
      </w:r>
      <w:r w:rsidRPr="001B104E">
        <w:t xml:space="preserve"> Window</w:t>
      </w:r>
      <w:bookmarkEnd w:id="141"/>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68">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9">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42" w:name="_Toc32410855"/>
      <w:r w:rsidRPr="001B104E">
        <w:lastRenderedPageBreak/>
        <w:t>Prioritized</w:t>
      </w:r>
      <w:r w:rsidR="004F3A6D" w:rsidRPr="001B104E">
        <w:t xml:space="preserve"> V</w:t>
      </w:r>
      <w:r w:rsidRPr="001B104E">
        <w:t>iew</w:t>
      </w:r>
      <w:r w:rsidR="004F3A6D" w:rsidRPr="001B104E">
        <w:t xml:space="preserve"> Layout</w:t>
      </w:r>
      <w:bookmarkEnd w:id="142"/>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70">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71">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43" w:name="_Toc32410856"/>
      <w:r w:rsidRPr="001B104E">
        <w:t>Geom</w:t>
      </w:r>
      <w:r w:rsidR="006D6A1C" w:rsidRPr="001B104E">
        <w:t>ap</w:t>
      </w:r>
      <w:r w:rsidRPr="001B104E">
        <w:t xml:space="preserve"> V</w:t>
      </w:r>
      <w:r w:rsidR="00D92CB2" w:rsidRPr="001B104E">
        <w:t>iew</w:t>
      </w:r>
      <w:r w:rsidRPr="001B104E">
        <w:t xml:space="preserve"> Layout</w:t>
      </w:r>
      <w:bookmarkEnd w:id="143"/>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72">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73">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44" w:name="_Toc32410857"/>
      <w:r w:rsidRPr="001B104E">
        <w:lastRenderedPageBreak/>
        <w:t>General R</w:t>
      </w:r>
      <w:r w:rsidR="006D6A1C" w:rsidRPr="001B104E">
        <w:t>eports</w:t>
      </w:r>
      <w:bookmarkEnd w:id="144"/>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45" w:name="_Toc32410858"/>
      <w:r w:rsidRPr="001B104E">
        <w:t>Patient Attribute Report</w:t>
      </w:r>
      <w:bookmarkEnd w:id="145"/>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74">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75">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76">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46" w:name="_Toc32410859"/>
      <w:r w:rsidRPr="00AE0617">
        <w:t>Summary</w:t>
      </w:r>
      <w:r w:rsidRPr="001B104E">
        <w:t xml:space="preserve"> Report by Patient</w:t>
      </w:r>
      <w:bookmarkEnd w:id="146"/>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77">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47" w:name="_Toc32410860"/>
      <w:r w:rsidRPr="001B104E">
        <w:t>Patient Activity Report</w:t>
      </w:r>
      <w:bookmarkEnd w:id="147"/>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78">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48" w:name="_Toc32410861"/>
      <w:r w:rsidRPr="001B104E">
        <w:t>Summary Report by Location</w:t>
      </w:r>
      <w:bookmarkEnd w:id="148"/>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9">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49" w:name="_Toc32410862"/>
      <w:r w:rsidRPr="001B104E">
        <w:t>Alert Summary Report as of Today</w:t>
      </w:r>
      <w:bookmarkEnd w:id="149"/>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80">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50" w:name="_Toc32410863"/>
      <w:r w:rsidRPr="001B104E">
        <w:t>Facility Bed Summary</w:t>
      </w:r>
      <w:bookmarkEnd w:id="150"/>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81">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51" w:name="_Toc32410864"/>
      <w:r w:rsidRPr="001B104E">
        <w:t>Contract Bed Summary</w:t>
      </w:r>
      <w:bookmarkEnd w:id="151"/>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82">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52" w:name="_Toc32410865"/>
      <w:r w:rsidRPr="001B104E">
        <w:t>Contract Wise Accessible Population</w:t>
      </w:r>
      <w:bookmarkEnd w:id="152"/>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83">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53" w:name="_Toc28303255"/>
      <w:bookmarkStart w:id="154" w:name="_Toc32410866"/>
      <w:r w:rsidRPr="001B104E">
        <w:t xml:space="preserve">Synchronizing Patient View between UEE </w:t>
      </w:r>
      <w:r w:rsidRPr="00FC7228">
        <w:t>Applications</w:t>
      </w:r>
      <w:r w:rsidRPr="001B104E">
        <w:t xml:space="preserve"> with Coreo View</w:t>
      </w:r>
      <w:bookmarkEnd w:id="153"/>
      <w:bookmarkEnd w:id="154"/>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55" w:name="_Toc28303256"/>
      <w:bookmarkStart w:id="156" w:name="_Toc32410867"/>
      <w:r w:rsidRPr="00FC7228">
        <w:t>Synchronize</w:t>
      </w:r>
      <w:r w:rsidRPr="001B104E">
        <w:t xml:space="preserve"> the Patient Record from the Coreo View-Bed View Layout</w:t>
      </w:r>
      <w:bookmarkEnd w:id="155"/>
      <w:bookmarkEnd w:id="156"/>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84">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85">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86">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57" w:name="_Toc28303257"/>
      <w:bookmarkStart w:id="158" w:name="_Toc32410868"/>
      <w:r w:rsidRPr="00AE0617">
        <w:t>Synchronize</w:t>
      </w:r>
      <w:r w:rsidRPr="001B104E">
        <w:t xml:space="preserve"> the Patient Record from the Coreo View-Prioritized View Layout</w:t>
      </w:r>
      <w:bookmarkEnd w:id="157"/>
      <w:bookmarkEnd w:id="158"/>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87">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88">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59" w:name="_Toc28303258"/>
      <w:bookmarkStart w:id="160" w:name="_Toc32410869"/>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59"/>
      <w:bookmarkEnd w:id="160"/>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9">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31EC337C" w:rsidR="00737672" w:rsidRPr="001B104E" w:rsidRDefault="00737672" w:rsidP="00737672">
      <w:pPr>
        <w:pStyle w:val="ListNumber"/>
        <w:spacing w:before="120" w:after="240"/>
      </w:pPr>
      <w:r w:rsidRPr="001B104E">
        <w:t xml:space="preserve">Click the </w:t>
      </w:r>
      <w:r w:rsidRPr="001B104E">
        <w:rPr>
          <w:b/>
        </w:rPr>
        <w:t>Search</w:t>
      </w:r>
      <w:r w:rsidR="00351B15">
        <w:t xml:space="preserve"> icon in the Geom</w:t>
      </w:r>
      <w:r w:rsidRPr="001B104E">
        <w:t>ap view layout and enter the patient name that you want to synchronize the record within the Coreo Analytics application.</w:t>
      </w:r>
    </w:p>
    <w:p w14:paraId="676C9FC2" w14:textId="4E117A1B"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w:t>
      </w:r>
      <w:r w:rsidR="00351B15">
        <w:t>to display the patient details in the geomap</w:t>
      </w:r>
      <w:r w:rsidRPr="001B104E">
        <w:t xml:space="preserve">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91">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1B104E" w:rsidRDefault="00737672" w:rsidP="005B4CD4">
      <w:pPr>
        <w:pStyle w:val="CVFigureCaption"/>
        <w:tabs>
          <w:tab w:val="left" w:pos="57"/>
          <w:tab w:val="left" w:pos="1276"/>
        </w:tabs>
      </w:pPr>
      <w:r w:rsidRPr="001B104E">
        <w:t>Synchronized</w:t>
      </w:r>
      <w:r w:rsidR="008E572E">
        <w:t xml:space="preserve"> Patient Record—Coreo View-Geom</w:t>
      </w:r>
      <w:r w:rsidRPr="001B104E">
        <w:t>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61" w:name="_Toc32410870"/>
      <w:r w:rsidRPr="001B104E">
        <w:lastRenderedPageBreak/>
        <w:t>Exhibit</w:t>
      </w:r>
      <w:r w:rsidR="006F28FF" w:rsidRPr="001B104E">
        <w:t xml:space="preserve">: Coreo View Administrative </w:t>
      </w:r>
      <w:r w:rsidRPr="001B104E">
        <w:t>Guide</w:t>
      </w:r>
      <w:bookmarkEnd w:id="161"/>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92">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93"/>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62" w:name="_Toc32410871"/>
      <w:r w:rsidRPr="001B104E">
        <w:lastRenderedPageBreak/>
        <w:t>Coreo View Administrator Tasks</w:t>
      </w:r>
      <w:bookmarkEnd w:id="162"/>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63" w:name="_Toc32410872"/>
      <w:r w:rsidRPr="001B104E">
        <w:t>Okta Account A</w:t>
      </w:r>
      <w:r w:rsidR="0032724C" w:rsidRPr="001B104E">
        <w:t>ctivation for the Coreo View A</w:t>
      </w:r>
      <w:r w:rsidR="006F28FF" w:rsidRPr="001B104E">
        <w:t>dministrator</w:t>
      </w:r>
      <w:bookmarkEnd w:id="163"/>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94">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64" w:name="PasswordCharacters"/>
      <w:bookmarkEnd w:id="164"/>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65" w:name="_Toc32410873"/>
      <w:r w:rsidRPr="001B104E">
        <w:t>Manage Locked Okta SSO Account</w:t>
      </w:r>
      <w:bookmarkEnd w:id="165"/>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66" w:name="_Toc32410874"/>
      <w:r w:rsidRPr="001B104E">
        <w:t>Reset a Forgotten or Expired Password</w:t>
      </w:r>
      <w:bookmarkEnd w:id="166"/>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67" w:name="_Toc32410875"/>
      <w:r w:rsidRPr="001B104E">
        <w:t>Settin</w:t>
      </w:r>
      <w:r w:rsidR="00BE0A80" w:rsidRPr="001B104E">
        <w:t xml:space="preserve">gs to Manage Coreo View </w:t>
      </w:r>
      <w:r w:rsidRPr="001B104E">
        <w:t>U</w:t>
      </w:r>
      <w:r w:rsidR="006F28FF" w:rsidRPr="001B104E">
        <w:t>sers</w:t>
      </w:r>
      <w:bookmarkEnd w:id="167"/>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68" w:name="_Toc32410876"/>
      <w:r w:rsidRPr="001B104E">
        <w:t>Create Groups</w:t>
      </w:r>
      <w:bookmarkEnd w:id="168"/>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9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9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9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69" w:name="_Toc32410877"/>
      <w:r w:rsidRPr="001B104E">
        <w:t>Add Locations</w:t>
      </w:r>
      <w:bookmarkEnd w:id="169"/>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98">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9">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70" w:name="_Toc32410878"/>
      <w:r w:rsidRPr="001B104E">
        <w:lastRenderedPageBreak/>
        <w:t>User Roles</w:t>
      </w:r>
      <w:bookmarkEnd w:id="170"/>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400">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401">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402">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71" w:name="_User_Access"/>
      <w:bookmarkStart w:id="172" w:name="_Toc32410879"/>
      <w:bookmarkEnd w:id="171"/>
      <w:r w:rsidRPr="001B104E">
        <w:t>User Access</w:t>
      </w:r>
      <w:bookmarkEnd w:id="172"/>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403">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404">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405">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73" w:name="EditanExistingUserAccess"/>
      <w:r w:rsidRPr="001B104E">
        <w:t>edit an existing user-access</w:t>
      </w:r>
      <w:bookmarkEnd w:id="173"/>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74" w:name="_Toc32410880"/>
      <w:r w:rsidRPr="001B104E">
        <w:t>User Rosters</w:t>
      </w:r>
      <w:bookmarkEnd w:id="174"/>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406">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407">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408">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75" w:name="_Toc32410881"/>
      <w:r w:rsidRPr="001B104E">
        <w:t xml:space="preserve">Add </w:t>
      </w:r>
      <w:r w:rsidR="00AD2C2B" w:rsidRPr="001B104E">
        <w:t>Users</w:t>
      </w:r>
      <w:bookmarkEnd w:id="175"/>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9">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10">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11">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76" w:name="_Toc32410882"/>
      <w:r w:rsidRPr="001B104E">
        <w:t>Patient Cohorts</w:t>
      </w:r>
      <w:bookmarkEnd w:id="176"/>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12">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13">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14">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77" w:name="_Toc32410883"/>
      <w:r w:rsidRPr="001B104E">
        <w:t>ADT</w:t>
      </w:r>
      <w:r w:rsidR="005353BC">
        <w:t xml:space="preserve"> (Admit Discharge Transfer)</w:t>
      </w:r>
      <w:r w:rsidRPr="001B104E">
        <w:t xml:space="preserve"> Events</w:t>
      </w:r>
      <w:bookmarkEnd w:id="177"/>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78" w:name="_Toc32410884"/>
      <w:r w:rsidRPr="001B104E">
        <w:t>Administrative Reports</w:t>
      </w:r>
      <w:bookmarkEnd w:id="178"/>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79" w:name="_Toc32410885"/>
      <w:r w:rsidRPr="001B104E">
        <w:t>Audit</w:t>
      </w:r>
      <w:r w:rsidR="00EA5B8E" w:rsidRPr="001B104E">
        <w:t xml:space="preserve"> </w:t>
      </w:r>
      <w:r w:rsidRPr="001B104E">
        <w:t>Logs</w:t>
      </w:r>
      <w:bookmarkEnd w:id="179"/>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15">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16">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80" w:name="_Toc32410886"/>
      <w:r w:rsidRPr="001B104E">
        <w:t>Automation Logs</w:t>
      </w:r>
      <w:bookmarkEnd w:id="180"/>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17">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18">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81" w:name="_Toc32410887"/>
      <w:commentRangeStart w:id="182"/>
      <w:r w:rsidRPr="00F11FB6">
        <w:lastRenderedPageBreak/>
        <w:t>Glossary</w:t>
      </w:r>
      <w:commentRangeEnd w:id="182"/>
      <w:r w:rsidR="00F11FB6">
        <w:rPr>
          <w:rStyle w:val="CommentReference"/>
          <w:rFonts w:asciiTheme="minorHAnsi" w:eastAsiaTheme="minorHAnsi" w:hAnsiTheme="minorHAnsi" w:cstheme="minorBidi"/>
          <w:b w:val="0"/>
          <w:color w:val="auto"/>
          <w:lang w:eastAsia="en-US"/>
        </w:rPr>
        <w:commentReference w:id="182"/>
      </w:r>
      <w:bookmarkEnd w:id="181"/>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725AE18E" w:rsidR="00A91F5C" w:rsidRDefault="008E572E" w:rsidP="000C49CB">
      <w:pPr>
        <w:pStyle w:val="CVChapterBodyCopy"/>
      </w:pPr>
      <w:r>
        <w:rPr>
          <w:b/>
        </w:rPr>
        <w:t>Geomap</w:t>
      </w:r>
      <w:r w:rsidR="00A91F5C" w:rsidRPr="000C49CB">
        <w:rPr>
          <w:b/>
        </w:rPr>
        <w:t xml:space="preserve"> View</w:t>
      </w:r>
      <w:r w:rsidR="00A91F5C">
        <w:rPr>
          <w:b/>
        </w:rPr>
        <w:t xml:space="preserve"> (GMV)</w:t>
      </w:r>
      <w:r>
        <w:t>: The geomap</w:t>
      </w:r>
      <w:r w:rsidR="00A91F5C">
        <w:t xml:space="preserve">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83" w:name="_Toc32410888"/>
      <w:commentRangeStart w:id="184"/>
      <w:r w:rsidRPr="001B104E">
        <w:lastRenderedPageBreak/>
        <w:t>Index</w:t>
      </w:r>
      <w:commentRangeEnd w:id="184"/>
      <w:r w:rsidR="00141B5F">
        <w:rPr>
          <w:rStyle w:val="CommentReference"/>
          <w:rFonts w:asciiTheme="minorHAnsi" w:eastAsiaTheme="minorHAnsi" w:hAnsiTheme="minorHAnsi" w:cstheme="minorBidi"/>
          <w:b w:val="0"/>
          <w:color w:val="auto"/>
          <w:lang w:eastAsia="en-US"/>
        </w:rPr>
        <w:commentReference w:id="184"/>
      </w:r>
      <w:bookmarkEnd w:id="18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2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Pavan Rasquinha" w:date="2020-02-12T18:44:00Z" w:initials="PR">
    <w:p w14:paraId="2E91AD2C" w14:textId="7B4C40DF" w:rsidR="000B3CBF" w:rsidRDefault="000B3CBF">
      <w:pPr>
        <w:pStyle w:val="CommentText"/>
      </w:pPr>
      <w:r>
        <w:rPr>
          <w:rStyle w:val="CommentReference"/>
        </w:rPr>
        <w:annotationRef/>
      </w:r>
      <w:r>
        <w:t>Updated SS as per Aunt Bertha implementations</w:t>
      </w:r>
    </w:p>
  </w:comment>
  <w:comment w:id="68" w:author="Pavan Rasquinha" w:date="2020-02-12T18:45:00Z" w:initials="PR">
    <w:p w14:paraId="64F19D2C" w14:textId="2D96E77F" w:rsidR="000B3CBF" w:rsidRDefault="000B3CBF">
      <w:pPr>
        <w:pStyle w:val="CommentText"/>
      </w:pPr>
      <w:r>
        <w:rPr>
          <w:rStyle w:val="CommentReference"/>
        </w:rPr>
        <w:annotationRef/>
      </w:r>
      <w:r>
        <w:t>Updated SS as per Aunt Bertha implementations</w:t>
      </w:r>
    </w:p>
  </w:comment>
  <w:comment w:id="70" w:author="Pavan Rasquinha" w:date="2020-02-12T18:49:00Z" w:initials="PR">
    <w:p w14:paraId="5A1D0E63" w14:textId="1B28681E" w:rsidR="000B3CBF" w:rsidRDefault="000B3CBF">
      <w:pPr>
        <w:pStyle w:val="CommentText"/>
      </w:pPr>
      <w:r>
        <w:rPr>
          <w:rStyle w:val="CommentReference"/>
        </w:rPr>
        <w:annotationRef/>
      </w:r>
      <w:r>
        <w:t>Updated SS as per Aunt Bertha implementations</w:t>
      </w:r>
    </w:p>
  </w:comment>
  <w:comment w:id="73" w:author="Pavan Rasquinha" w:date="2020-02-12T19:19:00Z" w:initials="PR">
    <w:p w14:paraId="59398A2F" w14:textId="0EDD80D1" w:rsidR="000B3CBF" w:rsidRDefault="000B3CBF">
      <w:pPr>
        <w:pStyle w:val="CommentText"/>
      </w:pPr>
      <w:r>
        <w:rPr>
          <w:rStyle w:val="CommentReference"/>
        </w:rPr>
        <w:annotationRef/>
      </w:r>
      <w:r>
        <w:t>These SSs don’t need updation</w:t>
      </w:r>
    </w:p>
  </w:comment>
  <w:comment w:id="77" w:author="Pavan Rasquinha" w:date="2020-02-12T19:20:00Z" w:initials="PR">
    <w:p w14:paraId="22584576" w14:textId="5BA0B79C" w:rsidR="000B3CBF" w:rsidRDefault="000B3CBF">
      <w:pPr>
        <w:pStyle w:val="CommentText"/>
      </w:pPr>
      <w:r>
        <w:rPr>
          <w:rStyle w:val="CommentReference"/>
        </w:rPr>
        <w:annotationRef/>
      </w:r>
      <w:r>
        <w:rPr>
          <w:rStyle w:val="CommentReference"/>
        </w:rPr>
        <w:annotationRef/>
      </w:r>
      <w:r>
        <w:t>Updated SS as per Aunt Bertha implementations</w:t>
      </w:r>
    </w:p>
  </w:comment>
  <w:comment w:id="80" w:author="Pavan Rasquinha" w:date="2020-02-12T19:20:00Z" w:initials="PR">
    <w:p w14:paraId="3C2A0EE4" w14:textId="470D0F43" w:rsidR="000B3CBF" w:rsidRDefault="000B3CBF">
      <w:pPr>
        <w:pStyle w:val="CommentText"/>
      </w:pPr>
      <w:r>
        <w:rPr>
          <w:rStyle w:val="CommentReference"/>
        </w:rPr>
        <w:annotationRef/>
      </w:r>
      <w:r>
        <w:rPr>
          <w:rStyle w:val="CommentReference"/>
        </w:rPr>
        <w:annotationRef/>
      </w:r>
      <w:r>
        <w:t>Updated SS as per Aunt Bertha implementations</w:t>
      </w:r>
    </w:p>
  </w:comment>
  <w:comment w:id="81" w:author="Pavan Rasquinha" w:date="2020-02-12T19:24:00Z" w:initials="PR">
    <w:p w14:paraId="34A22345" w14:textId="0A1EA19B" w:rsidR="000B3CBF" w:rsidRDefault="000B3CBF">
      <w:pPr>
        <w:pStyle w:val="CommentText"/>
      </w:pPr>
      <w:r>
        <w:rPr>
          <w:rStyle w:val="CommentReference"/>
        </w:rPr>
        <w:annotationRef/>
      </w:r>
      <w:r>
        <w:t>Updated SS as per Aunt Bertha implementations</w:t>
      </w:r>
    </w:p>
  </w:comment>
  <w:comment w:id="82" w:author="Pavan Rasquinha" w:date="2020-02-13T14:45:00Z" w:initials="PR">
    <w:p w14:paraId="7A6C0CD3" w14:textId="5B42393A" w:rsidR="000B3CBF" w:rsidRDefault="000B3CBF">
      <w:pPr>
        <w:pStyle w:val="CommentText"/>
      </w:pPr>
      <w:r>
        <w:rPr>
          <w:rStyle w:val="CommentReference"/>
        </w:rPr>
        <w:annotationRef/>
      </w:r>
      <w:r>
        <w:rPr>
          <w:rStyle w:val="CommentReference"/>
        </w:rPr>
        <w:annotationRef/>
      </w:r>
      <w:r>
        <w:t>Updated SS as per Aunt Bertha implementations</w:t>
      </w:r>
    </w:p>
  </w:comment>
  <w:comment w:id="84" w:author="Pavan Rasquinha" w:date="2020-02-13T18:29:00Z" w:initials="PR">
    <w:p w14:paraId="3C5C8A33" w14:textId="11F100FC" w:rsidR="000B3CBF" w:rsidRDefault="000B3CBF">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86" w:author="Pavan Rasquinha" w:date="2020-02-13T18:30:00Z" w:initials="PR">
    <w:p w14:paraId="082BF321" w14:textId="369A1D74" w:rsidR="000B3CBF" w:rsidRDefault="000B3CBF">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90" w:author="Pavan Rasquinha" w:date="2020-02-14T01:48:00Z" w:initials="PR">
    <w:p w14:paraId="7DAF3C01" w14:textId="4CBF189E"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92" w:author="Pavan Rasquinha" w:date="2020-02-14T02:03:00Z" w:initials="PR">
    <w:p w14:paraId="7069E4BD" w14:textId="1B3662FB"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New</w:t>
      </w:r>
      <w:r>
        <w:t xml:space="preserve"> SS as per Aunt Bertha implementations</w:t>
      </w:r>
    </w:p>
  </w:comment>
  <w:comment w:id="93" w:author="Pavan Rasquinha" w:date="2020-02-14T02:03:00Z" w:initials="PR">
    <w:p w14:paraId="491D9DE0" w14:textId="5F2CD09A" w:rsidR="000B3CBF" w:rsidRDefault="000B3CB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182" w:author="Pavan Rasquinha" w:date="2020-01-16T22:19:00Z" w:initials="PR">
    <w:p w14:paraId="3132AC51" w14:textId="2ACDF4C6" w:rsidR="000B3CBF" w:rsidRDefault="000B3CBF">
      <w:pPr>
        <w:pStyle w:val="CommentText"/>
      </w:pPr>
      <w:r>
        <w:rPr>
          <w:rStyle w:val="CommentReference"/>
        </w:rPr>
        <w:annotationRef/>
      </w:r>
      <w:r>
        <w:t>Correct this numbering in the PDF Document.</w:t>
      </w:r>
    </w:p>
  </w:comment>
  <w:comment w:id="184" w:author="Pavan Rasquinha" w:date="2020-01-09T20:54:00Z" w:initials="PR">
    <w:p w14:paraId="06D514D8" w14:textId="309D55E0" w:rsidR="000B3CBF" w:rsidRDefault="000B3CBF">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91AD2C" w15:done="0"/>
  <w15:commentEx w15:paraId="64F19D2C" w15:done="0"/>
  <w15:commentEx w15:paraId="5A1D0E63" w15:done="0"/>
  <w15:commentEx w15:paraId="59398A2F" w15:done="0"/>
  <w15:commentEx w15:paraId="22584576" w15:done="0"/>
  <w15:commentEx w15:paraId="3C2A0EE4" w15:done="0"/>
  <w15:commentEx w15:paraId="34A22345" w15:done="0"/>
  <w15:commentEx w15:paraId="7A6C0CD3" w15:done="0"/>
  <w15:commentEx w15:paraId="3C5C8A33" w15:done="0"/>
  <w15:commentEx w15:paraId="082BF321" w15:done="0"/>
  <w15:commentEx w15:paraId="7DAF3C01" w15:done="0"/>
  <w15:commentEx w15:paraId="7069E4BD" w15:done="0"/>
  <w15:commentEx w15:paraId="491D9D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6AB1E" w14:textId="77777777" w:rsidR="00D96F7B" w:rsidRDefault="00D96F7B" w:rsidP="000C403C">
      <w:pPr>
        <w:spacing w:after="0"/>
      </w:pPr>
      <w:r>
        <w:separator/>
      </w:r>
    </w:p>
  </w:endnote>
  <w:endnote w:type="continuationSeparator" w:id="0">
    <w:p w14:paraId="54F4751D" w14:textId="77777777" w:rsidR="00D96F7B" w:rsidRDefault="00D96F7B"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0B3CBF" w:rsidRPr="00125F01" w:rsidRDefault="000B3CBF" w:rsidP="0000272E">
            <w:pPr>
              <w:pStyle w:val="Footer"/>
              <w:jc w:val="center"/>
              <w:rPr>
                <w:rFonts w:ascii="Century Gothic" w:hAnsi="Century Gothic"/>
                <w:i/>
                <w:color w:val="7F7F7F" w:themeColor="text1" w:themeTint="80"/>
                <w:szCs w:val="24"/>
              </w:rPr>
            </w:pPr>
          </w:p>
          <w:p w14:paraId="38BC0EDC" w14:textId="77777777" w:rsidR="000B3CBF" w:rsidRPr="00125F01" w:rsidRDefault="000B3CBF" w:rsidP="0000272E">
            <w:pPr>
              <w:pStyle w:val="Footer"/>
              <w:jc w:val="center"/>
              <w:rPr>
                <w:rFonts w:ascii="Century Gothic" w:hAnsi="Century Gothic"/>
                <w:i/>
                <w:color w:val="7F7F7F" w:themeColor="text1" w:themeTint="80"/>
                <w:szCs w:val="24"/>
              </w:rPr>
            </w:pPr>
          </w:p>
          <w:p w14:paraId="2192D9AD" w14:textId="678311D9"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0B3CBF" w:rsidRPr="00125F01" w:rsidRDefault="000B3CBF" w:rsidP="00125F01">
            <w:pPr>
              <w:pStyle w:val="Footer"/>
              <w:jc w:val="center"/>
              <w:rPr>
                <w:rFonts w:ascii="Century Gothic" w:hAnsi="Century Gothic"/>
                <w:i/>
                <w:color w:val="7F7F7F" w:themeColor="text1" w:themeTint="80"/>
                <w:szCs w:val="24"/>
              </w:rPr>
            </w:pPr>
          </w:p>
          <w:p w14:paraId="65575ABA" w14:textId="77777777" w:rsidR="000B3CBF" w:rsidRPr="00125F01" w:rsidRDefault="000B3CBF" w:rsidP="00125F01">
            <w:pPr>
              <w:pStyle w:val="Footer"/>
              <w:jc w:val="center"/>
              <w:rPr>
                <w:rFonts w:ascii="Century Gothic" w:hAnsi="Century Gothic"/>
                <w:i/>
                <w:color w:val="7F7F7F" w:themeColor="text1" w:themeTint="80"/>
                <w:szCs w:val="24"/>
              </w:rPr>
            </w:pPr>
          </w:p>
          <w:p w14:paraId="634079A5" w14:textId="021B0A0C" w:rsidR="000B3CBF" w:rsidRPr="00125F01" w:rsidRDefault="000B3CB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8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3B87943F" w14:textId="77777777" w:rsidR="000B3CBF" w:rsidRPr="00125F01" w:rsidRDefault="000B3CBF"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B3CBF" w:rsidRPr="004D1CBE" w:rsidRDefault="000B3CBF"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B3CBF" w:rsidRPr="004D1CBE" w:rsidRDefault="000B3CBF" w:rsidP="00ED54C5"/>
            </w:txbxContent>
          </v:textbox>
        </v:rect>
      </w:pict>
    </w:r>
    <w:r>
      <w:rPr>
        <w:color w:val="FFFFFF" w:themeColor="background1"/>
      </w:rPr>
      <w:tab/>
    </w:r>
  </w:p>
  <w:p w14:paraId="78768D25" w14:textId="02F2D2C4" w:rsidR="000B3CBF" w:rsidRPr="00E378C5" w:rsidRDefault="000B3CBF"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229E8">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0B3CBF" w:rsidRPr="00125F01" w:rsidRDefault="000B3CBF" w:rsidP="0000272E">
            <w:pPr>
              <w:pStyle w:val="Footer"/>
              <w:jc w:val="center"/>
              <w:rPr>
                <w:rFonts w:ascii="Century Gothic" w:hAnsi="Century Gothic"/>
                <w:i/>
                <w:color w:val="7F7F7F" w:themeColor="text1" w:themeTint="80"/>
                <w:szCs w:val="24"/>
              </w:rPr>
            </w:pPr>
          </w:p>
          <w:p w14:paraId="72AB4368" w14:textId="77777777" w:rsidR="000B3CBF" w:rsidRPr="00125F01" w:rsidRDefault="000B3CBF" w:rsidP="0000272E">
            <w:pPr>
              <w:pStyle w:val="Footer"/>
              <w:jc w:val="center"/>
              <w:rPr>
                <w:rFonts w:ascii="Century Gothic" w:hAnsi="Century Gothic"/>
                <w:i/>
                <w:color w:val="7F7F7F" w:themeColor="text1" w:themeTint="80"/>
                <w:szCs w:val="24"/>
              </w:rPr>
            </w:pPr>
          </w:p>
          <w:p w14:paraId="2F45EDE2" w14:textId="4A321156"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0B3CBF" w:rsidRPr="00125F01" w:rsidRDefault="000B3CBF" w:rsidP="0000272E">
            <w:pPr>
              <w:pStyle w:val="Footer"/>
              <w:jc w:val="center"/>
              <w:rPr>
                <w:rFonts w:ascii="Century Gothic" w:hAnsi="Century Gothic"/>
                <w:i/>
                <w:color w:val="7F7F7F" w:themeColor="text1" w:themeTint="80"/>
                <w:szCs w:val="24"/>
              </w:rPr>
            </w:pPr>
          </w:p>
          <w:p w14:paraId="2E672528" w14:textId="77777777" w:rsidR="000B3CBF" w:rsidRPr="00125F01" w:rsidRDefault="000B3CBF" w:rsidP="0000272E">
            <w:pPr>
              <w:pStyle w:val="Footer"/>
              <w:jc w:val="center"/>
              <w:rPr>
                <w:rFonts w:ascii="Century Gothic" w:hAnsi="Century Gothic"/>
                <w:i/>
                <w:color w:val="7F7F7F" w:themeColor="text1" w:themeTint="80"/>
                <w:szCs w:val="24"/>
              </w:rPr>
            </w:pPr>
          </w:p>
          <w:p w14:paraId="460944BA" w14:textId="2C752E7A" w:rsidR="000B3CBF" w:rsidRPr="00125F01" w:rsidRDefault="000B3CB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6C9E5B33" w14:textId="77777777" w:rsidR="000B3CBF" w:rsidRPr="00125F01" w:rsidRDefault="000B3CBF"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0B3CBF" w:rsidRPr="00125F01" w:rsidRDefault="000B3CBF" w:rsidP="00125F01">
            <w:pPr>
              <w:pStyle w:val="Footer"/>
              <w:jc w:val="center"/>
              <w:rPr>
                <w:rFonts w:ascii="Century Gothic" w:hAnsi="Century Gothic"/>
                <w:i/>
                <w:color w:val="7F7F7F" w:themeColor="text1" w:themeTint="80"/>
                <w:szCs w:val="24"/>
              </w:rPr>
            </w:pPr>
          </w:p>
          <w:p w14:paraId="7D53ADDD" w14:textId="77777777" w:rsidR="000B3CBF" w:rsidRPr="00125F01" w:rsidRDefault="000B3CBF" w:rsidP="00125F01">
            <w:pPr>
              <w:pStyle w:val="Footer"/>
              <w:jc w:val="center"/>
              <w:rPr>
                <w:rFonts w:ascii="Century Gothic" w:hAnsi="Century Gothic"/>
                <w:i/>
                <w:color w:val="7F7F7F" w:themeColor="text1" w:themeTint="80"/>
                <w:szCs w:val="24"/>
              </w:rPr>
            </w:pPr>
          </w:p>
          <w:p w14:paraId="3C4E6825" w14:textId="2ADD8450" w:rsidR="000B3CBF" w:rsidRPr="00125F01" w:rsidRDefault="000B3CB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8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29E8">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17856E3B" w14:textId="2384FD99" w:rsidR="000B3CBF" w:rsidRPr="00125F01" w:rsidRDefault="000B3CBF"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59C8F" w14:textId="77777777" w:rsidR="00D96F7B" w:rsidRDefault="00D96F7B" w:rsidP="000C403C">
      <w:pPr>
        <w:spacing w:after="0"/>
      </w:pPr>
      <w:r>
        <w:separator/>
      </w:r>
    </w:p>
  </w:footnote>
  <w:footnote w:type="continuationSeparator" w:id="0">
    <w:p w14:paraId="71ECC160" w14:textId="77777777" w:rsidR="00D96F7B" w:rsidRDefault="00D96F7B"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B3CBF" w:rsidRDefault="000B3CBF"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0B3CBF" w:rsidRPr="00CE5BE5" w:rsidRDefault="000B3CBF" w:rsidP="002A7AFB">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0B3CBF" w:rsidRPr="00CE5BE5" w:rsidRDefault="000B3CBF"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B3CBF" w:rsidRDefault="000B3CBF"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0B3CBF" w:rsidRPr="00CE5BE5" w:rsidRDefault="000B3CBF" w:rsidP="00A31BE8">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0B3CBF" w:rsidRPr="00CE5BE5" w:rsidRDefault="000B3CB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B3CBF" w:rsidRDefault="000B3CBF"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0B3CBF" w:rsidRPr="00CE5BE5" w:rsidRDefault="000B3CBF"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0B3CBF" w:rsidRPr="00CE5BE5" w:rsidRDefault="000B3CBF"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B3CBF" w:rsidRDefault="000B3CBF"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0B3CBF" w:rsidRPr="00CE5BE5" w:rsidRDefault="000B3CBF" w:rsidP="00A31BE8">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0B3CBF" w:rsidRPr="00CE5BE5" w:rsidRDefault="000B3CB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0B3CBF" w:rsidRPr="002B2E00" w:rsidRDefault="000B3CBF"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0B3CBF" w:rsidRPr="00CE5BE5" w:rsidRDefault="000B3CBF"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0B3CBF" w:rsidRPr="00CE5BE5" w:rsidRDefault="000B3CBF"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0B3CBF" w:rsidRPr="00475432" w:rsidRDefault="000B3CBF"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0B3CBF" w:rsidRPr="00CE5BE5" w:rsidRDefault="000B3CBF"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0B3CBF" w:rsidRPr="00CE5BE5" w:rsidRDefault="000B3CBF"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 w:numId="95">
    <w:abstractNumId w:val="8"/>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LSoBQAEPMWs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37E3"/>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B32"/>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72E"/>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31F3"/>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007C"/>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8007C"/>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5"/>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image" Target="media/image200.png"/><Relationship Id="rId21" Type="http://schemas.openxmlformats.org/officeDocument/2006/relationships/footer" Target="footer5.xml"/><Relationship Id="rId63" Type="http://schemas.openxmlformats.org/officeDocument/2006/relationships/image" Target="media/image32.png"/><Relationship Id="rId159" Type="http://schemas.openxmlformats.org/officeDocument/2006/relationships/image" Target="media/image90.png"/><Relationship Id="rId324" Type="http://schemas.openxmlformats.org/officeDocument/2006/relationships/image" Target="media/image219.png"/><Relationship Id="rId366" Type="http://schemas.openxmlformats.org/officeDocument/2006/relationships/image" Target="media/image252.pn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70.png"/><Relationship Id="rId32" Type="http://schemas.openxmlformats.org/officeDocument/2006/relationships/image" Target="media/image15.png"/><Relationship Id="rId74" Type="http://schemas.openxmlformats.org/officeDocument/2006/relationships/oleObject" Target="embeddings/oleObject20.bin"/><Relationship Id="rId128" Type="http://schemas.openxmlformats.org/officeDocument/2006/relationships/image" Target="media/image68.png"/><Relationship Id="rId335" Type="http://schemas.openxmlformats.org/officeDocument/2006/relationships/image" Target="media/image230.png"/><Relationship Id="rId377" Type="http://schemas.openxmlformats.org/officeDocument/2006/relationships/image" Target="media/image263.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1.png"/><Relationship Id="rId402" Type="http://schemas.openxmlformats.org/officeDocument/2006/relationships/image" Target="media/image287.png"/><Relationship Id="rId279" Type="http://schemas.openxmlformats.org/officeDocument/2006/relationships/image" Target="media/image180.png"/><Relationship Id="rId43" Type="http://schemas.openxmlformats.org/officeDocument/2006/relationships/image" Target="media/image22.png"/><Relationship Id="rId139" Type="http://schemas.openxmlformats.org/officeDocument/2006/relationships/oleObject" Target="embeddings/oleObject49.bin"/><Relationship Id="rId290" Type="http://schemas.openxmlformats.org/officeDocument/2006/relationships/image" Target="media/image191.png"/><Relationship Id="rId304" Type="http://schemas.openxmlformats.org/officeDocument/2006/relationships/image" Target="media/image204.png"/><Relationship Id="rId346" Type="http://schemas.openxmlformats.org/officeDocument/2006/relationships/oleObject" Target="embeddings/oleObject91.bin"/><Relationship Id="rId388" Type="http://schemas.openxmlformats.org/officeDocument/2006/relationships/image" Target="media/image274.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413" Type="http://schemas.openxmlformats.org/officeDocument/2006/relationships/image" Target="media/image298.png"/><Relationship Id="rId248" Type="http://schemas.openxmlformats.org/officeDocument/2006/relationships/oleObject" Target="embeddings/oleObject75.bin"/><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oleObject" Target="embeddings/oleObject82.bin"/><Relationship Id="rId357" Type="http://schemas.openxmlformats.org/officeDocument/2006/relationships/oleObject" Target="embeddings/oleObject95.bin"/><Relationship Id="rId54" Type="http://schemas.openxmlformats.org/officeDocument/2006/relationships/oleObject" Target="embeddings/oleObject10.bin"/><Relationship Id="rId96" Type="http://schemas.openxmlformats.org/officeDocument/2006/relationships/oleObject" Target="embeddings/oleObject29.bin"/><Relationship Id="rId161" Type="http://schemas.openxmlformats.org/officeDocument/2006/relationships/image" Target="media/image92.png"/><Relationship Id="rId217" Type="http://schemas.openxmlformats.org/officeDocument/2006/relationships/image" Target="media/image136.png"/><Relationship Id="rId399" Type="http://schemas.openxmlformats.org/officeDocument/2006/relationships/image" Target="media/image284.png"/><Relationship Id="rId259" Type="http://schemas.openxmlformats.org/officeDocument/2006/relationships/image" Target="media/image164.png"/><Relationship Id="rId23" Type="http://schemas.openxmlformats.org/officeDocument/2006/relationships/image" Target="media/image8.png"/><Relationship Id="rId119" Type="http://schemas.openxmlformats.org/officeDocument/2006/relationships/oleObject" Target="embeddings/oleObject39.bin"/><Relationship Id="rId270" Type="http://schemas.openxmlformats.org/officeDocument/2006/relationships/image" Target="media/image172.png"/><Relationship Id="rId326" Type="http://schemas.openxmlformats.org/officeDocument/2006/relationships/image" Target="media/image221.png"/><Relationship Id="rId65" Type="http://schemas.openxmlformats.org/officeDocument/2006/relationships/image" Target="media/image33.png"/><Relationship Id="rId130" Type="http://schemas.openxmlformats.org/officeDocument/2006/relationships/image" Target="media/image69.png"/><Relationship Id="rId368" Type="http://schemas.openxmlformats.org/officeDocument/2006/relationships/image" Target="media/image254.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2.png"/><Relationship Id="rId337" Type="http://schemas.openxmlformats.org/officeDocument/2006/relationships/image" Target="media/image232.png"/><Relationship Id="rId34" Type="http://schemas.openxmlformats.org/officeDocument/2006/relationships/image" Target="media/image17.png"/><Relationship Id="rId76" Type="http://schemas.openxmlformats.org/officeDocument/2006/relationships/oleObject" Target="embeddings/oleObject21.bin"/><Relationship Id="rId141" Type="http://schemas.openxmlformats.org/officeDocument/2006/relationships/oleObject" Target="embeddings/oleObject50.bin"/><Relationship Id="rId379" Type="http://schemas.openxmlformats.org/officeDocument/2006/relationships/image" Target="media/image265.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2.png"/><Relationship Id="rId390" Type="http://schemas.openxmlformats.org/officeDocument/2006/relationships/image" Target="media/image276.png"/><Relationship Id="rId404" Type="http://schemas.openxmlformats.org/officeDocument/2006/relationships/image" Target="media/image289.png"/><Relationship Id="rId250" Type="http://schemas.openxmlformats.org/officeDocument/2006/relationships/oleObject" Target="embeddings/oleObject76.bin"/><Relationship Id="rId292" Type="http://schemas.openxmlformats.org/officeDocument/2006/relationships/image" Target="media/image193.png"/><Relationship Id="rId306" Type="http://schemas.openxmlformats.org/officeDocument/2006/relationships/image" Target="media/image206.png"/><Relationship Id="rId45" Type="http://schemas.openxmlformats.org/officeDocument/2006/relationships/image" Target="media/image23.png"/><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oleObject" Target="embeddings/oleObject92.bin"/><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415" Type="http://schemas.openxmlformats.org/officeDocument/2006/relationships/image" Target="media/image300.png"/><Relationship Id="rId261" Type="http://schemas.openxmlformats.org/officeDocument/2006/relationships/image" Target="media/image165.png"/><Relationship Id="rId14" Type="http://schemas.openxmlformats.org/officeDocument/2006/relationships/footer" Target="footer2.xml"/><Relationship Id="rId56" Type="http://schemas.openxmlformats.org/officeDocument/2006/relationships/oleObject" Target="embeddings/oleObject11.bin"/><Relationship Id="rId317" Type="http://schemas.openxmlformats.org/officeDocument/2006/relationships/oleObject" Target="embeddings/oleObject83.bin"/><Relationship Id="rId359" Type="http://schemas.openxmlformats.org/officeDocument/2006/relationships/image" Target="media/image245.png"/><Relationship Id="rId98" Type="http://schemas.openxmlformats.org/officeDocument/2006/relationships/oleObject" Target="embeddings/oleObject30.bin"/><Relationship Id="rId121" Type="http://schemas.openxmlformats.org/officeDocument/2006/relationships/oleObject" Target="embeddings/oleObject40.bin"/><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56.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image" Target="media/image34.png"/><Relationship Id="rId272" Type="http://schemas.openxmlformats.org/officeDocument/2006/relationships/image" Target="media/image174.png"/><Relationship Id="rId328" Type="http://schemas.openxmlformats.org/officeDocument/2006/relationships/image" Target="media/image223.png"/><Relationship Id="rId132" Type="http://schemas.openxmlformats.org/officeDocument/2006/relationships/image" Target="media/image70.png"/><Relationship Id="rId174" Type="http://schemas.openxmlformats.org/officeDocument/2006/relationships/image" Target="media/image105.png"/><Relationship Id="rId381" Type="http://schemas.openxmlformats.org/officeDocument/2006/relationships/image" Target="media/image267.png"/><Relationship Id="rId241" Type="http://schemas.openxmlformats.org/officeDocument/2006/relationships/image" Target="media/image153.png"/><Relationship Id="rId36" Type="http://schemas.openxmlformats.org/officeDocument/2006/relationships/oleObject" Target="embeddings/oleObject1.bin"/><Relationship Id="rId283" Type="http://schemas.openxmlformats.org/officeDocument/2006/relationships/image" Target="media/image184.png"/><Relationship Id="rId339" Type="http://schemas.openxmlformats.org/officeDocument/2006/relationships/image" Target="media/image233.png"/><Relationship Id="rId78" Type="http://schemas.openxmlformats.org/officeDocument/2006/relationships/oleObject" Target="embeddings/oleObject22.bin"/><Relationship Id="rId101" Type="http://schemas.openxmlformats.org/officeDocument/2006/relationships/image" Target="media/image53.png"/><Relationship Id="rId143" Type="http://schemas.openxmlformats.org/officeDocument/2006/relationships/oleObject" Target="embeddings/oleObject51.bin"/><Relationship Id="rId185" Type="http://schemas.openxmlformats.org/officeDocument/2006/relationships/image" Target="media/image116.png"/><Relationship Id="rId350" Type="http://schemas.openxmlformats.org/officeDocument/2006/relationships/image" Target="media/image239.png"/><Relationship Id="rId406" Type="http://schemas.openxmlformats.org/officeDocument/2006/relationships/image" Target="media/image291.png"/><Relationship Id="rId9" Type="http://schemas.openxmlformats.org/officeDocument/2006/relationships/image" Target="media/image2.emf"/><Relationship Id="rId210" Type="http://schemas.openxmlformats.org/officeDocument/2006/relationships/image" Target="media/image130.png"/><Relationship Id="rId392" Type="http://schemas.openxmlformats.org/officeDocument/2006/relationships/image" Target="media/image278.jpg"/><Relationship Id="rId252" Type="http://schemas.openxmlformats.org/officeDocument/2006/relationships/image" Target="media/image159.png"/><Relationship Id="rId294" Type="http://schemas.openxmlformats.org/officeDocument/2006/relationships/image" Target="media/image195.png"/><Relationship Id="rId308" Type="http://schemas.openxmlformats.org/officeDocument/2006/relationships/image" Target="media/image208.png"/><Relationship Id="rId47" Type="http://schemas.openxmlformats.org/officeDocument/2006/relationships/image" Target="media/image24.png"/><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5.png"/><Relationship Id="rId361" Type="http://schemas.openxmlformats.org/officeDocument/2006/relationships/image" Target="media/image247.png"/><Relationship Id="rId196" Type="http://schemas.openxmlformats.org/officeDocument/2006/relationships/image" Target="media/image123.png"/><Relationship Id="rId417" Type="http://schemas.openxmlformats.org/officeDocument/2006/relationships/image" Target="media/image302.png"/><Relationship Id="rId16" Type="http://schemas.openxmlformats.org/officeDocument/2006/relationships/footer" Target="footer3.xml"/><Relationship Id="rId221" Type="http://schemas.openxmlformats.org/officeDocument/2006/relationships/image" Target="media/image140.png"/><Relationship Id="rId263" Type="http://schemas.microsoft.com/office/2011/relationships/commentsExtended" Target="commentsExtended.xml"/><Relationship Id="rId319" Type="http://schemas.openxmlformats.org/officeDocument/2006/relationships/oleObject" Target="embeddings/oleObject84.bin"/><Relationship Id="rId58" Type="http://schemas.openxmlformats.org/officeDocument/2006/relationships/oleObject" Target="embeddings/oleObject12.bin"/><Relationship Id="rId123" Type="http://schemas.openxmlformats.org/officeDocument/2006/relationships/oleObject" Target="embeddings/oleObject41.bin"/><Relationship Id="rId330" Type="http://schemas.openxmlformats.org/officeDocument/2006/relationships/image" Target="media/image225.png"/><Relationship Id="rId165" Type="http://schemas.openxmlformats.org/officeDocument/2006/relationships/image" Target="media/image96.png"/><Relationship Id="rId372" Type="http://schemas.openxmlformats.org/officeDocument/2006/relationships/image" Target="media/image258.png"/><Relationship Id="rId232" Type="http://schemas.openxmlformats.org/officeDocument/2006/relationships/oleObject" Target="embeddings/oleObject68.bin"/><Relationship Id="rId274" Type="http://schemas.openxmlformats.org/officeDocument/2006/relationships/image" Target="media/image175.png"/><Relationship Id="rId27" Type="http://schemas.openxmlformats.org/officeDocument/2006/relationships/image" Target="media/image12.png"/><Relationship Id="rId69" Type="http://schemas.openxmlformats.org/officeDocument/2006/relationships/image" Target="media/image35.png"/><Relationship Id="rId134" Type="http://schemas.openxmlformats.org/officeDocument/2006/relationships/image" Target="media/image71.png"/><Relationship Id="rId80" Type="http://schemas.openxmlformats.org/officeDocument/2006/relationships/oleObject" Target="embeddings/oleObject23.bin"/><Relationship Id="rId176" Type="http://schemas.openxmlformats.org/officeDocument/2006/relationships/image" Target="media/image107.png"/><Relationship Id="rId341" Type="http://schemas.openxmlformats.org/officeDocument/2006/relationships/image" Target="media/image234.png"/><Relationship Id="rId383" Type="http://schemas.openxmlformats.org/officeDocument/2006/relationships/image" Target="media/image269.png"/><Relationship Id="rId201" Type="http://schemas.openxmlformats.org/officeDocument/2006/relationships/oleObject" Target="embeddings/oleObject59.bin"/><Relationship Id="rId243" Type="http://schemas.openxmlformats.org/officeDocument/2006/relationships/image" Target="media/image154.png"/><Relationship Id="rId285" Type="http://schemas.openxmlformats.org/officeDocument/2006/relationships/image" Target="media/image186.png"/><Relationship Id="rId17" Type="http://schemas.openxmlformats.org/officeDocument/2006/relationships/header" Target="header4.xml"/><Relationship Id="rId38" Type="http://schemas.openxmlformats.org/officeDocument/2006/relationships/oleObject" Target="embeddings/oleObject2.bin"/><Relationship Id="rId59" Type="http://schemas.openxmlformats.org/officeDocument/2006/relationships/image" Target="media/image30.png"/><Relationship Id="rId103" Type="http://schemas.openxmlformats.org/officeDocument/2006/relationships/image" Target="media/image54.png"/><Relationship Id="rId124" Type="http://schemas.openxmlformats.org/officeDocument/2006/relationships/image" Target="media/image66.png"/><Relationship Id="rId310" Type="http://schemas.openxmlformats.org/officeDocument/2006/relationships/image" Target="media/image210.png"/><Relationship Id="rId70" Type="http://schemas.openxmlformats.org/officeDocument/2006/relationships/oleObject" Target="embeddings/oleObject18.bin"/><Relationship Id="rId91" Type="http://schemas.openxmlformats.org/officeDocument/2006/relationships/image" Target="media/image48.png"/><Relationship Id="rId145" Type="http://schemas.openxmlformats.org/officeDocument/2006/relationships/oleObject" Target="embeddings/oleObject52.bin"/><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image" Target="media/image226.png"/><Relationship Id="rId352" Type="http://schemas.openxmlformats.org/officeDocument/2006/relationships/image" Target="media/image241.png"/><Relationship Id="rId373" Type="http://schemas.openxmlformats.org/officeDocument/2006/relationships/image" Target="media/image259.png"/><Relationship Id="rId394" Type="http://schemas.openxmlformats.org/officeDocument/2006/relationships/image" Target="media/image279.png"/><Relationship Id="rId408" Type="http://schemas.openxmlformats.org/officeDocument/2006/relationships/image" Target="media/image293.png"/><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1.png"/><Relationship Id="rId28" Type="http://schemas.openxmlformats.org/officeDocument/2006/relationships/hyperlink" Target="https://login.coreohealth.com/" TargetMode="External"/><Relationship Id="rId49" Type="http://schemas.openxmlformats.org/officeDocument/2006/relationships/image" Target="media/image25.png"/><Relationship Id="rId114" Type="http://schemas.openxmlformats.org/officeDocument/2006/relationships/image" Target="media/image61.png"/><Relationship Id="rId275" Type="http://schemas.openxmlformats.org/officeDocument/2006/relationships/image" Target="media/image176.png"/><Relationship Id="rId296" Type="http://schemas.openxmlformats.org/officeDocument/2006/relationships/image" Target="media/image197.png"/><Relationship Id="rId300" Type="http://schemas.openxmlformats.org/officeDocument/2006/relationships/image" Target="media/image201.png"/><Relationship Id="rId60" Type="http://schemas.openxmlformats.org/officeDocument/2006/relationships/oleObject" Target="embeddings/oleObject13.bin"/><Relationship Id="rId81" Type="http://schemas.openxmlformats.org/officeDocument/2006/relationships/image" Target="media/image41.png"/><Relationship Id="rId135" Type="http://schemas.openxmlformats.org/officeDocument/2006/relationships/oleObject" Target="embeddings/oleObject47.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oleObject" Target="embeddings/oleObject85.bin"/><Relationship Id="rId342" Type="http://schemas.openxmlformats.org/officeDocument/2006/relationships/oleObject" Target="embeddings/oleObject89.bin"/><Relationship Id="rId363" Type="http://schemas.openxmlformats.org/officeDocument/2006/relationships/image" Target="media/image249.png"/><Relationship Id="rId384" Type="http://schemas.openxmlformats.org/officeDocument/2006/relationships/image" Target="media/image270.png"/><Relationship Id="rId419" Type="http://schemas.openxmlformats.org/officeDocument/2006/relationships/header" Target="header5.xml"/><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oleObject" Target="embeddings/oleObject73.bin"/><Relationship Id="rId18" Type="http://schemas.openxmlformats.org/officeDocument/2006/relationships/footer" Target="footer4.xml"/><Relationship Id="rId39" Type="http://schemas.openxmlformats.org/officeDocument/2006/relationships/image" Target="media/image20.png"/><Relationship Id="rId265" Type="http://schemas.openxmlformats.org/officeDocument/2006/relationships/image" Target="media/image167.png"/><Relationship Id="rId286" Type="http://schemas.openxmlformats.org/officeDocument/2006/relationships/image" Target="media/image187.png"/><Relationship Id="rId50" Type="http://schemas.openxmlformats.org/officeDocument/2006/relationships/oleObject" Target="embeddings/oleObject8.bin"/><Relationship Id="rId104" Type="http://schemas.openxmlformats.org/officeDocument/2006/relationships/oleObject" Target="embeddings/oleObject33.bin"/><Relationship Id="rId125" Type="http://schemas.openxmlformats.org/officeDocument/2006/relationships/oleObject" Target="embeddings/oleObject42.bin"/><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oleObject" Target="embeddings/oleObject53.bin"/><Relationship Id="rId311" Type="http://schemas.openxmlformats.org/officeDocument/2006/relationships/image" Target="media/image211.png"/><Relationship Id="rId332" Type="http://schemas.openxmlformats.org/officeDocument/2006/relationships/image" Target="media/image227.png"/><Relationship Id="rId353" Type="http://schemas.openxmlformats.org/officeDocument/2006/relationships/oleObject" Target="embeddings/oleObject93.bin"/><Relationship Id="rId374" Type="http://schemas.openxmlformats.org/officeDocument/2006/relationships/image" Target="media/image260.png"/><Relationship Id="rId395" Type="http://schemas.openxmlformats.org/officeDocument/2006/relationships/image" Target="media/image280.png"/><Relationship Id="rId409" Type="http://schemas.openxmlformats.org/officeDocument/2006/relationships/image" Target="media/image294.png"/><Relationship Id="rId71" Type="http://schemas.openxmlformats.org/officeDocument/2006/relationships/image" Target="media/image36.png"/><Relationship Id="rId92" Type="http://schemas.openxmlformats.org/officeDocument/2006/relationships/oleObject" Target="embeddings/oleObject27.bin"/><Relationship Id="rId213" Type="http://schemas.openxmlformats.org/officeDocument/2006/relationships/image" Target="media/image133.png"/><Relationship Id="rId234" Type="http://schemas.openxmlformats.org/officeDocument/2006/relationships/image" Target="media/image149.png"/><Relationship Id="rId420"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162.png"/><Relationship Id="rId276" Type="http://schemas.openxmlformats.org/officeDocument/2006/relationships/image" Target="media/image177.png"/><Relationship Id="rId297" Type="http://schemas.openxmlformats.org/officeDocument/2006/relationships/image" Target="media/image198.png"/><Relationship Id="rId40" Type="http://schemas.openxmlformats.org/officeDocument/2006/relationships/oleObject" Target="embeddings/oleObject3.bin"/><Relationship Id="rId115" Type="http://schemas.openxmlformats.org/officeDocument/2006/relationships/oleObject" Target="embeddings/oleObject37.bin"/><Relationship Id="rId136" Type="http://schemas.openxmlformats.org/officeDocument/2006/relationships/image" Target="media/image72.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image" Target="media/image235.png"/><Relationship Id="rId364" Type="http://schemas.openxmlformats.org/officeDocument/2006/relationships/image" Target="media/image250.png"/><Relationship Id="rId61" Type="http://schemas.openxmlformats.org/officeDocument/2006/relationships/image" Target="media/image31.png"/><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5.png"/><Relationship Id="rId266" Type="http://schemas.openxmlformats.org/officeDocument/2006/relationships/image" Target="media/image168.png"/><Relationship Id="rId287" Type="http://schemas.openxmlformats.org/officeDocument/2006/relationships/image" Target="media/image188.png"/><Relationship Id="rId410" Type="http://schemas.openxmlformats.org/officeDocument/2006/relationships/image" Target="media/image295.png"/><Relationship Id="rId30" Type="http://schemas.openxmlformats.org/officeDocument/2006/relationships/image" Target="media/image14.png"/><Relationship Id="rId105" Type="http://schemas.openxmlformats.org/officeDocument/2006/relationships/image" Target="media/image55.png"/><Relationship Id="rId126" Type="http://schemas.openxmlformats.org/officeDocument/2006/relationships/image" Target="media/image67.png"/><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image" Target="media/image212.png"/><Relationship Id="rId333" Type="http://schemas.openxmlformats.org/officeDocument/2006/relationships/image" Target="media/image228.png"/><Relationship Id="rId354" Type="http://schemas.openxmlformats.org/officeDocument/2006/relationships/image" Target="media/image242.png"/><Relationship Id="rId51" Type="http://schemas.openxmlformats.org/officeDocument/2006/relationships/image" Target="media/image26.png"/><Relationship Id="rId72" Type="http://schemas.openxmlformats.org/officeDocument/2006/relationships/oleObject" Target="embeddings/oleObject19.bin"/><Relationship Id="rId93" Type="http://schemas.openxmlformats.org/officeDocument/2006/relationships/image" Target="media/image49.png"/><Relationship Id="rId189" Type="http://schemas.openxmlformats.org/officeDocument/2006/relationships/image" Target="media/image119.png"/><Relationship Id="rId375" Type="http://schemas.openxmlformats.org/officeDocument/2006/relationships/image" Target="media/image261.png"/><Relationship Id="rId396" Type="http://schemas.openxmlformats.org/officeDocument/2006/relationships/image" Target="media/image281.png"/><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50.png"/><Relationship Id="rId256" Type="http://schemas.openxmlformats.org/officeDocument/2006/relationships/oleObject" Target="embeddings/oleObject77.bin"/><Relationship Id="rId277" Type="http://schemas.openxmlformats.org/officeDocument/2006/relationships/image" Target="media/image178.png"/><Relationship Id="rId298" Type="http://schemas.openxmlformats.org/officeDocument/2006/relationships/image" Target="media/image199.png"/><Relationship Id="rId400" Type="http://schemas.openxmlformats.org/officeDocument/2006/relationships/image" Target="media/image285.png"/><Relationship Id="rId421" Type="http://schemas.openxmlformats.org/officeDocument/2006/relationships/fontTable" Target="fontTable.xml"/><Relationship Id="rId116" Type="http://schemas.openxmlformats.org/officeDocument/2006/relationships/image" Target="media/image62.png"/><Relationship Id="rId137" Type="http://schemas.openxmlformats.org/officeDocument/2006/relationships/oleObject" Target="embeddings/oleObject48.bin"/><Relationship Id="rId158" Type="http://schemas.openxmlformats.org/officeDocument/2006/relationships/image" Target="media/image89.png"/><Relationship Id="rId302" Type="http://schemas.openxmlformats.org/officeDocument/2006/relationships/image" Target="media/image203.png"/><Relationship Id="rId323" Type="http://schemas.openxmlformats.org/officeDocument/2006/relationships/oleObject" Target="embeddings/oleObject86.bin"/><Relationship Id="rId344" Type="http://schemas.openxmlformats.org/officeDocument/2006/relationships/oleObject" Target="embeddings/oleObject90.bin"/><Relationship Id="rId20" Type="http://schemas.openxmlformats.org/officeDocument/2006/relationships/image" Target="media/image6.emf"/><Relationship Id="rId41" Type="http://schemas.openxmlformats.org/officeDocument/2006/relationships/image" Target="media/image21.png"/><Relationship Id="rId62" Type="http://schemas.openxmlformats.org/officeDocument/2006/relationships/oleObject" Target="embeddings/oleObject14.bin"/><Relationship Id="rId83" Type="http://schemas.openxmlformats.org/officeDocument/2006/relationships/oleObject" Target="embeddings/oleObject24.bin"/><Relationship Id="rId179" Type="http://schemas.openxmlformats.org/officeDocument/2006/relationships/image" Target="media/image110.png"/><Relationship Id="rId365" Type="http://schemas.openxmlformats.org/officeDocument/2006/relationships/image" Target="media/image251.png"/><Relationship Id="rId386" Type="http://schemas.openxmlformats.org/officeDocument/2006/relationships/image" Target="media/image272.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74.bin"/><Relationship Id="rId267" Type="http://schemas.openxmlformats.org/officeDocument/2006/relationships/image" Target="media/image169.png"/><Relationship Id="rId288" Type="http://schemas.openxmlformats.org/officeDocument/2006/relationships/image" Target="media/image189.png"/><Relationship Id="rId411" Type="http://schemas.openxmlformats.org/officeDocument/2006/relationships/image" Target="media/image296.png"/><Relationship Id="rId106" Type="http://schemas.openxmlformats.org/officeDocument/2006/relationships/oleObject" Target="embeddings/oleObject34.bin"/><Relationship Id="rId127" Type="http://schemas.openxmlformats.org/officeDocument/2006/relationships/oleObject" Target="embeddings/oleObject43.bin"/><Relationship Id="rId313" Type="http://schemas.openxmlformats.org/officeDocument/2006/relationships/image" Target="media/image213.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oleObject" Target="embeddings/oleObject9.bin"/><Relationship Id="rId73" Type="http://schemas.openxmlformats.org/officeDocument/2006/relationships/image" Target="media/image37.png"/><Relationship Id="rId94" Type="http://schemas.openxmlformats.org/officeDocument/2006/relationships/oleObject" Target="embeddings/oleObject28.bin"/><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29.png"/><Relationship Id="rId355" Type="http://schemas.openxmlformats.org/officeDocument/2006/relationships/oleObject" Target="embeddings/oleObject94.bin"/><Relationship Id="rId376" Type="http://schemas.openxmlformats.org/officeDocument/2006/relationships/image" Target="media/image262.png"/><Relationship Id="rId397" Type="http://schemas.openxmlformats.org/officeDocument/2006/relationships/image" Target="media/image282.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69.bin"/><Relationship Id="rId257" Type="http://schemas.openxmlformats.org/officeDocument/2006/relationships/image" Target="media/image163.png"/><Relationship Id="rId278" Type="http://schemas.openxmlformats.org/officeDocument/2006/relationships/image" Target="media/image179.png"/><Relationship Id="rId401" Type="http://schemas.openxmlformats.org/officeDocument/2006/relationships/image" Target="media/image286.png"/><Relationship Id="rId422" Type="http://schemas.microsoft.com/office/2011/relationships/people" Target="people.xml"/><Relationship Id="rId303" Type="http://schemas.openxmlformats.org/officeDocument/2006/relationships/oleObject" Target="embeddings/oleObject81.bin"/><Relationship Id="rId42" Type="http://schemas.openxmlformats.org/officeDocument/2006/relationships/oleObject" Target="embeddings/oleObject4.bin"/><Relationship Id="rId84" Type="http://schemas.openxmlformats.org/officeDocument/2006/relationships/image" Target="media/image43.png"/><Relationship Id="rId138" Type="http://schemas.openxmlformats.org/officeDocument/2006/relationships/image" Target="media/image73.png"/><Relationship Id="rId345" Type="http://schemas.openxmlformats.org/officeDocument/2006/relationships/image" Target="media/image236.png"/><Relationship Id="rId387" Type="http://schemas.openxmlformats.org/officeDocument/2006/relationships/image" Target="media/image273.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6.png"/><Relationship Id="rId412" Type="http://schemas.openxmlformats.org/officeDocument/2006/relationships/image" Target="media/image297.png"/><Relationship Id="rId107" Type="http://schemas.openxmlformats.org/officeDocument/2006/relationships/image" Target="media/image56.png"/><Relationship Id="rId289" Type="http://schemas.openxmlformats.org/officeDocument/2006/relationships/image" Target="media/image190.png"/><Relationship Id="rId11" Type="http://schemas.openxmlformats.org/officeDocument/2006/relationships/header" Target="header1.xml"/><Relationship Id="rId53" Type="http://schemas.openxmlformats.org/officeDocument/2006/relationships/image" Target="media/image27.png"/><Relationship Id="rId149" Type="http://schemas.openxmlformats.org/officeDocument/2006/relationships/image" Target="media/image80.png"/><Relationship Id="rId314" Type="http://schemas.openxmlformats.org/officeDocument/2006/relationships/image" Target="media/image214.png"/><Relationship Id="rId356" Type="http://schemas.openxmlformats.org/officeDocument/2006/relationships/image" Target="media/image243.png"/><Relationship Id="rId398" Type="http://schemas.openxmlformats.org/officeDocument/2006/relationships/image" Target="media/image283.png"/><Relationship Id="rId95" Type="http://schemas.openxmlformats.org/officeDocument/2006/relationships/image" Target="media/image50.png"/><Relationship Id="rId160" Type="http://schemas.openxmlformats.org/officeDocument/2006/relationships/image" Target="media/image91.png"/><Relationship Id="rId216" Type="http://schemas.openxmlformats.org/officeDocument/2006/relationships/image" Target="media/image135.png"/><Relationship Id="rId423" Type="http://schemas.openxmlformats.org/officeDocument/2006/relationships/theme" Target="theme/theme1.xml"/><Relationship Id="rId258" Type="http://schemas.openxmlformats.org/officeDocument/2006/relationships/oleObject" Target="embeddings/oleObject78.bin"/><Relationship Id="rId22" Type="http://schemas.openxmlformats.org/officeDocument/2006/relationships/image" Target="media/image7.jpeg"/><Relationship Id="rId64" Type="http://schemas.openxmlformats.org/officeDocument/2006/relationships/oleObject" Target="embeddings/oleObject15.bin"/><Relationship Id="rId118" Type="http://schemas.openxmlformats.org/officeDocument/2006/relationships/image" Target="media/image63.png"/><Relationship Id="rId325" Type="http://schemas.openxmlformats.org/officeDocument/2006/relationships/image" Target="media/image220.png"/><Relationship Id="rId367" Type="http://schemas.openxmlformats.org/officeDocument/2006/relationships/image" Target="media/image253.png"/><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71.png"/><Relationship Id="rId33" Type="http://schemas.openxmlformats.org/officeDocument/2006/relationships/image" Target="media/image16.png"/><Relationship Id="rId129" Type="http://schemas.openxmlformats.org/officeDocument/2006/relationships/oleObject" Target="embeddings/oleObject44.bin"/><Relationship Id="rId280" Type="http://schemas.openxmlformats.org/officeDocument/2006/relationships/image" Target="media/image181.png"/><Relationship Id="rId336" Type="http://schemas.openxmlformats.org/officeDocument/2006/relationships/image" Target="media/image231.png"/><Relationship Id="rId75" Type="http://schemas.openxmlformats.org/officeDocument/2006/relationships/image" Target="media/image38.png"/><Relationship Id="rId140" Type="http://schemas.openxmlformats.org/officeDocument/2006/relationships/image" Target="media/image74.png"/><Relationship Id="rId182" Type="http://schemas.openxmlformats.org/officeDocument/2006/relationships/image" Target="media/image113.png"/><Relationship Id="rId378" Type="http://schemas.openxmlformats.org/officeDocument/2006/relationships/image" Target="media/image264.png"/><Relationship Id="rId403" Type="http://schemas.openxmlformats.org/officeDocument/2006/relationships/image" Target="media/image288.png"/><Relationship Id="rId6" Type="http://schemas.openxmlformats.org/officeDocument/2006/relationships/footnotes" Target="footnotes.xml"/><Relationship Id="rId238" Type="http://schemas.openxmlformats.org/officeDocument/2006/relationships/oleObject" Target="embeddings/oleObject70.bin"/><Relationship Id="rId291" Type="http://schemas.openxmlformats.org/officeDocument/2006/relationships/image" Target="media/image192.png"/><Relationship Id="rId305" Type="http://schemas.openxmlformats.org/officeDocument/2006/relationships/image" Target="media/image205.png"/><Relationship Id="rId347" Type="http://schemas.openxmlformats.org/officeDocument/2006/relationships/image" Target="media/image237.png"/><Relationship Id="rId44" Type="http://schemas.openxmlformats.org/officeDocument/2006/relationships/oleObject" Target="embeddings/oleObject5.bin"/><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75.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57.png"/><Relationship Id="rId414" Type="http://schemas.openxmlformats.org/officeDocument/2006/relationships/image" Target="media/image299.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oleObject" Target="embeddings/oleObject79.bin"/><Relationship Id="rId316" Type="http://schemas.openxmlformats.org/officeDocument/2006/relationships/image" Target="media/image215.png"/><Relationship Id="rId55" Type="http://schemas.openxmlformats.org/officeDocument/2006/relationships/image" Target="media/image28.png"/><Relationship Id="rId97" Type="http://schemas.openxmlformats.org/officeDocument/2006/relationships/image" Target="media/image51.png"/><Relationship Id="rId120" Type="http://schemas.openxmlformats.org/officeDocument/2006/relationships/image" Target="media/image64.png"/><Relationship Id="rId358" Type="http://schemas.openxmlformats.org/officeDocument/2006/relationships/image" Target="media/image244.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73.png"/><Relationship Id="rId24" Type="http://schemas.openxmlformats.org/officeDocument/2006/relationships/image" Target="media/image9.png"/><Relationship Id="rId66" Type="http://schemas.openxmlformats.org/officeDocument/2006/relationships/oleObject" Target="embeddings/oleObject16.bin"/><Relationship Id="rId131" Type="http://schemas.openxmlformats.org/officeDocument/2006/relationships/oleObject" Target="embeddings/oleObject45.bin"/><Relationship Id="rId327" Type="http://schemas.openxmlformats.org/officeDocument/2006/relationships/image" Target="media/image222.png"/><Relationship Id="rId369" Type="http://schemas.openxmlformats.org/officeDocument/2006/relationships/image" Target="media/image255.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66.png"/><Relationship Id="rId240" Type="http://schemas.openxmlformats.org/officeDocument/2006/relationships/oleObject" Target="embeddings/oleObject71.bin"/><Relationship Id="rId35"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oleObject" Target="embeddings/oleObject31.bin"/><Relationship Id="rId282" Type="http://schemas.openxmlformats.org/officeDocument/2006/relationships/image" Target="media/image183.png"/><Relationship Id="rId338" Type="http://schemas.openxmlformats.org/officeDocument/2006/relationships/oleObject" Target="embeddings/oleObject87.bin"/><Relationship Id="rId8" Type="http://schemas.openxmlformats.org/officeDocument/2006/relationships/image" Target="media/image1.jpeg"/><Relationship Id="rId142" Type="http://schemas.openxmlformats.org/officeDocument/2006/relationships/image" Target="media/image75.png"/><Relationship Id="rId184" Type="http://schemas.openxmlformats.org/officeDocument/2006/relationships/image" Target="media/image115.png"/><Relationship Id="rId391" Type="http://schemas.openxmlformats.org/officeDocument/2006/relationships/image" Target="media/image277.png"/><Relationship Id="rId405" Type="http://schemas.openxmlformats.org/officeDocument/2006/relationships/image" Target="media/image290.png"/><Relationship Id="rId251" Type="http://schemas.openxmlformats.org/officeDocument/2006/relationships/image" Target="media/image158.png"/><Relationship Id="rId46" Type="http://schemas.openxmlformats.org/officeDocument/2006/relationships/oleObject" Target="embeddings/oleObject6.bin"/><Relationship Id="rId293" Type="http://schemas.openxmlformats.org/officeDocument/2006/relationships/image" Target="media/image194.png"/><Relationship Id="rId307" Type="http://schemas.openxmlformats.org/officeDocument/2006/relationships/image" Target="media/image207.png"/><Relationship Id="rId349" Type="http://schemas.openxmlformats.org/officeDocument/2006/relationships/image" Target="media/image238.png"/><Relationship Id="rId88" Type="http://schemas.openxmlformats.org/officeDocument/2006/relationships/oleObject" Target="embeddings/oleObject25.bin"/><Relationship Id="rId111" Type="http://schemas.openxmlformats.org/officeDocument/2006/relationships/oleObject" Target="embeddings/oleObject35.bin"/><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oleObject" Target="embeddings/oleObject63.bin"/><Relationship Id="rId360" Type="http://schemas.openxmlformats.org/officeDocument/2006/relationships/image" Target="media/image246.png"/><Relationship Id="rId416" Type="http://schemas.openxmlformats.org/officeDocument/2006/relationships/image" Target="media/image301.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image" Target="media/image29.png"/><Relationship Id="rId262" Type="http://schemas.openxmlformats.org/officeDocument/2006/relationships/comments" Target="comments.xml"/><Relationship Id="rId318" Type="http://schemas.openxmlformats.org/officeDocument/2006/relationships/image" Target="media/image216.png"/><Relationship Id="rId99" Type="http://schemas.openxmlformats.org/officeDocument/2006/relationships/image" Target="media/image52.png"/><Relationship Id="rId122" Type="http://schemas.openxmlformats.org/officeDocument/2006/relationships/image" Target="media/image65.png"/><Relationship Id="rId164" Type="http://schemas.openxmlformats.org/officeDocument/2006/relationships/image" Target="media/image95.png"/><Relationship Id="rId371" Type="http://schemas.openxmlformats.org/officeDocument/2006/relationships/image" Target="media/image257.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oleObject" Target="embeddings/oleObject80.bin"/><Relationship Id="rId329" Type="http://schemas.openxmlformats.org/officeDocument/2006/relationships/image" Target="media/image224.png"/><Relationship Id="rId68" Type="http://schemas.openxmlformats.org/officeDocument/2006/relationships/oleObject" Target="embeddings/oleObject17.bin"/><Relationship Id="rId133" Type="http://schemas.openxmlformats.org/officeDocument/2006/relationships/oleObject" Target="embeddings/oleObject46.bin"/><Relationship Id="rId175" Type="http://schemas.openxmlformats.org/officeDocument/2006/relationships/image" Target="media/image106.png"/><Relationship Id="rId340" Type="http://schemas.openxmlformats.org/officeDocument/2006/relationships/oleObject" Target="embeddings/oleObject88.bin"/><Relationship Id="rId200" Type="http://schemas.openxmlformats.org/officeDocument/2006/relationships/image" Target="media/image125.png"/><Relationship Id="rId382" Type="http://schemas.openxmlformats.org/officeDocument/2006/relationships/image" Target="media/image268.png"/><Relationship Id="rId242" Type="http://schemas.openxmlformats.org/officeDocument/2006/relationships/oleObject" Target="embeddings/oleObject72.bin"/><Relationship Id="rId284" Type="http://schemas.openxmlformats.org/officeDocument/2006/relationships/image" Target="media/image185.png"/><Relationship Id="rId37"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oleObject" Target="embeddings/oleObject32.bin"/><Relationship Id="rId144" Type="http://schemas.openxmlformats.org/officeDocument/2006/relationships/image" Target="media/image76.png"/><Relationship Id="rId90" Type="http://schemas.openxmlformats.org/officeDocument/2006/relationships/oleObject" Target="embeddings/oleObject26.bin"/><Relationship Id="rId186" Type="http://schemas.openxmlformats.org/officeDocument/2006/relationships/image" Target="media/image117.png"/><Relationship Id="rId351" Type="http://schemas.openxmlformats.org/officeDocument/2006/relationships/image" Target="media/image240.png"/><Relationship Id="rId393" Type="http://schemas.openxmlformats.org/officeDocument/2006/relationships/footer" Target="footer6.xml"/><Relationship Id="rId407" Type="http://schemas.openxmlformats.org/officeDocument/2006/relationships/image" Target="media/image292.png"/><Relationship Id="rId211" Type="http://schemas.openxmlformats.org/officeDocument/2006/relationships/image" Target="media/image131.png"/><Relationship Id="rId253" Type="http://schemas.openxmlformats.org/officeDocument/2006/relationships/image" Target="media/image160.png"/><Relationship Id="rId295" Type="http://schemas.openxmlformats.org/officeDocument/2006/relationships/image" Target="media/image196.png"/><Relationship Id="rId309" Type="http://schemas.openxmlformats.org/officeDocument/2006/relationships/image" Target="media/image209.png"/><Relationship Id="rId48" Type="http://schemas.openxmlformats.org/officeDocument/2006/relationships/oleObject" Target="embeddings/oleObject7.bin"/><Relationship Id="rId113" Type="http://schemas.openxmlformats.org/officeDocument/2006/relationships/oleObject" Target="embeddings/oleObject36.bin"/><Relationship Id="rId320" Type="http://schemas.openxmlformats.org/officeDocument/2006/relationships/image" Target="media/image217.png"/><Relationship Id="rId155" Type="http://schemas.openxmlformats.org/officeDocument/2006/relationships/image" Target="media/image86.png"/><Relationship Id="rId197" Type="http://schemas.openxmlformats.org/officeDocument/2006/relationships/oleObject" Target="embeddings/oleObject57.bin"/><Relationship Id="rId362" Type="http://schemas.openxmlformats.org/officeDocument/2006/relationships/image" Target="media/image248.png"/><Relationship Id="rId418" Type="http://schemas.openxmlformats.org/officeDocument/2006/relationships/image" Target="media/image303.png"/><Relationship Id="rId222" Type="http://schemas.openxmlformats.org/officeDocument/2006/relationships/image" Target="media/image141.png"/><Relationship Id="rId264" Type="http://schemas.openxmlformats.org/officeDocument/2006/relationships/image" Target="media/image166.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E094A-9652-4231-83D0-AC894CEFC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42</TotalTime>
  <Pages>186</Pages>
  <Words>26457</Words>
  <Characters>150808</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569</cp:revision>
  <cp:lastPrinted>2019-10-07T19:36:00Z</cp:lastPrinted>
  <dcterms:created xsi:type="dcterms:W3CDTF">2019-09-27T13:11:00Z</dcterms:created>
  <dcterms:modified xsi:type="dcterms:W3CDTF">2020-02-14T08:39:00Z</dcterms:modified>
</cp:coreProperties>
</file>